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0B31F3" w14:textId="77777777" w:rsidR="00BB7A8D" w:rsidRDefault="00BB7A8D" w:rsidP="00FB09F2">
      <w:pPr>
        <w:pStyle w:val="NoSpacing"/>
        <w:rPr>
          <w:b/>
          <w:sz w:val="24"/>
          <w:u w:val="single"/>
        </w:rPr>
      </w:pPr>
    </w:p>
    <w:p w14:paraId="0E19AB9A" w14:textId="2756F53F" w:rsidR="0026575A" w:rsidRPr="00104C4C" w:rsidRDefault="0026575A" w:rsidP="0026575A">
      <w:pPr>
        <w:pStyle w:val="NoSpacing"/>
        <w:jc w:val="center"/>
        <w:rPr>
          <w:b/>
          <w:sz w:val="24"/>
          <w:u w:val="single"/>
        </w:rPr>
      </w:pPr>
      <w:r w:rsidRPr="00104C4C">
        <w:rPr>
          <w:b/>
          <w:sz w:val="24"/>
          <w:u w:val="single"/>
        </w:rPr>
        <w:t>APPLICATION FORM</w:t>
      </w:r>
    </w:p>
    <w:p w14:paraId="09D8DA49" w14:textId="77777777" w:rsidR="0026575A" w:rsidRPr="00104C4C" w:rsidRDefault="0026575A" w:rsidP="0026575A">
      <w:pPr>
        <w:pStyle w:val="NoSpacing"/>
        <w:spacing w:line="360" w:lineRule="auto"/>
        <w:jc w:val="center"/>
        <w:rPr>
          <w:rFonts w:cstheme="minorHAnsi"/>
          <w:b/>
          <w:bCs/>
        </w:rPr>
      </w:pPr>
      <w:r w:rsidRPr="00104C4C">
        <w:rPr>
          <w:rFonts w:cstheme="minorHAnsi"/>
          <w:b/>
          <w:bCs/>
          <w:spacing w:val="1"/>
        </w:rPr>
        <w:t>FOR APPLYING TO THE FUNDS FOR</w:t>
      </w:r>
      <w:r w:rsidRPr="00104C4C">
        <w:rPr>
          <w:rFonts w:cstheme="minorHAnsi"/>
          <w:b/>
          <w:bCs/>
        </w:rPr>
        <w:t xml:space="preserve"> ORGANIZING</w:t>
      </w:r>
      <w:r w:rsidRPr="00104C4C">
        <w:rPr>
          <w:rFonts w:cstheme="minorHAnsi"/>
          <w:b/>
          <w:bCs/>
          <w:spacing w:val="2"/>
        </w:rPr>
        <w:t xml:space="preserve"> </w:t>
      </w:r>
      <w:r w:rsidRPr="00104C4C">
        <w:rPr>
          <w:rFonts w:cstheme="minorHAnsi"/>
          <w:b/>
          <w:bCs/>
        </w:rPr>
        <w:t>SCIENCE AND TECHNOLOGY EVENTS</w:t>
      </w:r>
    </w:p>
    <w:tbl>
      <w:tblPr>
        <w:tblStyle w:val="TableGrid"/>
        <w:tblW w:w="9378" w:type="dxa"/>
        <w:jc w:val="center"/>
        <w:tblLayout w:type="fixed"/>
        <w:tblLook w:val="04A0" w:firstRow="1" w:lastRow="0" w:firstColumn="1" w:lastColumn="0" w:noHBand="0" w:noVBand="1"/>
      </w:tblPr>
      <w:tblGrid>
        <w:gridCol w:w="819"/>
        <w:gridCol w:w="1530"/>
        <w:gridCol w:w="218"/>
        <w:gridCol w:w="13"/>
        <w:gridCol w:w="2289"/>
        <w:gridCol w:w="636"/>
        <w:gridCol w:w="534"/>
        <w:gridCol w:w="1170"/>
        <w:gridCol w:w="2169"/>
      </w:tblGrid>
      <w:tr w:rsidR="0026575A" w:rsidRPr="00BA360A" w14:paraId="71443161" w14:textId="77777777" w:rsidTr="003F29B9">
        <w:trPr>
          <w:trHeight w:val="333"/>
          <w:jc w:val="center"/>
        </w:trPr>
        <w:tc>
          <w:tcPr>
            <w:tcW w:w="9378" w:type="dxa"/>
            <w:gridSpan w:val="9"/>
            <w:shd w:val="clear" w:color="auto" w:fill="auto"/>
          </w:tcPr>
          <w:p w14:paraId="5F3AE3DB" w14:textId="77777777" w:rsidR="0026575A" w:rsidRPr="00BA360A" w:rsidRDefault="0026575A" w:rsidP="003F29B9">
            <w:pPr>
              <w:jc w:val="both"/>
              <w:rPr>
                <w:rFonts w:cstheme="minorHAnsi"/>
                <w:b/>
                <w:bCs/>
                <w:iCs/>
              </w:rPr>
            </w:pPr>
            <w:r w:rsidRPr="006E6190">
              <w:rPr>
                <w:rFonts w:eastAsia="Libre Franklin" w:cs="Libre Franklin"/>
                <w:b/>
              </w:rPr>
              <w:t>EVENT DETAILS</w:t>
            </w:r>
          </w:p>
        </w:tc>
      </w:tr>
      <w:tr w:rsidR="0026575A" w:rsidRPr="00BA360A" w14:paraId="1CC0838E" w14:textId="77777777" w:rsidTr="003F29B9">
        <w:trPr>
          <w:trHeight w:val="458"/>
          <w:jc w:val="center"/>
        </w:trPr>
        <w:tc>
          <w:tcPr>
            <w:tcW w:w="2567" w:type="dxa"/>
            <w:gridSpan w:val="3"/>
            <w:shd w:val="clear" w:color="auto" w:fill="auto"/>
          </w:tcPr>
          <w:p w14:paraId="60275ADC" w14:textId="77777777" w:rsidR="0026575A" w:rsidRPr="00BA360A" w:rsidRDefault="0026575A" w:rsidP="003F29B9">
            <w:pPr>
              <w:jc w:val="both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Title of the Event</w:t>
            </w:r>
          </w:p>
        </w:tc>
        <w:tc>
          <w:tcPr>
            <w:tcW w:w="6811" w:type="dxa"/>
            <w:gridSpan w:val="6"/>
            <w:shd w:val="clear" w:color="auto" w:fill="auto"/>
          </w:tcPr>
          <w:p w14:paraId="60D5973E" w14:textId="77777777" w:rsidR="0026575A" w:rsidRDefault="0026575A" w:rsidP="003F29B9">
            <w:pPr>
              <w:jc w:val="both"/>
              <w:rPr>
                <w:rFonts w:cstheme="minorHAnsi"/>
                <w:iCs/>
              </w:rPr>
            </w:pPr>
          </w:p>
          <w:p w14:paraId="7D17FFE2" w14:textId="77777777" w:rsidR="0026575A" w:rsidRPr="00BA360A" w:rsidRDefault="0026575A" w:rsidP="003F29B9">
            <w:pPr>
              <w:jc w:val="both"/>
              <w:rPr>
                <w:rFonts w:cstheme="minorHAnsi"/>
                <w:iCs/>
              </w:rPr>
            </w:pPr>
          </w:p>
        </w:tc>
      </w:tr>
      <w:tr w:rsidR="0026575A" w:rsidRPr="00BA360A" w14:paraId="5A351122" w14:textId="77777777" w:rsidTr="003F29B9">
        <w:trPr>
          <w:trHeight w:val="458"/>
          <w:jc w:val="center"/>
        </w:trPr>
        <w:tc>
          <w:tcPr>
            <w:tcW w:w="2567" w:type="dxa"/>
            <w:gridSpan w:val="3"/>
            <w:shd w:val="clear" w:color="auto" w:fill="auto"/>
          </w:tcPr>
          <w:p w14:paraId="20839B35" w14:textId="77777777" w:rsidR="0026575A" w:rsidRDefault="0026575A" w:rsidP="003F29B9">
            <w:pPr>
              <w:jc w:val="both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 xml:space="preserve"> Event type </w:t>
            </w:r>
          </w:p>
          <w:p w14:paraId="73E5F1B4" w14:textId="77777777" w:rsidR="0026575A" w:rsidRPr="00BA360A" w:rsidRDefault="0026575A" w:rsidP="003F29B9">
            <w:pPr>
              <w:jc w:val="both"/>
              <w:rPr>
                <w:rFonts w:cstheme="minorHAnsi"/>
                <w:iCs/>
              </w:rPr>
            </w:pPr>
          </w:p>
        </w:tc>
        <w:tc>
          <w:tcPr>
            <w:tcW w:w="6811" w:type="dxa"/>
            <w:gridSpan w:val="6"/>
            <w:shd w:val="clear" w:color="auto" w:fill="auto"/>
          </w:tcPr>
          <w:p w14:paraId="57768219" w14:textId="0CCD119C" w:rsidR="0026575A" w:rsidRDefault="0026575A" w:rsidP="003F29B9">
            <w:pPr>
              <w:jc w:val="both"/>
              <w:rPr>
                <w:rFonts w:cstheme="minorHAnsi"/>
                <w:iCs/>
              </w:rPr>
            </w:pPr>
            <w:r>
              <w:rPr>
                <w:rFonts w:ascii="Californian FB" w:hAnsi="Californian FB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50BD66D" wp14:editId="422DF767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28575</wp:posOffset>
                      </wp:positionV>
                      <wp:extent cx="161925" cy="104775"/>
                      <wp:effectExtent l="0" t="0" r="28575" b="28575"/>
                      <wp:wrapNone/>
                      <wp:docPr id="2024402714" name="Text Box 20244027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0879E5A" w14:textId="77777777" w:rsidR="0026575A" w:rsidRDefault="0026575A" w:rsidP="0026575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50BD66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024402714" o:spid="_x0000_s1026" type="#_x0000_t202" style="position:absolute;left:0;text-align:left;margin-left:.2pt;margin-top:2.25pt;width:12.75pt;height:8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">
                      <v:textbox>
                        <w:txbxContent>
                          <w:p w14:paraId="70879E5A" w14:textId="77777777" w:rsidR="0026575A" w:rsidRDefault="0026575A" w:rsidP="0026575A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theme="minorHAnsi"/>
                <w:iCs/>
              </w:rPr>
              <w:t xml:space="preserve">       Training Workshop                   </w:t>
            </w:r>
          </w:p>
          <w:p w14:paraId="7869CEB9" w14:textId="77777777" w:rsidR="0026575A" w:rsidRDefault="0026575A" w:rsidP="003F29B9">
            <w:pPr>
              <w:jc w:val="both"/>
              <w:rPr>
                <w:rFonts w:cstheme="minorHAnsi"/>
                <w:iCs/>
              </w:rPr>
            </w:pPr>
            <w:r>
              <w:rPr>
                <w:rFonts w:ascii="Californian FB" w:hAnsi="Californian FB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8790D9F" wp14:editId="570C797B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0</wp:posOffset>
                      </wp:positionV>
                      <wp:extent cx="161925" cy="104775"/>
                      <wp:effectExtent l="0" t="0" r="28575" b="28575"/>
                      <wp:wrapNone/>
                      <wp:docPr id="3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D772D64" w14:textId="77777777" w:rsidR="0026575A" w:rsidRDefault="0026575A" w:rsidP="0026575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790D9F" id="Text Box 3" o:spid="_x0000_s1027" type="#_x0000_t202" style="position:absolute;left:0;text-align:left;margin-left:.2pt;margin-top:0;width:12.75pt;height:8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">
                      <v:textbox>
                        <w:txbxContent>
                          <w:p w14:paraId="3D772D64" w14:textId="77777777" w:rsidR="0026575A" w:rsidRDefault="0026575A" w:rsidP="0026575A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theme="minorHAnsi"/>
                <w:iCs/>
              </w:rPr>
              <w:t xml:space="preserve">       Seminar            </w:t>
            </w:r>
            <w:r w:rsidRPr="00FB2221">
              <w:rPr>
                <w:rFonts w:cstheme="minorHAnsi"/>
                <w:i/>
                <w:iCs/>
                <w:sz w:val="20"/>
                <w:szCs w:val="20"/>
              </w:rPr>
              <w:t>(single scientific talk)</w:t>
            </w:r>
            <w:r>
              <w:rPr>
                <w:rFonts w:cstheme="minorHAnsi"/>
                <w:iCs/>
              </w:rPr>
              <w:t xml:space="preserve">                            </w:t>
            </w:r>
          </w:p>
          <w:p w14:paraId="0E2C80A7" w14:textId="77777777" w:rsidR="0026575A" w:rsidRDefault="0026575A" w:rsidP="003F29B9">
            <w:pPr>
              <w:jc w:val="both"/>
              <w:rPr>
                <w:rFonts w:cstheme="minorHAnsi"/>
                <w:iCs/>
              </w:rPr>
            </w:pPr>
            <w:r>
              <w:rPr>
                <w:rFonts w:ascii="Californian FB" w:hAnsi="Californian FB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49D531B" wp14:editId="7289EA1A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11430</wp:posOffset>
                      </wp:positionV>
                      <wp:extent cx="161925" cy="104775"/>
                      <wp:effectExtent l="0" t="0" r="28575" b="28575"/>
                      <wp:wrapNone/>
                      <wp:docPr id="24329789" name="Text Box 243297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527542A" w14:textId="77777777" w:rsidR="0026575A" w:rsidRDefault="0026575A" w:rsidP="0026575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9D531B" id="Text Box 24329789" o:spid="_x0000_s1028" type="#_x0000_t202" style="position:absolute;left:0;text-align:left;margin-left:.2pt;margin-top:.9pt;width:12.75pt;height:8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">
                      <v:textbox>
                        <w:txbxContent>
                          <w:p w14:paraId="6527542A" w14:textId="77777777" w:rsidR="0026575A" w:rsidRDefault="0026575A" w:rsidP="0026575A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theme="minorHAnsi"/>
                <w:iCs/>
              </w:rPr>
              <w:t xml:space="preserve">       Exhibition         </w:t>
            </w:r>
            <w:r>
              <w:rPr>
                <w:rFonts w:cstheme="minorHAnsi"/>
                <w:i/>
                <w:iCs/>
                <w:sz w:val="20"/>
                <w:szCs w:val="20"/>
              </w:rPr>
              <w:t xml:space="preserve">(exhibit of innovative scientific </w:t>
            </w:r>
            <w:r w:rsidRPr="00456642">
              <w:rPr>
                <w:rFonts w:cstheme="minorHAnsi"/>
                <w:i/>
                <w:iCs/>
                <w:sz w:val="20"/>
                <w:szCs w:val="20"/>
              </w:rPr>
              <w:t>models/products)</w:t>
            </w:r>
          </w:p>
          <w:p w14:paraId="5C503A71" w14:textId="77777777" w:rsidR="0026575A" w:rsidRDefault="0026575A" w:rsidP="003F29B9">
            <w:pPr>
              <w:jc w:val="both"/>
              <w:rPr>
                <w:rFonts w:cstheme="minorHAnsi"/>
                <w:iCs/>
              </w:rPr>
            </w:pPr>
            <w:r>
              <w:rPr>
                <w:rFonts w:ascii="Californian FB" w:hAnsi="Californian FB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2FE6E999" wp14:editId="489C59B0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-6985</wp:posOffset>
                      </wp:positionV>
                      <wp:extent cx="161925" cy="104775"/>
                      <wp:effectExtent l="0" t="0" r="28575" b="28575"/>
                      <wp:wrapNone/>
                      <wp:docPr id="7" name="Text Box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E056099" w14:textId="77777777" w:rsidR="0026575A" w:rsidRDefault="0026575A" w:rsidP="0026575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E6E999" id="Text Box 7" o:spid="_x0000_s1029" type="#_x0000_t202" style="position:absolute;left:0;text-align:left;margin-left:.2pt;margin-top:-.55pt;width:12.75pt;height:8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">
                      <v:textbox>
                        <w:txbxContent>
                          <w:p w14:paraId="6E056099" w14:textId="77777777" w:rsidR="0026575A" w:rsidRDefault="0026575A" w:rsidP="0026575A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theme="minorHAnsi"/>
                <w:iCs/>
              </w:rPr>
              <w:t xml:space="preserve">       Festival    </w:t>
            </w:r>
            <w:r w:rsidRPr="0066614B">
              <w:rPr>
                <w:rFonts w:cstheme="minorHAnsi"/>
                <w:i/>
                <w:iCs/>
                <w:sz w:val="20"/>
                <w:szCs w:val="20"/>
              </w:rPr>
              <w:t>(</w:t>
            </w:r>
            <w:r>
              <w:rPr>
                <w:rFonts w:cstheme="minorHAnsi"/>
                <w:i/>
                <w:iCs/>
                <w:sz w:val="20"/>
                <w:szCs w:val="20"/>
              </w:rPr>
              <w:t xml:space="preserve">Action-packed program of events, demonstrations and   performances that </w:t>
            </w:r>
            <w:proofErr w:type="gramStart"/>
            <w:r>
              <w:rPr>
                <w:rFonts w:cstheme="minorHAnsi"/>
                <w:i/>
                <w:iCs/>
                <w:sz w:val="20"/>
                <w:szCs w:val="20"/>
              </w:rPr>
              <w:t>celebrates</w:t>
            </w:r>
            <w:proofErr w:type="gramEnd"/>
            <w:r>
              <w:rPr>
                <w:rFonts w:cstheme="minorHAnsi"/>
                <w:i/>
                <w:iCs/>
                <w:sz w:val="20"/>
                <w:szCs w:val="20"/>
              </w:rPr>
              <w:t xml:space="preserve"> </w:t>
            </w:r>
            <w:proofErr w:type="gramStart"/>
            <w:r>
              <w:rPr>
                <w:rFonts w:cstheme="minorHAnsi"/>
                <w:i/>
                <w:iCs/>
                <w:sz w:val="20"/>
                <w:szCs w:val="20"/>
              </w:rPr>
              <w:t>the modern</w:t>
            </w:r>
            <w:proofErr w:type="gramEnd"/>
            <w:r>
              <w:rPr>
                <w:rFonts w:cstheme="minorHAnsi"/>
                <w:i/>
                <w:iCs/>
                <w:sz w:val="20"/>
                <w:szCs w:val="20"/>
              </w:rPr>
              <w:t xml:space="preserve"> Science &amp; Technology)</w:t>
            </w:r>
          </w:p>
          <w:p w14:paraId="0CDEEE99" w14:textId="77777777" w:rsidR="0026575A" w:rsidRDefault="0026575A" w:rsidP="003F29B9">
            <w:pPr>
              <w:jc w:val="both"/>
              <w:rPr>
                <w:rFonts w:cstheme="minorHAnsi"/>
                <w:iCs/>
              </w:rPr>
            </w:pPr>
            <w:r>
              <w:rPr>
                <w:rFonts w:ascii="Californian FB" w:hAnsi="Californian FB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31299D3D" wp14:editId="24820102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21590</wp:posOffset>
                      </wp:positionV>
                      <wp:extent cx="161925" cy="104775"/>
                      <wp:effectExtent l="0" t="0" r="28575" b="28575"/>
                      <wp:wrapNone/>
                      <wp:docPr id="5" name="Text Box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58FD46D" w14:textId="77777777" w:rsidR="0026575A" w:rsidRDefault="0026575A" w:rsidP="0026575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1299D3D" id="Text Box 5" o:spid="_x0000_s1030" type="#_x0000_t202" style="position:absolute;left:0;text-align:left;margin-left:.2pt;margin-top:1.7pt;width:12.75pt;height:8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">
                      <v:textbox>
                        <w:txbxContent>
                          <w:p w14:paraId="458FD46D" w14:textId="77777777" w:rsidR="0026575A" w:rsidRDefault="0026575A" w:rsidP="0026575A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theme="minorHAnsi"/>
                <w:iCs/>
              </w:rPr>
              <w:t xml:space="preserve">       Symposium      </w:t>
            </w:r>
            <w:r w:rsidRPr="00FB2221">
              <w:rPr>
                <w:rFonts w:cstheme="minorHAnsi"/>
                <w:i/>
                <w:iCs/>
                <w:sz w:val="20"/>
                <w:szCs w:val="20"/>
              </w:rPr>
              <w:t xml:space="preserve">(more than one scientific </w:t>
            </w:r>
            <w:proofErr w:type="gramStart"/>
            <w:r w:rsidRPr="00FB2221">
              <w:rPr>
                <w:rFonts w:cstheme="minorHAnsi"/>
                <w:i/>
                <w:iCs/>
                <w:sz w:val="20"/>
                <w:szCs w:val="20"/>
              </w:rPr>
              <w:t>talks</w:t>
            </w:r>
            <w:proofErr w:type="gramEnd"/>
            <w:r w:rsidRPr="00FB2221">
              <w:rPr>
                <w:rFonts w:cstheme="minorHAnsi"/>
                <w:i/>
                <w:iCs/>
                <w:sz w:val="20"/>
                <w:szCs w:val="20"/>
              </w:rPr>
              <w:t xml:space="preserve"> in a day</w:t>
            </w:r>
            <w:r w:rsidRPr="00FB2221">
              <w:rPr>
                <w:rFonts w:cstheme="minorHAnsi"/>
                <w:iCs/>
                <w:sz w:val="20"/>
                <w:szCs w:val="20"/>
              </w:rPr>
              <w:t>)</w:t>
            </w:r>
            <w:r>
              <w:rPr>
                <w:rFonts w:cstheme="minorHAnsi"/>
                <w:iCs/>
              </w:rPr>
              <w:t xml:space="preserve">                    </w:t>
            </w:r>
          </w:p>
          <w:p w14:paraId="5F742C7C" w14:textId="77777777" w:rsidR="0026575A" w:rsidRPr="00B21AF8" w:rsidRDefault="0026575A" w:rsidP="003F29B9">
            <w:pPr>
              <w:jc w:val="both"/>
            </w:pPr>
            <w:r>
              <w:rPr>
                <w:rFonts w:ascii="Californian FB" w:hAnsi="Californian FB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A6D6705" wp14:editId="4215F49F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40640</wp:posOffset>
                      </wp:positionV>
                      <wp:extent cx="161925" cy="104775"/>
                      <wp:effectExtent l="0" t="0" r="28575" b="28575"/>
                      <wp:wrapNone/>
                      <wp:docPr id="8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29647B2" w14:textId="77777777" w:rsidR="0026575A" w:rsidRDefault="0026575A" w:rsidP="0026575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6D6705" id="Text Box 8" o:spid="_x0000_s1031" type="#_x0000_t202" style="position:absolute;left:0;text-align:left;margin-left:.2pt;margin-top:3.2pt;width:12.75pt;height:8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">
                      <v:textbox>
                        <w:txbxContent>
                          <w:p w14:paraId="429647B2" w14:textId="77777777" w:rsidR="0026575A" w:rsidRDefault="0026575A" w:rsidP="0026575A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theme="minorHAnsi"/>
                <w:iCs/>
              </w:rPr>
              <w:t xml:space="preserve">       Conference     </w:t>
            </w:r>
            <w:r w:rsidRPr="00FB2221">
              <w:rPr>
                <w:rFonts w:cstheme="minorHAnsi"/>
                <w:i/>
                <w:iCs/>
                <w:sz w:val="20"/>
                <w:szCs w:val="20"/>
              </w:rPr>
              <w:t>(multiple scientific talks &amp; panels etc.</w:t>
            </w:r>
            <w:r>
              <w:rPr>
                <w:rFonts w:cstheme="minorHAnsi"/>
                <w:i/>
                <w:iCs/>
                <w:sz w:val="20"/>
                <w:szCs w:val="20"/>
              </w:rPr>
              <w:t xml:space="preserve"> </w:t>
            </w:r>
            <w:proofErr w:type="gramStart"/>
            <w:r w:rsidRPr="00FB2221">
              <w:rPr>
                <w:rFonts w:cstheme="minorHAnsi"/>
                <w:i/>
                <w:iCs/>
                <w:sz w:val="20"/>
                <w:szCs w:val="20"/>
              </w:rPr>
              <w:t>1-3 day</w:t>
            </w:r>
            <w:proofErr w:type="gramEnd"/>
            <w:r w:rsidRPr="00FB2221">
              <w:rPr>
                <w:rFonts w:cstheme="minorHAnsi"/>
                <w:i/>
                <w:iCs/>
                <w:sz w:val="20"/>
                <w:szCs w:val="20"/>
              </w:rPr>
              <w:t xml:space="preserve"> event)</w:t>
            </w:r>
          </w:p>
          <w:p w14:paraId="06DB8723" w14:textId="542FE2A6" w:rsidR="0026575A" w:rsidRPr="00FB2221" w:rsidRDefault="0026575A" w:rsidP="003F29B9">
            <w:pPr>
              <w:jc w:val="both"/>
              <w:rPr>
                <w:rFonts w:cstheme="minorHAnsi"/>
                <w:i/>
                <w:noProof/>
                <w:sz w:val="20"/>
                <w:szCs w:val="20"/>
              </w:rPr>
            </w:pPr>
            <w:r>
              <w:rPr>
                <w:rFonts w:ascii="Californian FB" w:hAnsi="Californian FB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F564E61" wp14:editId="0D09B82E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33020</wp:posOffset>
                      </wp:positionV>
                      <wp:extent cx="161925" cy="104775"/>
                      <wp:effectExtent l="0" t="0" r="28575" b="28575"/>
                      <wp:wrapNone/>
                      <wp:docPr id="9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B3B62DB" w14:textId="77777777" w:rsidR="0026575A" w:rsidRDefault="0026575A" w:rsidP="0026575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564E61" id="Text Box 9" o:spid="_x0000_s1032" type="#_x0000_t202" style="position:absolute;left:0;text-align:left;margin-left:.2pt;margin-top:2.6pt;width:12.75pt;height:8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">
                      <v:textbox>
                        <w:txbxContent>
                          <w:p w14:paraId="0B3B62DB" w14:textId="77777777" w:rsidR="0026575A" w:rsidRDefault="0026575A" w:rsidP="0026575A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theme="minorHAnsi"/>
                <w:iCs/>
              </w:rPr>
              <w:t xml:space="preserve">       </w:t>
            </w:r>
            <w:r w:rsidR="003F2A2A">
              <w:rPr>
                <w:rFonts w:cstheme="minorHAnsi"/>
                <w:iCs/>
              </w:rPr>
              <w:t>Public</w:t>
            </w:r>
            <w:r>
              <w:rPr>
                <w:rFonts w:cstheme="minorHAnsi"/>
                <w:iCs/>
              </w:rPr>
              <w:t xml:space="preserve"> Activity </w:t>
            </w:r>
            <w:r>
              <w:rPr>
                <w:rFonts w:ascii="Californian FB" w:hAnsi="Californian FB"/>
                <w:noProof/>
              </w:rPr>
              <w:t xml:space="preserve"> </w:t>
            </w:r>
            <w:r w:rsidRPr="00FB2221">
              <w:rPr>
                <w:rFonts w:cstheme="minorHAnsi"/>
                <w:i/>
                <w:noProof/>
                <w:sz w:val="20"/>
                <w:szCs w:val="20"/>
              </w:rPr>
              <w:t>(Any scientific activity to inform and excite general public)</w:t>
            </w:r>
          </w:p>
          <w:p w14:paraId="2EDC0762" w14:textId="77777777" w:rsidR="0026575A" w:rsidRDefault="0026575A" w:rsidP="003F29B9">
            <w:pPr>
              <w:jc w:val="both"/>
              <w:rPr>
                <w:rFonts w:cstheme="minorHAnsi"/>
                <w:noProof/>
              </w:rPr>
            </w:pPr>
            <w:r>
              <w:rPr>
                <w:rFonts w:ascii="Californian FB" w:hAnsi="Californian FB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48EB877D" wp14:editId="0EB9AAE4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15240</wp:posOffset>
                      </wp:positionV>
                      <wp:extent cx="161925" cy="104775"/>
                      <wp:effectExtent l="0" t="0" r="28575" b="28575"/>
                      <wp:wrapNone/>
                      <wp:docPr id="6" name="Text Box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100548" w14:textId="77777777" w:rsidR="0026575A" w:rsidRDefault="0026575A" w:rsidP="0026575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8EB877D" id="Text Box 6" o:spid="_x0000_s1033" type="#_x0000_t202" style="position:absolute;left:0;text-align:left;margin-left:.2pt;margin-top:1.2pt;width:12.75pt;height:8.2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">
                      <v:textbox>
                        <w:txbxContent>
                          <w:p w14:paraId="04100548" w14:textId="77777777" w:rsidR="0026575A" w:rsidRDefault="0026575A" w:rsidP="0026575A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Californian FB" w:hAnsi="Californian FB"/>
                <w:noProof/>
              </w:rPr>
              <w:t xml:space="preserve">An  </w:t>
            </w:r>
            <w:r w:rsidRPr="00BB5228">
              <w:rPr>
                <w:rFonts w:cstheme="minorHAnsi"/>
                <w:noProof/>
              </w:rPr>
              <w:t>Any other</w:t>
            </w:r>
            <w:r>
              <w:rPr>
                <w:rFonts w:cstheme="minorHAnsi"/>
                <w:noProof/>
              </w:rPr>
              <w:t>:_______________</w:t>
            </w:r>
          </w:p>
          <w:p w14:paraId="4A1400E2" w14:textId="77777777" w:rsidR="0026575A" w:rsidRDefault="0026575A" w:rsidP="003F29B9">
            <w:pPr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Please specify wehther the event was limited to participants from within the country or did it have international component that involved participants from other countries ?  ___________________________</w:t>
            </w:r>
          </w:p>
          <w:p w14:paraId="7C72C679" w14:textId="77777777" w:rsidR="0026575A" w:rsidRPr="00BA360A" w:rsidRDefault="0026575A" w:rsidP="003F29B9">
            <w:pPr>
              <w:jc w:val="both"/>
              <w:rPr>
                <w:rFonts w:cstheme="minorHAnsi"/>
                <w:iCs/>
              </w:rPr>
            </w:pPr>
          </w:p>
        </w:tc>
      </w:tr>
      <w:tr w:rsidR="0026575A" w:rsidRPr="00BA360A" w14:paraId="4B07F33F" w14:textId="77777777" w:rsidTr="003F29B9">
        <w:trPr>
          <w:trHeight w:val="300"/>
          <w:jc w:val="center"/>
        </w:trPr>
        <w:tc>
          <w:tcPr>
            <w:tcW w:w="2567" w:type="dxa"/>
            <w:gridSpan w:val="3"/>
            <w:shd w:val="clear" w:color="auto" w:fill="auto"/>
          </w:tcPr>
          <w:p w14:paraId="40DF24E3" w14:textId="77777777" w:rsidR="0026575A" w:rsidRDefault="0026575A" w:rsidP="003F29B9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 xml:space="preserve">Please identify which Directorate’s priority major areas is your event aligned with? </w:t>
            </w:r>
          </w:p>
          <w:p w14:paraId="4B96E2A5" w14:textId="77777777" w:rsidR="0026575A" w:rsidRPr="00BA360A" w:rsidRDefault="0026575A" w:rsidP="003F29B9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 xml:space="preserve"> Specific/minor area? </w:t>
            </w:r>
          </w:p>
        </w:tc>
        <w:tc>
          <w:tcPr>
            <w:tcW w:w="6811" w:type="dxa"/>
            <w:gridSpan w:val="6"/>
            <w:shd w:val="clear" w:color="auto" w:fill="auto"/>
          </w:tcPr>
          <w:p w14:paraId="7681A709" w14:textId="44C19A97" w:rsidR="0026575A" w:rsidRDefault="0026575A" w:rsidP="003F29B9">
            <w:pPr>
              <w:jc w:val="both"/>
              <w:rPr>
                <w:rFonts w:cstheme="minorHAnsi"/>
                <w:iCs/>
              </w:rPr>
            </w:pPr>
            <w:r w:rsidRPr="003F7C9A">
              <w:rPr>
                <w:rFonts w:cstheme="minorHAnsi"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03DDB690" wp14:editId="6BB15B98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387985</wp:posOffset>
                      </wp:positionV>
                      <wp:extent cx="161925" cy="104775"/>
                      <wp:effectExtent l="0" t="0" r="28575" b="28575"/>
                      <wp:wrapNone/>
                      <wp:docPr id="20" name="Text Box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D4CEABC" w14:textId="77777777" w:rsidR="0026575A" w:rsidRDefault="0026575A" w:rsidP="0026575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DDB690" id="Text Box 20" o:spid="_x0000_s1034" type="#_x0000_t202" style="position:absolute;left:0;text-align:left;margin-left:.2pt;margin-top:30.55pt;width:12.75pt;height:8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">
                      <v:textbox>
                        <w:txbxContent>
                          <w:p w14:paraId="2D4CEABC" w14:textId="77777777" w:rsidR="0026575A" w:rsidRDefault="0026575A" w:rsidP="0026575A"/>
                        </w:txbxContent>
                      </v:textbox>
                    </v:shape>
                  </w:pict>
                </mc:Fallback>
              </mc:AlternateContent>
            </w:r>
            <w:r w:rsidRPr="003F7C9A">
              <w:rPr>
                <w:rFonts w:cstheme="minorHAnsi"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0E13D9A5" wp14:editId="2A91597F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205740</wp:posOffset>
                      </wp:positionV>
                      <wp:extent cx="161925" cy="104775"/>
                      <wp:effectExtent l="0" t="0" r="28575" b="28575"/>
                      <wp:wrapNone/>
                      <wp:docPr id="19" name="Text Box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EA44829" w14:textId="77777777" w:rsidR="0026575A" w:rsidRDefault="0026575A" w:rsidP="0026575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13D9A5" id="Text Box 19" o:spid="_x0000_s1035" type="#_x0000_t202" style="position:absolute;left:0;text-align:left;margin-left:.2pt;margin-top:16.2pt;width:12.75pt;height:8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">
                      <v:textbox>
                        <w:txbxContent>
                          <w:p w14:paraId="7EA44829" w14:textId="77777777" w:rsidR="0026575A" w:rsidRDefault="0026575A" w:rsidP="0026575A"/>
                        </w:txbxContent>
                      </v:textbox>
                    </v:shape>
                  </w:pict>
                </mc:Fallback>
              </mc:AlternateContent>
            </w:r>
            <w:r w:rsidRPr="003F7C9A">
              <w:rPr>
                <w:rFonts w:cstheme="minorHAnsi"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25232CB6" wp14:editId="51771836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54610</wp:posOffset>
                      </wp:positionV>
                      <wp:extent cx="161925" cy="104775"/>
                      <wp:effectExtent l="0" t="0" r="28575" b="28575"/>
                      <wp:wrapNone/>
                      <wp:docPr id="18" name="Text Box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931839F" w14:textId="77777777" w:rsidR="0026575A" w:rsidRDefault="0026575A" w:rsidP="0026575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232CB6" id="Text Box 18" o:spid="_x0000_s1036" type="#_x0000_t202" style="position:absolute;left:0;text-align:left;margin-left:.2pt;margin-top:4.3pt;width:12.75pt;height:8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">
                      <v:textbox>
                        <w:txbxContent>
                          <w:p w14:paraId="3931839F" w14:textId="77777777" w:rsidR="0026575A" w:rsidRDefault="0026575A" w:rsidP="0026575A"/>
                        </w:txbxContent>
                      </v:textbox>
                    </v:shape>
                  </w:pict>
                </mc:Fallback>
              </mc:AlternateContent>
            </w:r>
            <w:r w:rsidRPr="003F7C9A">
              <w:rPr>
                <w:rFonts w:cstheme="minorHAnsi"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0E89E24" wp14:editId="5707B2B4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729615</wp:posOffset>
                      </wp:positionV>
                      <wp:extent cx="161925" cy="104775"/>
                      <wp:effectExtent l="0" t="0" r="28575" b="28575"/>
                      <wp:wrapNone/>
                      <wp:docPr id="17" name="Text Box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BD29896" w14:textId="77777777" w:rsidR="0026575A" w:rsidRDefault="0026575A" w:rsidP="0026575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0E89E24" id="Text Box 17" o:spid="_x0000_s1037" type="#_x0000_t202" style="position:absolute;left:0;text-align:left;margin-left:.2pt;margin-top:57.45pt;width:12.75pt;height:8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">
                      <v:textbox>
                        <w:txbxContent>
                          <w:p w14:paraId="1BD29896" w14:textId="77777777" w:rsidR="0026575A" w:rsidRDefault="0026575A" w:rsidP="0026575A"/>
                        </w:txbxContent>
                      </v:textbox>
                    </v:shape>
                  </w:pict>
                </mc:Fallback>
              </mc:AlternateContent>
            </w:r>
            <w:r w:rsidRPr="003F7C9A">
              <w:rPr>
                <w:rFonts w:cstheme="minorHAnsi"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5D5F853F" wp14:editId="3FD2E43E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559435</wp:posOffset>
                      </wp:positionV>
                      <wp:extent cx="161925" cy="104775"/>
                      <wp:effectExtent l="0" t="0" r="28575" b="28575"/>
                      <wp:wrapNone/>
                      <wp:docPr id="16" name="Text Box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AF6643A" w14:textId="77777777" w:rsidR="0026575A" w:rsidRDefault="0026575A" w:rsidP="0026575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5F853F" id="Text Box 16" o:spid="_x0000_s1038" type="#_x0000_t202" style="position:absolute;left:0;text-align:left;margin-left:.2pt;margin-top:44.05pt;width:12.75pt;height:8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">
                      <v:textbox>
                        <w:txbxContent>
                          <w:p w14:paraId="6AF6643A" w14:textId="77777777" w:rsidR="0026575A" w:rsidRDefault="0026575A" w:rsidP="0026575A"/>
                        </w:txbxContent>
                      </v:textbox>
                    </v:shape>
                  </w:pict>
                </mc:Fallback>
              </mc:AlternateContent>
            </w:r>
            <w:r w:rsidRPr="003F7C9A">
              <w:rPr>
                <w:rFonts w:cstheme="minorHAnsi"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52B5B180" wp14:editId="159AE63C">
                      <wp:simplePos x="0" y="0"/>
                      <wp:positionH relativeFrom="column">
                        <wp:posOffset>1745615</wp:posOffset>
                      </wp:positionH>
                      <wp:positionV relativeFrom="paragraph">
                        <wp:posOffset>54610</wp:posOffset>
                      </wp:positionV>
                      <wp:extent cx="161925" cy="104775"/>
                      <wp:effectExtent l="0" t="0" r="28575" b="28575"/>
                      <wp:wrapNone/>
                      <wp:docPr id="13" name="Text Box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8F1A6E7" w14:textId="77777777" w:rsidR="0026575A" w:rsidRDefault="0026575A" w:rsidP="0026575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2B5B180" id="Text Box 13" o:spid="_x0000_s1039" type="#_x0000_t202" style="position:absolute;left:0;text-align:left;margin-left:137.45pt;margin-top:4.3pt;width:12.75pt;height:8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">
                      <v:textbox>
                        <w:txbxContent>
                          <w:p w14:paraId="28F1A6E7" w14:textId="77777777" w:rsidR="0026575A" w:rsidRDefault="0026575A" w:rsidP="0026575A"/>
                        </w:txbxContent>
                      </v:textbox>
                    </v:shape>
                  </w:pict>
                </mc:Fallback>
              </mc:AlternateContent>
            </w:r>
            <w:r w:rsidRPr="003F7C9A">
              <w:rPr>
                <w:rFonts w:cstheme="minorHAnsi"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58C64D59" wp14:editId="4A922F9D">
                      <wp:simplePos x="0" y="0"/>
                      <wp:positionH relativeFrom="column">
                        <wp:posOffset>1745615</wp:posOffset>
                      </wp:positionH>
                      <wp:positionV relativeFrom="paragraph">
                        <wp:posOffset>387985</wp:posOffset>
                      </wp:positionV>
                      <wp:extent cx="161925" cy="104775"/>
                      <wp:effectExtent l="0" t="0" r="28575" b="28575"/>
                      <wp:wrapNone/>
                      <wp:docPr id="15" name="Text Box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CF42550" w14:textId="77777777" w:rsidR="0026575A" w:rsidRDefault="0026575A" w:rsidP="0026575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C64D59" id="Text Box 15" o:spid="_x0000_s1040" type="#_x0000_t202" style="position:absolute;left:0;text-align:left;margin-left:137.45pt;margin-top:30.55pt;width:12.75pt;height:8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">
                      <v:textbox>
                        <w:txbxContent>
                          <w:p w14:paraId="6CF42550" w14:textId="77777777" w:rsidR="0026575A" w:rsidRDefault="0026575A" w:rsidP="0026575A"/>
                        </w:txbxContent>
                      </v:textbox>
                    </v:shape>
                  </w:pict>
                </mc:Fallback>
              </mc:AlternateContent>
            </w:r>
            <w:r w:rsidRPr="003F7C9A">
              <w:rPr>
                <w:rFonts w:cstheme="minorHAnsi"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65398388" wp14:editId="6A77EF04">
                      <wp:simplePos x="0" y="0"/>
                      <wp:positionH relativeFrom="column">
                        <wp:posOffset>1745615</wp:posOffset>
                      </wp:positionH>
                      <wp:positionV relativeFrom="paragraph">
                        <wp:posOffset>205740</wp:posOffset>
                      </wp:positionV>
                      <wp:extent cx="161925" cy="104775"/>
                      <wp:effectExtent l="0" t="0" r="28575" b="28575"/>
                      <wp:wrapNone/>
                      <wp:docPr id="14" name="Text Box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B5F7F0C" w14:textId="77777777" w:rsidR="0026575A" w:rsidRDefault="0026575A" w:rsidP="0026575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398388" id="Text Box 14" o:spid="_x0000_s1041" type="#_x0000_t202" style="position:absolute;left:0;text-align:left;margin-left:137.45pt;margin-top:16.2pt;width:12.75pt;height:8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">
                      <v:textbox>
                        <w:txbxContent>
                          <w:p w14:paraId="0B5F7F0C" w14:textId="77777777" w:rsidR="0026575A" w:rsidRDefault="0026575A" w:rsidP="0026575A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theme="minorHAnsi"/>
                <w:iCs/>
              </w:rPr>
              <w:t xml:space="preserve">       </w:t>
            </w:r>
            <w:r w:rsidR="00A92EA7">
              <w:rPr>
                <w:rFonts w:cstheme="minorHAnsi"/>
                <w:iCs/>
              </w:rPr>
              <w:t xml:space="preserve"> </w:t>
            </w:r>
            <w:r>
              <w:rPr>
                <w:rFonts w:cstheme="minorHAnsi"/>
                <w:iCs/>
              </w:rPr>
              <w:t xml:space="preserve">Advanced Material                      </w:t>
            </w:r>
            <w:r w:rsidR="00A92EA7">
              <w:rPr>
                <w:rFonts w:cstheme="minorHAnsi"/>
                <w:iCs/>
              </w:rPr>
              <w:t xml:space="preserve">     </w:t>
            </w:r>
            <w:r>
              <w:rPr>
                <w:rFonts w:cstheme="minorHAnsi"/>
                <w:iCs/>
              </w:rPr>
              <w:t>Gemstones</w:t>
            </w:r>
          </w:p>
          <w:p w14:paraId="66F1EEF7" w14:textId="52547E61" w:rsidR="0026575A" w:rsidRDefault="0026575A" w:rsidP="003F29B9">
            <w:pPr>
              <w:jc w:val="both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 xml:space="preserve">       </w:t>
            </w:r>
            <w:r w:rsidR="00A92EA7">
              <w:rPr>
                <w:rFonts w:cstheme="minorHAnsi"/>
                <w:iCs/>
              </w:rPr>
              <w:t xml:space="preserve"> </w:t>
            </w:r>
            <w:r>
              <w:rPr>
                <w:rFonts w:cstheme="minorHAnsi"/>
                <w:iCs/>
              </w:rPr>
              <w:t xml:space="preserve">Biomedicine                                  </w:t>
            </w:r>
            <w:r w:rsidR="00A92EA7">
              <w:rPr>
                <w:rFonts w:cstheme="minorHAnsi"/>
                <w:iCs/>
              </w:rPr>
              <w:t xml:space="preserve">       </w:t>
            </w:r>
            <w:r>
              <w:rPr>
                <w:rFonts w:cstheme="minorHAnsi"/>
                <w:iCs/>
              </w:rPr>
              <w:t>Archeology</w:t>
            </w:r>
          </w:p>
          <w:p w14:paraId="6A696CBE" w14:textId="0E812748" w:rsidR="0026575A" w:rsidRDefault="0026575A" w:rsidP="003F29B9">
            <w:pPr>
              <w:jc w:val="both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 xml:space="preserve">       </w:t>
            </w:r>
            <w:r w:rsidR="00A92EA7">
              <w:rPr>
                <w:rFonts w:cstheme="minorHAnsi"/>
                <w:iCs/>
              </w:rPr>
              <w:t xml:space="preserve"> </w:t>
            </w:r>
            <w:r>
              <w:rPr>
                <w:rFonts w:cstheme="minorHAnsi"/>
                <w:iCs/>
              </w:rPr>
              <w:t xml:space="preserve">Space Sciences                              </w:t>
            </w:r>
            <w:r w:rsidR="00A92EA7">
              <w:rPr>
                <w:rFonts w:cstheme="minorHAnsi"/>
                <w:iCs/>
              </w:rPr>
              <w:t xml:space="preserve">    </w:t>
            </w:r>
            <w:r>
              <w:rPr>
                <w:rFonts w:cstheme="minorHAnsi"/>
                <w:iCs/>
              </w:rPr>
              <w:t>Herbs &amp; Medicinal Plants</w:t>
            </w:r>
          </w:p>
          <w:p w14:paraId="697DAE41" w14:textId="0BCCB90B" w:rsidR="0026575A" w:rsidRDefault="0026575A" w:rsidP="003F29B9">
            <w:pPr>
              <w:jc w:val="both"/>
              <w:rPr>
                <w:rFonts w:cstheme="minorHAnsi"/>
                <w:iCs/>
              </w:rPr>
            </w:pPr>
            <w:r w:rsidRPr="003F7C9A">
              <w:rPr>
                <w:rFonts w:cstheme="minorHAnsi"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6195AE6" wp14:editId="65C0F95A">
                      <wp:simplePos x="0" y="0"/>
                      <wp:positionH relativeFrom="column">
                        <wp:posOffset>1745615</wp:posOffset>
                      </wp:positionH>
                      <wp:positionV relativeFrom="paragraph">
                        <wp:posOffset>47625</wp:posOffset>
                      </wp:positionV>
                      <wp:extent cx="161925" cy="104775"/>
                      <wp:effectExtent l="0" t="0" r="28575" b="28575"/>
                      <wp:wrapNone/>
                      <wp:docPr id="10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6A9B62C" w14:textId="77777777" w:rsidR="0026575A" w:rsidRDefault="0026575A" w:rsidP="0026575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195AE6" id="Text Box 10" o:spid="_x0000_s1042" type="#_x0000_t202" style="position:absolute;left:0;text-align:left;margin-left:137.45pt;margin-top:3.75pt;width:12.75pt;height:8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">
                      <v:textbox>
                        <w:txbxContent>
                          <w:p w14:paraId="46A9B62C" w14:textId="77777777" w:rsidR="0026575A" w:rsidRDefault="0026575A" w:rsidP="0026575A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theme="minorHAnsi"/>
                <w:iCs/>
              </w:rPr>
              <w:t xml:space="preserve">       </w:t>
            </w:r>
            <w:r w:rsidR="00A92EA7">
              <w:rPr>
                <w:rFonts w:cstheme="minorHAnsi"/>
                <w:iCs/>
              </w:rPr>
              <w:t xml:space="preserve"> </w:t>
            </w:r>
            <w:r>
              <w:rPr>
                <w:rFonts w:cstheme="minorHAnsi"/>
                <w:iCs/>
              </w:rPr>
              <w:t xml:space="preserve">Fruits &amp; Vegetables                      </w:t>
            </w:r>
            <w:r w:rsidR="00A92EA7">
              <w:rPr>
                <w:rFonts w:cstheme="minorHAnsi"/>
                <w:iCs/>
              </w:rPr>
              <w:t xml:space="preserve">     </w:t>
            </w:r>
            <w:r>
              <w:rPr>
                <w:rFonts w:cstheme="minorHAnsi"/>
                <w:iCs/>
              </w:rPr>
              <w:t>Fisheries</w:t>
            </w:r>
          </w:p>
          <w:p w14:paraId="1592EFC6" w14:textId="47E3A433" w:rsidR="0026575A" w:rsidRDefault="0026575A" w:rsidP="003F29B9">
            <w:pPr>
              <w:jc w:val="both"/>
              <w:rPr>
                <w:rFonts w:cstheme="minorHAnsi"/>
                <w:iCs/>
              </w:rPr>
            </w:pPr>
            <w:r w:rsidRPr="003F7C9A">
              <w:rPr>
                <w:rFonts w:cstheme="minorHAnsi"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372ADCB2" wp14:editId="02615AD4">
                      <wp:simplePos x="0" y="0"/>
                      <wp:positionH relativeFrom="column">
                        <wp:posOffset>1745615</wp:posOffset>
                      </wp:positionH>
                      <wp:positionV relativeFrom="paragraph">
                        <wp:posOffset>47625</wp:posOffset>
                      </wp:positionV>
                      <wp:extent cx="161925" cy="104775"/>
                      <wp:effectExtent l="0" t="0" r="28575" b="28575"/>
                      <wp:wrapNone/>
                      <wp:docPr id="11" name="Text Box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4782522" w14:textId="77777777" w:rsidR="0026575A" w:rsidRDefault="0026575A" w:rsidP="0026575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2ADCB2" id="Text Box 11" o:spid="_x0000_s1043" type="#_x0000_t202" style="position:absolute;left:0;text-align:left;margin-left:137.45pt;margin-top:3.75pt;width:12.75pt;height:8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">
                      <v:textbox>
                        <w:txbxContent>
                          <w:p w14:paraId="64782522" w14:textId="77777777" w:rsidR="0026575A" w:rsidRDefault="0026575A" w:rsidP="0026575A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theme="minorHAnsi"/>
                <w:iCs/>
              </w:rPr>
              <w:t xml:space="preserve">       </w:t>
            </w:r>
            <w:r w:rsidR="00A92EA7">
              <w:rPr>
                <w:rFonts w:cstheme="minorHAnsi"/>
                <w:iCs/>
              </w:rPr>
              <w:t xml:space="preserve"> </w:t>
            </w:r>
            <w:r>
              <w:rPr>
                <w:rFonts w:cstheme="minorHAnsi"/>
                <w:iCs/>
              </w:rPr>
              <w:t xml:space="preserve">Bees &amp; Honey                                </w:t>
            </w:r>
            <w:r w:rsidR="00A92EA7">
              <w:rPr>
                <w:rFonts w:cstheme="minorHAnsi"/>
                <w:iCs/>
              </w:rPr>
              <w:t xml:space="preserve">       </w:t>
            </w:r>
            <w:r>
              <w:rPr>
                <w:rFonts w:cstheme="minorHAnsi"/>
                <w:iCs/>
              </w:rPr>
              <w:t>Micro hydro Power</w:t>
            </w:r>
          </w:p>
          <w:p w14:paraId="41053195" w14:textId="031F2421" w:rsidR="0026575A" w:rsidRDefault="0026575A" w:rsidP="003F29B9">
            <w:pPr>
              <w:jc w:val="both"/>
              <w:rPr>
                <w:rFonts w:cstheme="minorHAnsi"/>
                <w:iCs/>
              </w:rPr>
            </w:pPr>
            <w:r w:rsidRPr="003F7C9A">
              <w:rPr>
                <w:rFonts w:cstheme="minorHAnsi"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6BE63966" wp14:editId="7A34FBB5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29210</wp:posOffset>
                      </wp:positionV>
                      <wp:extent cx="161925" cy="104775"/>
                      <wp:effectExtent l="0" t="0" r="28575" b="28575"/>
                      <wp:wrapNone/>
                      <wp:docPr id="21" name="Text Box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DFF7FE2" w14:textId="77777777" w:rsidR="0026575A" w:rsidRDefault="0026575A" w:rsidP="0026575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E63966" id="Text Box 21" o:spid="_x0000_s1044" type="#_x0000_t202" style="position:absolute;left:0;text-align:left;margin-left:.2pt;margin-top:2.3pt;width:12.75pt;height:8.2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">
                      <v:textbox>
                        <w:txbxContent>
                          <w:p w14:paraId="4DFF7FE2" w14:textId="77777777" w:rsidR="0026575A" w:rsidRDefault="0026575A" w:rsidP="0026575A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theme="minorHAnsi"/>
                <w:iCs/>
              </w:rPr>
              <w:t xml:space="preserve">       </w:t>
            </w:r>
            <w:r w:rsidR="00A92EA7">
              <w:rPr>
                <w:rFonts w:cstheme="minorHAnsi"/>
                <w:iCs/>
              </w:rPr>
              <w:t xml:space="preserve"> </w:t>
            </w:r>
            <w:r>
              <w:rPr>
                <w:rFonts w:cstheme="minorHAnsi"/>
                <w:iCs/>
              </w:rPr>
              <w:t>Urban Environment</w:t>
            </w:r>
          </w:p>
          <w:p w14:paraId="3371D42C" w14:textId="77777777" w:rsidR="0016790F" w:rsidRDefault="0026575A" w:rsidP="003F29B9">
            <w:pPr>
              <w:jc w:val="both"/>
              <w:rPr>
                <w:rFonts w:cstheme="minorHAnsi"/>
                <w:iCs/>
              </w:rPr>
            </w:pPr>
            <w:r w:rsidRPr="00990FDE">
              <w:rPr>
                <w:rFonts w:cstheme="minorHAnsi"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5DA9570C" wp14:editId="447D50C9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29210</wp:posOffset>
                      </wp:positionV>
                      <wp:extent cx="161925" cy="104775"/>
                      <wp:effectExtent l="0" t="0" r="28575" b="28575"/>
                      <wp:wrapNone/>
                      <wp:docPr id="36" name="Text Box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93E2666" w14:textId="77777777" w:rsidR="0026575A" w:rsidRDefault="0026575A" w:rsidP="0026575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A9570C" id="Text Box 36" o:spid="_x0000_s1045" type="#_x0000_t202" style="position:absolute;left:0;text-align:left;margin-left:.2pt;margin-top:2.3pt;width:12.75pt;height:8.2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">
                      <v:textbox>
                        <w:txbxContent>
                          <w:p w14:paraId="093E2666" w14:textId="77777777" w:rsidR="0026575A" w:rsidRDefault="0026575A" w:rsidP="0026575A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theme="minorHAnsi"/>
                <w:iCs/>
              </w:rPr>
              <w:t xml:space="preserve">       </w:t>
            </w:r>
            <w:r w:rsidR="00A92EA7">
              <w:rPr>
                <w:rFonts w:cstheme="minorHAnsi"/>
                <w:iCs/>
              </w:rPr>
              <w:t xml:space="preserve"> </w:t>
            </w:r>
          </w:p>
          <w:p w14:paraId="6DF170CE" w14:textId="77777777" w:rsidR="0016790F" w:rsidRDefault="0016790F" w:rsidP="003F29B9">
            <w:pPr>
              <w:jc w:val="both"/>
              <w:rPr>
                <w:rFonts w:cstheme="minorHAnsi"/>
                <w:iCs/>
              </w:rPr>
            </w:pPr>
          </w:p>
          <w:p w14:paraId="7F4BF2DF" w14:textId="30E57620" w:rsidR="0026575A" w:rsidRDefault="0026575A" w:rsidP="003F29B9">
            <w:pPr>
              <w:jc w:val="both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Any others</w:t>
            </w:r>
          </w:p>
          <w:p w14:paraId="1FB15BBC" w14:textId="77777777" w:rsidR="0026575A" w:rsidRDefault="0026575A" w:rsidP="003F29B9">
            <w:pPr>
              <w:jc w:val="both"/>
              <w:rPr>
                <w:rFonts w:cstheme="minorHAnsi"/>
                <w:iCs/>
              </w:rPr>
            </w:pPr>
          </w:p>
          <w:p w14:paraId="7219058C" w14:textId="77777777" w:rsidR="0026575A" w:rsidRDefault="0026575A" w:rsidP="003F29B9">
            <w:pPr>
              <w:jc w:val="both"/>
              <w:rPr>
                <w:rFonts w:cstheme="minorHAnsi"/>
                <w:iCs/>
              </w:rPr>
            </w:pPr>
            <w:r w:rsidRPr="00990FDE">
              <w:rPr>
                <w:rFonts w:cstheme="minorHAnsi"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1690F84D" wp14:editId="52926E2D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29210</wp:posOffset>
                      </wp:positionV>
                      <wp:extent cx="161925" cy="104775"/>
                      <wp:effectExtent l="0" t="0" r="28575" b="28575"/>
                      <wp:wrapNone/>
                      <wp:docPr id="37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B314233" w14:textId="77777777" w:rsidR="0026575A" w:rsidRDefault="0026575A" w:rsidP="0026575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90F84D" id="Text Box 37" o:spid="_x0000_s1046" type="#_x0000_t202" style="position:absolute;left:0;text-align:left;margin-left:.2pt;margin-top:2.3pt;width:12.75pt;height:8.2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">
                      <v:textbox>
                        <w:txbxContent>
                          <w:p w14:paraId="1B314233" w14:textId="77777777" w:rsidR="0026575A" w:rsidRDefault="0026575A" w:rsidP="0026575A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theme="minorHAnsi"/>
                <w:iCs/>
              </w:rPr>
              <w:t xml:space="preserve">       Specific/minor</w:t>
            </w:r>
          </w:p>
          <w:p w14:paraId="44F6CC49" w14:textId="77777777" w:rsidR="0026575A" w:rsidRDefault="0026575A" w:rsidP="003F29B9">
            <w:pPr>
              <w:jc w:val="both"/>
              <w:rPr>
                <w:rFonts w:cstheme="minorHAnsi"/>
                <w:iCs/>
              </w:rPr>
            </w:pPr>
          </w:p>
        </w:tc>
      </w:tr>
      <w:tr w:rsidR="006A350B" w:rsidRPr="00BA360A" w14:paraId="2B58178B" w14:textId="77777777" w:rsidTr="003F29B9">
        <w:trPr>
          <w:trHeight w:val="333"/>
          <w:jc w:val="center"/>
        </w:trPr>
        <w:tc>
          <w:tcPr>
            <w:tcW w:w="2567" w:type="dxa"/>
            <w:gridSpan w:val="3"/>
            <w:shd w:val="clear" w:color="auto" w:fill="auto"/>
          </w:tcPr>
          <w:p w14:paraId="6636460C" w14:textId="2C26C579" w:rsidR="006A350B" w:rsidRDefault="006A350B" w:rsidP="000546F4">
            <w:pPr>
              <w:pStyle w:val="ListParagraph"/>
              <w:ind w:left="0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Description of the planned event</w:t>
            </w:r>
          </w:p>
        </w:tc>
        <w:tc>
          <w:tcPr>
            <w:tcW w:w="6811" w:type="dxa"/>
            <w:gridSpan w:val="6"/>
            <w:shd w:val="clear" w:color="auto" w:fill="auto"/>
          </w:tcPr>
          <w:p w14:paraId="3BAEB577" w14:textId="77777777" w:rsidR="006A350B" w:rsidRDefault="006A350B" w:rsidP="003F29B9">
            <w:pPr>
              <w:jc w:val="both"/>
              <w:rPr>
                <w:rFonts w:cstheme="minorHAnsi"/>
                <w:iCs/>
              </w:rPr>
            </w:pPr>
          </w:p>
          <w:p w14:paraId="65E2555F" w14:textId="77777777" w:rsidR="006A350B" w:rsidRDefault="006A350B" w:rsidP="003F29B9">
            <w:pPr>
              <w:jc w:val="both"/>
              <w:rPr>
                <w:rFonts w:cstheme="minorHAnsi"/>
                <w:iCs/>
              </w:rPr>
            </w:pPr>
          </w:p>
          <w:p w14:paraId="5E45724B" w14:textId="77777777" w:rsidR="00FB4362" w:rsidRDefault="00FB4362" w:rsidP="003F29B9">
            <w:pPr>
              <w:jc w:val="both"/>
              <w:rPr>
                <w:rFonts w:cstheme="minorHAnsi"/>
                <w:iCs/>
              </w:rPr>
            </w:pPr>
          </w:p>
          <w:p w14:paraId="5723CFD5" w14:textId="77777777" w:rsidR="00FB4362" w:rsidRDefault="00FB4362" w:rsidP="003F29B9">
            <w:pPr>
              <w:jc w:val="both"/>
              <w:rPr>
                <w:rFonts w:cstheme="minorHAnsi"/>
                <w:iCs/>
              </w:rPr>
            </w:pPr>
          </w:p>
          <w:p w14:paraId="4B2A2847" w14:textId="77777777" w:rsidR="006A350B" w:rsidRDefault="006A350B" w:rsidP="003F29B9">
            <w:pPr>
              <w:jc w:val="both"/>
              <w:rPr>
                <w:rFonts w:cstheme="minorHAnsi"/>
                <w:iCs/>
              </w:rPr>
            </w:pPr>
          </w:p>
        </w:tc>
      </w:tr>
      <w:tr w:rsidR="0026575A" w:rsidRPr="00BA360A" w14:paraId="2827D538" w14:textId="77777777" w:rsidTr="003F29B9">
        <w:trPr>
          <w:trHeight w:val="333"/>
          <w:jc w:val="center"/>
        </w:trPr>
        <w:tc>
          <w:tcPr>
            <w:tcW w:w="2567" w:type="dxa"/>
            <w:gridSpan w:val="3"/>
            <w:shd w:val="clear" w:color="auto" w:fill="auto"/>
          </w:tcPr>
          <w:p w14:paraId="0B0B92DA" w14:textId="77777777" w:rsidR="0026575A" w:rsidRDefault="0026575A">
            <w:pPr>
              <w:pStyle w:val="ListParagraph"/>
              <w:numPr>
                <w:ilvl w:val="0"/>
                <w:numId w:val="5"/>
              </w:numPr>
              <w:ind w:left="0" w:firstLine="0"/>
              <w:jc w:val="both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Objective of the event</w:t>
            </w:r>
          </w:p>
          <w:p w14:paraId="560D7C4D" w14:textId="77777777" w:rsidR="0026575A" w:rsidRPr="007777F3" w:rsidRDefault="0026575A">
            <w:pPr>
              <w:pStyle w:val="ListParagraph"/>
              <w:numPr>
                <w:ilvl w:val="0"/>
                <w:numId w:val="5"/>
              </w:numPr>
              <w:ind w:left="0" w:firstLine="0"/>
              <w:jc w:val="both"/>
              <w:rPr>
                <w:rFonts w:cstheme="minorHAnsi"/>
                <w:iCs/>
              </w:rPr>
            </w:pPr>
            <w:r w:rsidRPr="007777F3">
              <w:rPr>
                <w:rFonts w:cstheme="minorHAnsi"/>
                <w:iCs/>
              </w:rPr>
              <w:t>Outcomes</w:t>
            </w:r>
            <w:r w:rsidRPr="00867288">
              <w:rPr>
                <w:rFonts w:cstheme="minorHAnsi"/>
                <w:iCs/>
              </w:rPr>
              <w:t xml:space="preserve"> in the </w:t>
            </w:r>
            <w:r w:rsidRPr="00D009F1">
              <w:rPr>
                <w:rFonts w:cstheme="minorHAnsi"/>
                <w:iCs/>
              </w:rPr>
              <w:t xml:space="preserve"> form of quantifiable </w:t>
            </w:r>
          </w:p>
          <w:p w14:paraId="5E667E45" w14:textId="77777777" w:rsidR="0026575A" w:rsidRPr="00C7358B" w:rsidRDefault="0026575A" w:rsidP="003F29B9">
            <w:pPr>
              <w:rPr>
                <w:rFonts w:cstheme="minorHAnsi"/>
                <w:i/>
                <w:iCs/>
                <w:sz w:val="18"/>
                <w:szCs w:val="18"/>
              </w:rPr>
            </w:pPr>
            <w:r w:rsidRPr="00C7358B">
              <w:rPr>
                <w:rFonts w:cstheme="minorHAnsi"/>
                <w:i/>
                <w:iCs/>
                <w:sz w:val="18"/>
                <w:szCs w:val="18"/>
              </w:rPr>
              <w:t xml:space="preserve">(Also please indicate </w:t>
            </w:r>
            <w:r>
              <w:rPr>
                <w:rFonts w:cstheme="minorHAnsi"/>
                <w:i/>
                <w:iCs/>
                <w:sz w:val="18"/>
                <w:szCs w:val="18"/>
              </w:rPr>
              <w:t xml:space="preserve">how </w:t>
            </w:r>
            <w:proofErr w:type="gramStart"/>
            <w:r>
              <w:rPr>
                <w:rFonts w:cstheme="minorHAnsi"/>
                <w:i/>
                <w:iCs/>
                <w:sz w:val="18"/>
                <w:szCs w:val="18"/>
              </w:rPr>
              <w:t>will the proposed event</w:t>
            </w:r>
            <w:proofErr w:type="gramEnd"/>
            <w:r>
              <w:rPr>
                <w:rFonts w:cstheme="minorHAnsi"/>
                <w:i/>
                <w:iCs/>
                <w:sz w:val="18"/>
                <w:szCs w:val="18"/>
              </w:rPr>
              <w:t xml:space="preserve"> contribute to </w:t>
            </w:r>
            <w:r w:rsidRPr="00C7358B">
              <w:rPr>
                <w:rFonts w:cstheme="minorHAnsi"/>
                <w:i/>
                <w:sz w:val="18"/>
                <w:szCs w:val="18"/>
              </w:rPr>
              <w:t>strengthening and popularizing the science and technology enterprise in KP</w:t>
            </w:r>
            <w:r>
              <w:rPr>
                <w:rFonts w:cstheme="minorHAnsi"/>
                <w:i/>
                <w:sz w:val="18"/>
                <w:szCs w:val="18"/>
              </w:rPr>
              <w:t>)</w:t>
            </w:r>
          </w:p>
          <w:p w14:paraId="1D071747" w14:textId="77777777" w:rsidR="0026575A" w:rsidRPr="00BA360A" w:rsidRDefault="0026575A" w:rsidP="003F29B9">
            <w:pPr>
              <w:jc w:val="both"/>
              <w:rPr>
                <w:rFonts w:cstheme="minorHAnsi"/>
                <w:iCs/>
              </w:rPr>
            </w:pPr>
          </w:p>
        </w:tc>
        <w:tc>
          <w:tcPr>
            <w:tcW w:w="6811" w:type="dxa"/>
            <w:gridSpan w:val="6"/>
            <w:shd w:val="clear" w:color="auto" w:fill="auto"/>
          </w:tcPr>
          <w:p w14:paraId="3414BC16" w14:textId="77777777" w:rsidR="0026575A" w:rsidRDefault="0026575A" w:rsidP="003F29B9">
            <w:pPr>
              <w:jc w:val="both"/>
              <w:rPr>
                <w:rFonts w:cstheme="minorHAnsi"/>
                <w:iCs/>
              </w:rPr>
            </w:pPr>
          </w:p>
          <w:p w14:paraId="1A8061CD" w14:textId="77777777" w:rsidR="0026575A" w:rsidRDefault="0026575A" w:rsidP="003F29B9">
            <w:pPr>
              <w:jc w:val="both"/>
              <w:rPr>
                <w:rFonts w:cstheme="minorHAnsi"/>
                <w:iCs/>
              </w:rPr>
            </w:pPr>
          </w:p>
          <w:p w14:paraId="4A34A5BA" w14:textId="77777777" w:rsidR="0026575A" w:rsidRDefault="0026575A" w:rsidP="003F29B9">
            <w:pPr>
              <w:jc w:val="both"/>
              <w:rPr>
                <w:rFonts w:cstheme="minorHAnsi"/>
                <w:iCs/>
              </w:rPr>
            </w:pPr>
          </w:p>
          <w:p w14:paraId="60C6A982" w14:textId="77777777" w:rsidR="0026575A" w:rsidRDefault="0026575A" w:rsidP="003F29B9">
            <w:pPr>
              <w:jc w:val="both"/>
              <w:rPr>
                <w:rFonts w:cstheme="minorHAnsi"/>
                <w:iCs/>
              </w:rPr>
            </w:pPr>
          </w:p>
          <w:p w14:paraId="4061D15E" w14:textId="77777777" w:rsidR="0026575A" w:rsidRDefault="0026575A" w:rsidP="003F29B9">
            <w:pPr>
              <w:jc w:val="both"/>
              <w:rPr>
                <w:rFonts w:cstheme="minorHAnsi"/>
                <w:iCs/>
              </w:rPr>
            </w:pPr>
          </w:p>
          <w:p w14:paraId="03A9E7A2" w14:textId="77777777" w:rsidR="0026575A" w:rsidRPr="00BA360A" w:rsidRDefault="0026575A" w:rsidP="003F29B9">
            <w:pPr>
              <w:jc w:val="both"/>
              <w:rPr>
                <w:rFonts w:cstheme="minorHAnsi"/>
                <w:iCs/>
              </w:rPr>
            </w:pPr>
          </w:p>
        </w:tc>
      </w:tr>
      <w:tr w:rsidR="0026575A" w:rsidRPr="00BA360A" w14:paraId="40F018C6" w14:textId="77777777" w:rsidTr="003F29B9">
        <w:trPr>
          <w:trHeight w:val="930"/>
          <w:jc w:val="center"/>
        </w:trPr>
        <w:tc>
          <w:tcPr>
            <w:tcW w:w="2567" w:type="dxa"/>
            <w:gridSpan w:val="3"/>
            <w:shd w:val="clear" w:color="auto" w:fill="auto"/>
          </w:tcPr>
          <w:p w14:paraId="1B2B94FF" w14:textId="77777777" w:rsidR="0026575A" w:rsidRPr="00BA360A" w:rsidRDefault="0026575A" w:rsidP="003F29B9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Type of audience</w:t>
            </w:r>
          </w:p>
        </w:tc>
        <w:tc>
          <w:tcPr>
            <w:tcW w:w="6811" w:type="dxa"/>
            <w:gridSpan w:val="6"/>
            <w:shd w:val="clear" w:color="auto" w:fill="auto"/>
          </w:tcPr>
          <w:p w14:paraId="71FFB155" w14:textId="77777777" w:rsidR="0026575A" w:rsidRDefault="0026575A" w:rsidP="003F29B9">
            <w:pPr>
              <w:jc w:val="both"/>
              <w:rPr>
                <w:rFonts w:cstheme="minorHAnsi"/>
                <w:iCs/>
              </w:rPr>
            </w:pPr>
            <w:r w:rsidRPr="003F7C9A">
              <w:rPr>
                <w:rFonts w:cstheme="minorHAnsi"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569983C5" wp14:editId="5A610B16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38100</wp:posOffset>
                      </wp:positionV>
                      <wp:extent cx="161925" cy="104775"/>
                      <wp:effectExtent l="0" t="0" r="28575" b="28575"/>
                      <wp:wrapNone/>
                      <wp:docPr id="12" name="Text Box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DA82DDC" w14:textId="77777777" w:rsidR="0026575A" w:rsidRDefault="0026575A" w:rsidP="0026575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69983C5" id="Text Box 12" o:spid="_x0000_s1047" type="#_x0000_t202" style="position:absolute;left:0;text-align:left;margin-left:.2pt;margin-top:3pt;width:12.75pt;height:8.2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">
                      <v:textbox>
                        <w:txbxContent>
                          <w:p w14:paraId="6DA82DDC" w14:textId="77777777" w:rsidR="0026575A" w:rsidRDefault="0026575A" w:rsidP="0026575A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theme="minorHAnsi"/>
                <w:iCs/>
              </w:rPr>
              <w:t xml:space="preserve">       Academic</w:t>
            </w:r>
          </w:p>
          <w:p w14:paraId="7942FAA5" w14:textId="77777777" w:rsidR="0026575A" w:rsidRDefault="0026575A" w:rsidP="003F29B9">
            <w:pPr>
              <w:jc w:val="both"/>
              <w:rPr>
                <w:rFonts w:cstheme="minorHAnsi"/>
                <w:iCs/>
              </w:rPr>
            </w:pPr>
            <w:r w:rsidRPr="003F7C9A">
              <w:rPr>
                <w:rFonts w:cstheme="minorHAnsi"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57F321C2" wp14:editId="2562F65B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28575</wp:posOffset>
                      </wp:positionV>
                      <wp:extent cx="161925" cy="104775"/>
                      <wp:effectExtent l="0" t="0" r="28575" b="28575"/>
                      <wp:wrapNone/>
                      <wp:docPr id="22" name="Text Box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E6C7D54" w14:textId="77777777" w:rsidR="0026575A" w:rsidRDefault="0026575A" w:rsidP="0026575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F321C2" id="Text Box 22" o:spid="_x0000_s1048" type="#_x0000_t202" style="position:absolute;left:0;text-align:left;margin-left:.2pt;margin-top:2.25pt;width:12.75pt;height:8.2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">
                      <v:textbox>
                        <w:txbxContent>
                          <w:p w14:paraId="1E6C7D54" w14:textId="77777777" w:rsidR="0026575A" w:rsidRDefault="0026575A" w:rsidP="0026575A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theme="minorHAnsi"/>
                <w:iCs/>
              </w:rPr>
              <w:t xml:space="preserve">       Start-ups</w:t>
            </w:r>
          </w:p>
          <w:p w14:paraId="19967405" w14:textId="77777777" w:rsidR="0026575A" w:rsidRDefault="0026575A" w:rsidP="003F29B9">
            <w:pPr>
              <w:jc w:val="both"/>
              <w:rPr>
                <w:rFonts w:cstheme="minorHAnsi"/>
                <w:iCs/>
              </w:rPr>
            </w:pPr>
            <w:r w:rsidRPr="003F7C9A">
              <w:rPr>
                <w:rFonts w:cstheme="minorHAnsi"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6091C398" wp14:editId="53098372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20955</wp:posOffset>
                      </wp:positionV>
                      <wp:extent cx="161925" cy="104775"/>
                      <wp:effectExtent l="0" t="0" r="28575" b="28575"/>
                      <wp:wrapNone/>
                      <wp:docPr id="28" name="Text Box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586CB39" w14:textId="77777777" w:rsidR="0026575A" w:rsidRDefault="0026575A" w:rsidP="0026575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091C398" id="Text Box 28" o:spid="_x0000_s1049" type="#_x0000_t202" style="position:absolute;left:0;text-align:left;margin-left:.2pt;margin-top:1.65pt;width:12.75pt;height:8.2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">
                      <v:textbox>
                        <w:txbxContent>
                          <w:p w14:paraId="7586CB39" w14:textId="77777777" w:rsidR="0026575A" w:rsidRDefault="0026575A" w:rsidP="0026575A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theme="minorHAnsi"/>
                <w:iCs/>
              </w:rPr>
              <w:t xml:space="preserve">       Industry</w:t>
            </w:r>
          </w:p>
          <w:p w14:paraId="3BEDA2D5" w14:textId="1C4C2EF1" w:rsidR="0026575A" w:rsidRDefault="0026575A" w:rsidP="003F29B9">
            <w:pPr>
              <w:jc w:val="both"/>
              <w:rPr>
                <w:rFonts w:cstheme="minorHAnsi"/>
                <w:iCs/>
              </w:rPr>
            </w:pPr>
            <w:r w:rsidRPr="003F7C9A">
              <w:rPr>
                <w:rFonts w:cstheme="minorHAnsi"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2F049577" wp14:editId="5DE6C308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40005</wp:posOffset>
                      </wp:positionV>
                      <wp:extent cx="161925" cy="104775"/>
                      <wp:effectExtent l="0" t="0" r="28575" b="28575"/>
                      <wp:wrapNone/>
                      <wp:docPr id="29" name="Text Box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31C6E02" w14:textId="77777777" w:rsidR="0026575A" w:rsidRDefault="0026575A" w:rsidP="0026575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049577" id="Text Box 29" o:spid="_x0000_s1050" type="#_x0000_t202" style="position:absolute;left:0;text-align:left;margin-left:.2pt;margin-top:3.15pt;width:12.75pt;height:8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">
                      <v:textbox>
                        <w:txbxContent>
                          <w:p w14:paraId="631C6E02" w14:textId="77777777" w:rsidR="0026575A" w:rsidRDefault="0026575A" w:rsidP="0026575A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theme="minorHAnsi"/>
                <w:iCs/>
              </w:rPr>
              <w:t xml:space="preserve">       Faculty</w:t>
            </w:r>
          </w:p>
          <w:p w14:paraId="268C9601" w14:textId="68CC3067" w:rsidR="0026575A" w:rsidRDefault="00F20EDF" w:rsidP="003F29B9">
            <w:pPr>
              <w:jc w:val="both"/>
              <w:rPr>
                <w:rFonts w:cstheme="minorHAnsi"/>
                <w:iCs/>
              </w:rPr>
            </w:pPr>
            <w:r w:rsidRPr="003F7C9A">
              <w:rPr>
                <w:rFonts w:cstheme="minorHAnsi"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78D4EAB6" wp14:editId="6BE07EA7">
                      <wp:simplePos x="0" y="0"/>
                      <wp:positionH relativeFrom="column">
                        <wp:posOffset>3406775</wp:posOffset>
                      </wp:positionH>
                      <wp:positionV relativeFrom="paragraph">
                        <wp:posOffset>16510</wp:posOffset>
                      </wp:positionV>
                      <wp:extent cx="161925" cy="104775"/>
                      <wp:effectExtent l="0" t="0" r="28575" b="28575"/>
                      <wp:wrapNone/>
                      <wp:docPr id="35" name="Text Box 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7852544" w14:textId="77777777" w:rsidR="0026575A" w:rsidRDefault="0026575A" w:rsidP="0026575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D4EAB6" id="Text Box 35" o:spid="_x0000_s1051" type="#_x0000_t202" style="position:absolute;left:0;text-align:left;margin-left:268.25pt;margin-top:1.3pt;width:12.75pt;height:8.2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">
                      <v:textbox>
                        <w:txbxContent>
                          <w:p w14:paraId="47852544" w14:textId="77777777" w:rsidR="0026575A" w:rsidRDefault="0026575A" w:rsidP="0026575A"/>
                        </w:txbxContent>
                      </v:textbox>
                    </v:shape>
                  </w:pict>
                </mc:Fallback>
              </mc:AlternateContent>
            </w:r>
            <w:r w:rsidRPr="003F7C9A">
              <w:rPr>
                <w:rFonts w:cstheme="minorHAnsi"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1734D8C0" wp14:editId="039CC209">
                      <wp:simplePos x="0" y="0"/>
                      <wp:positionH relativeFrom="column">
                        <wp:posOffset>1442720</wp:posOffset>
                      </wp:positionH>
                      <wp:positionV relativeFrom="paragraph">
                        <wp:posOffset>10795</wp:posOffset>
                      </wp:positionV>
                      <wp:extent cx="161925" cy="104775"/>
                      <wp:effectExtent l="0" t="0" r="28575" b="28575"/>
                      <wp:wrapNone/>
                      <wp:docPr id="33" name="Text Box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A4AD286" w14:textId="77777777" w:rsidR="0026575A" w:rsidRDefault="0026575A" w:rsidP="0026575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34D8C0" id="Text Box 33" o:spid="_x0000_s1052" type="#_x0000_t202" style="position:absolute;left:0;text-align:left;margin-left:113.6pt;margin-top:.85pt;width:12.75pt;height:8.2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">
                      <v:textbox>
                        <w:txbxContent>
                          <w:p w14:paraId="6A4AD286" w14:textId="77777777" w:rsidR="0026575A" w:rsidRDefault="0026575A" w:rsidP="0026575A"/>
                        </w:txbxContent>
                      </v:textbox>
                    </v:shape>
                  </w:pict>
                </mc:Fallback>
              </mc:AlternateContent>
            </w:r>
            <w:r w:rsidRPr="003F7C9A">
              <w:rPr>
                <w:rFonts w:cstheme="minorHAnsi"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03D8BDD8" wp14:editId="551E50E6">
                      <wp:simplePos x="0" y="0"/>
                      <wp:positionH relativeFrom="column">
                        <wp:posOffset>2381885</wp:posOffset>
                      </wp:positionH>
                      <wp:positionV relativeFrom="paragraph">
                        <wp:posOffset>26035</wp:posOffset>
                      </wp:positionV>
                      <wp:extent cx="161925" cy="104775"/>
                      <wp:effectExtent l="0" t="0" r="28575" b="28575"/>
                      <wp:wrapNone/>
                      <wp:docPr id="34" name="Text Box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591F4A" w14:textId="77777777" w:rsidR="0026575A" w:rsidRDefault="0026575A" w:rsidP="0026575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D8BDD8" id="Text Box 34" o:spid="_x0000_s1053" type="#_x0000_t202" style="position:absolute;left:0;text-align:left;margin-left:187.55pt;margin-top:2.05pt;width:12.75pt;height:8.2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">
                      <v:textbox>
                        <w:txbxContent>
                          <w:p w14:paraId="3B591F4A" w14:textId="77777777" w:rsidR="0026575A" w:rsidRDefault="0026575A" w:rsidP="0026575A"/>
                        </w:txbxContent>
                      </v:textbox>
                    </v:shape>
                  </w:pict>
                </mc:Fallback>
              </mc:AlternateContent>
            </w:r>
            <w:r w:rsidR="0026575A" w:rsidRPr="003F7C9A">
              <w:rPr>
                <w:rFonts w:cstheme="minorHAnsi"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350E1BA2" wp14:editId="7946E1D3">
                      <wp:simplePos x="0" y="0"/>
                      <wp:positionH relativeFrom="column">
                        <wp:posOffset>-6985</wp:posOffset>
                      </wp:positionH>
                      <wp:positionV relativeFrom="paragraph">
                        <wp:posOffset>41910</wp:posOffset>
                      </wp:positionV>
                      <wp:extent cx="161925" cy="104775"/>
                      <wp:effectExtent l="0" t="0" r="28575" b="28575"/>
                      <wp:wrapNone/>
                      <wp:docPr id="30" name="Text Box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34C14EE" w14:textId="77777777" w:rsidR="0026575A" w:rsidRDefault="0026575A" w:rsidP="0026575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50E1BA2" id="Text Box 30" o:spid="_x0000_s1054" type="#_x0000_t202" style="position:absolute;left:0;text-align:left;margin-left:-.55pt;margin-top:3.3pt;width:12.75pt;height:8.2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">
                      <v:textbox>
                        <w:txbxContent>
                          <w:p w14:paraId="034C14EE" w14:textId="77777777" w:rsidR="0026575A" w:rsidRDefault="0026575A" w:rsidP="0026575A"/>
                        </w:txbxContent>
                      </v:textbox>
                    </v:shape>
                  </w:pict>
                </mc:Fallback>
              </mc:AlternateContent>
            </w:r>
            <w:r w:rsidR="0026575A">
              <w:rPr>
                <w:rFonts w:cstheme="minorHAnsi"/>
                <w:iCs/>
              </w:rPr>
              <w:t xml:space="preserve">       Students:  University          High School         Primary-level</w:t>
            </w:r>
          </w:p>
          <w:p w14:paraId="7A6368EB" w14:textId="77777777" w:rsidR="0026575A" w:rsidRDefault="0026575A" w:rsidP="003F29B9">
            <w:pPr>
              <w:jc w:val="both"/>
              <w:rPr>
                <w:rFonts w:cstheme="minorHAnsi"/>
                <w:iCs/>
              </w:rPr>
            </w:pPr>
            <w:r w:rsidRPr="003F7C9A">
              <w:rPr>
                <w:rFonts w:cstheme="minorHAnsi"/>
                <w:iCs/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2F5262E6" wp14:editId="06A8E627">
                      <wp:simplePos x="0" y="0"/>
                      <wp:positionH relativeFrom="column">
                        <wp:posOffset>-6985</wp:posOffset>
                      </wp:positionH>
                      <wp:positionV relativeFrom="paragraph">
                        <wp:posOffset>32385</wp:posOffset>
                      </wp:positionV>
                      <wp:extent cx="161925" cy="104775"/>
                      <wp:effectExtent l="0" t="0" r="28575" b="28575"/>
                      <wp:wrapNone/>
                      <wp:docPr id="31" name="Text Box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A2DF44" w14:textId="77777777" w:rsidR="0026575A" w:rsidRDefault="0026575A" w:rsidP="0026575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5262E6" id="Text Box 31" o:spid="_x0000_s1055" type="#_x0000_t202" style="position:absolute;left:0;text-align:left;margin-left:-.55pt;margin-top:2.55pt;width:12.75pt;height:8.2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">
                      <v:textbox>
                        <w:txbxContent>
                          <w:p w14:paraId="57A2DF44" w14:textId="77777777" w:rsidR="0026575A" w:rsidRDefault="0026575A" w:rsidP="0026575A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theme="minorHAnsi"/>
                <w:iCs/>
              </w:rPr>
              <w:t xml:space="preserve">       General public</w:t>
            </w:r>
          </w:p>
          <w:p w14:paraId="52BD074A" w14:textId="77777777" w:rsidR="0026575A" w:rsidRDefault="0026575A" w:rsidP="003F29B9">
            <w:pPr>
              <w:jc w:val="both"/>
              <w:rPr>
                <w:rFonts w:cstheme="minorHAnsi"/>
                <w:iCs/>
              </w:rPr>
            </w:pPr>
            <w:r w:rsidRPr="003F7C9A">
              <w:rPr>
                <w:rFonts w:cstheme="minorHAnsi"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18921C6B" wp14:editId="3858FBD4">
                      <wp:simplePos x="0" y="0"/>
                      <wp:positionH relativeFrom="column">
                        <wp:posOffset>-6985</wp:posOffset>
                      </wp:positionH>
                      <wp:positionV relativeFrom="paragraph">
                        <wp:posOffset>34290</wp:posOffset>
                      </wp:positionV>
                      <wp:extent cx="161925" cy="104775"/>
                      <wp:effectExtent l="0" t="0" r="28575" b="28575"/>
                      <wp:wrapNone/>
                      <wp:docPr id="32" name="Text Box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D2157ED" w14:textId="77777777" w:rsidR="0026575A" w:rsidRDefault="0026575A" w:rsidP="0026575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921C6B" id="Text Box 32" o:spid="_x0000_s1056" type="#_x0000_t202" style="position:absolute;left:0;text-align:left;margin-left:-.55pt;margin-top:2.7pt;width:12.75pt;height:8.2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">
                      <v:textbox>
                        <w:txbxContent>
                          <w:p w14:paraId="4D2157ED" w14:textId="77777777" w:rsidR="0026575A" w:rsidRDefault="0026575A" w:rsidP="0026575A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theme="minorHAnsi"/>
                <w:iCs/>
              </w:rPr>
              <w:t xml:space="preserve">       Any other: _______________</w:t>
            </w:r>
          </w:p>
          <w:p w14:paraId="38CD8EE7" w14:textId="77777777" w:rsidR="0026575A" w:rsidRPr="00BA360A" w:rsidRDefault="0026575A" w:rsidP="003F29B9">
            <w:pPr>
              <w:jc w:val="both"/>
              <w:rPr>
                <w:rFonts w:cstheme="minorHAnsi"/>
                <w:iCs/>
              </w:rPr>
            </w:pPr>
          </w:p>
        </w:tc>
      </w:tr>
      <w:tr w:rsidR="0026575A" w:rsidRPr="00BA360A" w14:paraId="51744366" w14:textId="77777777" w:rsidTr="003F29B9">
        <w:trPr>
          <w:trHeight w:val="333"/>
          <w:jc w:val="center"/>
        </w:trPr>
        <w:tc>
          <w:tcPr>
            <w:tcW w:w="2567" w:type="dxa"/>
            <w:gridSpan w:val="3"/>
            <w:shd w:val="clear" w:color="auto" w:fill="auto"/>
          </w:tcPr>
          <w:p w14:paraId="55F32A23" w14:textId="65095A8F" w:rsidR="0026575A" w:rsidRDefault="0026575A" w:rsidP="003F29B9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lastRenderedPageBreak/>
              <w:t xml:space="preserve">Estimated number of </w:t>
            </w:r>
            <w:r w:rsidR="00FB09F2">
              <w:rPr>
                <w:rFonts w:cstheme="minorHAnsi"/>
                <w:iCs/>
              </w:rPr>
              <w:t>audiences</w:t>
            </w:r>
            <w:r>
              <w:rPr>
                <w:rFonts w:cstheme="minorHAnsi"/>
                <w:iCs/>
              </w:rPr>
              <w:t xml:space="preserve"> </w:t>
            </w:r>
          </w:p>
          <w:p w14:paraId="6CA4621F" w14:textId="77777777" w:rsidR="0026575A" w:rsidRPr="00BA360A" w:rsidRDefault="0026575A" w:rsidP="003F29B9">
            <w:pPr>
              <w:jc w:val="both"/>
              <w:rPr>
                <w:rFonts w:cstheme="minorHAnsi"/>
                <w:iCs/>
              </w:rPr>
            </w:pPr>
          </w:p>
        </w:tc>
        <w:tc>
          <w:tcPr>
            <w:tcW w:w="6811" w:type="dxa"/>
            <w:gridSpan w:val="6"/>
            <w:shd w:val="clear" w:color="auto" w:fill="auto"/>
          </w:tcPr>
          <w:p w14:paraId="79551E31" w14:textId="77777777" w:rsidR="0026575A" w:rsidRPr="00BA360A" w:rsidRDefault="0026575A" w:rsidP="003F29B9">
            <w:pPr>
              <w:jc w:val="both"/>
              <w:rPr>
                <w:rFonts w:cstheme="minorHAnsi"/>
                <w:iCs/>
              </w:rPr>
            </w:pPr>
          </w:p>
        </w:tc>
      </w:tr>
      <w:tr w:rsidR="003942B2" w:rsidRPr="00BA360A" w14:paraId="0C515844" w14:textId="77777777" w:rsidTr="003F29B9">
        <w:trPr>
          <w:trHeight w:val="333"/>
          <w:jc w:val="center"/>
        </w:trPr>
        <w:tc>
          <w:tcPr>
            <w:tcW w:w="2567" w:type="dxa"/>
            <w:gridSpan w:val="3"/>
            <w:shd w:val="clear" w:color="auto" w:fill="auto"/>
          </w:tcPr>
          <w:p w14:paraId="1D403979" w14:textId="488936AD" w:rsidR="003942B2" w:rsidRDefault="003942B2" w:rsidP="003942B2">
            <w:pPr>
              <w:rPr>
                <w:rFonts w:cstheme="minorHAnsi"/>
                <w:iCs/>
              </w:rPr>
            </w:pPr>
            <w:r w:rsidRPr="003942B2">
              <w:rPr>
                <w:rFonts w:cstheme="minorHAnsi"/>
                <w:iCs/>
              </w:rPr>
              <w:t>What percentage of attendees do you expect to be from NMDs</w:t>
            </w:r>
            <w:r>
              <w:rPr>
                <w:rFonts w:cstheme="minorHAnsi"/>
                <w:iCs/>
              </w:rPr>
              <w:t xml:space="preserve"> (Newly Merged Districts)</w:t>
            </w:r>
            <w:r w:rsidRPr="003942B2">
              <w:rPr>
                <w:rFonts w:cstheme="minorHAnsi"/>
                <w:iCs/>
              </w:rPr>
              <w:t>, and how will you achieve this representation?</w:t>
            </w:r>
          </w:p>
          <w:p w14:paraId="44BEBFA9" w14:textId="77777777" w:rsidR="003942B2" w:rsidRPr="003942B2" w:rsidRDefault="003942B2" w:rsidP="003942B2">
            <w:pPr>
              <w:rPr>
                <w:rFonts w:cstheme="minorHAnsi"/>
                <w:iCs/>
              </w:rPr>
            </w:pPr>
          </w:p>
          <w:p w14:paraId="43E9A69B" w14:textId="3CCAC769" w:rsidR="003942B2" w:rsidRPr="003942B2" w:rsidRDefault="002228E9" w:rsidP="003942B2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Share your</w:t>
            </w:r>
            <w:r w:rsidR="003942B2" w:rsidRPr="003942B2">
              <w:rPr>
                <w:rFonts w:cstheme="minorHAnsi"/>
                <w:iCs/>
              </w:rPr>
              <w:t xml:space="preserve"> plan to ensure participation and engagement from NMD students at your event</w:t>
            </w:r>
            <w:r>
              <w:rPr>
                <w:rFonts w:cstheme="minorHAnsi"/>
                <w:iCs/>
              </w:rPr>
              <w:t>.</w:t>
            </w:r>
          </w:p>
          <w:p w14:paraId="75A9655E" w14:textId="77777777" w:rsidR="003942B2" w:rsidRPr="003942B2" w:rsidRDefault="003942B2" w:rsidP="003942B2">
            <w:pPr>
              <w:rPr>
                <w:rFonts w:cstheme="minorHAnsi"/>
                <w:i/>
              </w:rPr>
            </w:pPr>
            <w:r w:rsidRPr="003942B2">
              <w:rPr>
                <w:rFonts w:cstheme="minorHAnsi"/>
                <w:iCs/>
              </w:rPr>
              <w:t xml:space="preserve"> </w:t>
            </w:r>
          </w:p>
          <w:p w14:paraId="6130925A" w14:textId="30DBACA4" w:rsidR="008815D3" w:rsidRDefault="003942B2" w:rsidP="003942B2">
            <w:pPr>
              <w:rPr>
                <w:rFonts w:cstheme="minorHAnsi"/>
                <w:i/>
              </w:rPr>
            </w:pPr>
            <w:r w:rsidRPr="003942B2">
              <w:rPr>
                <w:rFonts w:cstheme="minorHAnsi"/>
                <w:i/>
              </w:rPr>
              <w:t>(Student engagement from NMDs is mandatory</w:t>
            </w:r>
            <w:r w:rsidR="008815D3">
              <w:rPr>
                <w:rFonts w:cstheme="minorHAnsi"/>
                <w:i/>
              </w:rPr>
              <w:t>,</w:t>
            </w:r>
          </w:p>
          <w:p w14:paraId="7B94C100" w14:textId="77777777" w:rsidR="005E2189" w:rsidRDefault="008815D3" w:rsidP="003942B2">
            <w:pPr>
              <w:rPr>
                <w:rFonts w:cstheme="minorHAnsi"/>
                <w:i/>
              </w:rPr>
            </w:pPr>
            <w:r w:rsidRPr="008815D3">
              <w:rPr>
                <w:rFonts w:cstheme="minorHAnsi"/>
                <w:i/>
              </w:rPr>
              <w:t>applications must</w:t>
            </w:r>
          </w:p>
          <w:p w14:paraId="2AD93405" w14:textId="730E02F7" w:rsidR="003942B2" w:rsidRDefault="008815D3" w:rsidP="003942B2">
            <w:pPr>
              <w:rPr>
                <w:rFonts w:cstheme="minorHAnsi"/>
                <w:i/>
              </w:rPr>
            </w:pPr>
            <w:r w:rsidRPr="008815D3">
              <w:rPr>
                <w:rFonts w:cstheme="minorHAnsi"/>
                <w:i/>
              </w:rPr>
              <w:t>demonstrate a minimum 10% participation from Newly Merged Districts</w:t>
            </w:r>
            <w:r>
              <w:rPr>
                <w:rFonts w:cstheme="minorHAnsi"/>
                <w:i/>
              </w:rPr>
              <w:t>)</w:t>
            </w:r>
          </w:p>
          <w:p w14:paraId="57B3E51E" w14:textId="2D44BBD4" w:rsidR="007D6627" w:rsidRPr="008815D3" w:rsidRDefault="007D6627" w:rsidP="003942B2">
            <w:pPr>
              <w:rPr>
                <w:rFonts w:cstheme="minorHAnsi"/>
                <w:i/>
              </w:rPr>
            </w:pPr>
          </w:p>
        </w:tc>
        <w:tc>
          <w:tcPr>
            <w:tcW w:w="6811" w:type="dxa"/>
            <w:gridSpan w:val="6"/>
            <w:shd w:val="clear" w:color="auto" w:fill="auto"/>
          </w:tcPr>
          <w:p w14:paraId="2B6993A1" w14:textId="77777777" w:rsidR="003942B2" w:rsidRPr="00BA360A" w:rsidRDefault="003942B2" w:rsidP="003F29B9">
            <w:pPr>
              <w:jc w:val="both"/>
              <w:rPr>
                <w:rFonts w:cstheme="minorHAnsi"/>
                <w:iCs/>
              </w:rPr>
            </w:pPr>
          </w:p>
        </w:tc>
      </w:tr>
      <w:tr w:rsidR="0026575A" w:rsidRPr="00BA360A" w14:paraId="40733242" w14:textId="77777777" w:rsidTr="003F29B9">
        <w:trPr>
          <w:trHeight w:val="333"/>
          <w:jc w:val="center"/>
        </w:trPr>
        <w:tc>
          <w:tcPr>
            <w:tcW w:w="2567" w:type="dxa"/>
            <w:gridSpan w:val="3"/>
            <w:shd w:val="clear" w:color="auto" w:fill="auto"/>
          </w:tcPr>
          <w:p w14:paraId="744A74CC" w14:textId="77777777" w:rsidR="0026575A" w:rsidRDefault="0026575A" w:rsidP="003F29B9">
            <w:pPr>
              <w:jc w:val="both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Event  City/Venue</w:t>
            </w:r>
          </w:p>
        </w:tc>
        <w:tc>
          <w:tcPr>
            <w:tcW w:w="6811" w:type="dxa"/>
            <w:gridSpan w:val="6"/>
            <w:shd w:val="clear" w:color="auto" w:fill="auto"/>
          </w:tcPr>
          <w:p w14:paraId="676FA0A8" w14:textId="77777777" w:rsidR="0026575A" w:rsidRPr="00BA360A" w:rsidRDefault="0026575A" w:rsidP="003F29B9">
            <w:pPr>
              <w:jc w:val="both"/>
              <w:rPr>
                <w:rFonts w:cstheme="minorHAnsi"/>
                <w:iCs/>
              </w:rPr>
            </w:pPr>
          </w:p>
        </w:tc>
      </w:tr>
      <w:tr w:rsidR="0026575A" w:rsidRPr="00BA360A" w14:paraId="01E7D4C8" w14:textId="77777777" w:rsidTr="003F29B9">
        <w:trPr>
          <w:trHeight w:val="333"/>
          <w:jc w:val="center"/>
        </w:trPr>
        <w:tc>
          <w:tcPr>
            <w:tcW w:w="2567" w:type="dxa"/>
            <w:gridSpan w:val="3"/>
            <w:shd w:val="clear" w:color="auto" w:fill="auto"/>
          </w:tcPr>
          <w:p w14:paraId="1E5BF707" w14:textId="77777777" w:rsidR="0026575A" w:rsidRDefault="0026575A" w:rsidP="003F29B9">
            <w:pPr>
              <w:jc w:val="both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Venue address</w:t>
            </w:r>
          </w:p>
        </w:tc>
        <w:tc>
          <w:tcPr>
            <w:tcW w:w="6811" w:type="dxa"/>
            <w:gridSpan w:val="6"/>
            <w:shd w:val="clear" w:color="auto" w:fill="auto"/>
          </w:tcPr>
          <w:p w14:paraId="49209458" w14:textId="77777777" w:rsidR="0026575A" w:rsidRPr="00BA360A" w:rsidRDefault="0026575A" w:rsidP="003F29B9">
            <w:pPr>
              <w:jc w:val="both"/>
              <w:rPr>
                <w:rFonts w:cstheme="minorHAnsi"/>
                <w:iCs/>
              </w:rPr>
            </w:pPr>
          </w:p>
        </w:tc>
      </w:tr>
      <w:tr w:rsidR="0026575A" w:rsidRPr="00BA360A" w14:paraId="00D43282" w14:textId="77777777" w:rsidTr="003F29B9">
        <w:trPr>
          <w:trHeight w:val="333"/>
          <w:jc w:val="center"/>
        </w:trPr>
        <w:tc>
          <w:tcPr>
            <w:tcW w:w="2567" w:type="dxa"/>
            <w:gridSpan w:val="3"/>
            <w:shd w:val="clear" w:color="auto" w:fill="auto"/>
          </w:tcPr>
          <w:p w14:paraId="35DAA3D8" w14:textId="77777777" w:rsidR="0026575A" w:rsidRDefault="0026575A" w:rsidP="003F29B9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Proposed  Date(s)  of the event</w:t>
            </w:r>
          </w:p>
        </w:tc>
        <w:tc>
          <w:tcPr>
            <w:tcW w:w="6811" w:type="dxa"/>
            <w:gridSpan w:val="6"/>
            <w:shd w:val="clear" w:color="auto" w:fill="auto"/>
          </w:tcPr>
          <w:p w14:paraId="1FCC6F3D" w14:textId="77777777" w:rsidR="0026575A" w:rsidRPr="00BA360A" w:rsidRDefault="0026575A" w:rsidP="003F29B9">
            <w:pPr>
              <w:jc w:val="both"/>
              <w:rPr>
                <w:rFonts w:cstheme="minorHAnsi"/>
                <w:iCs/>
              </w:rPr>
            </w:pPr>
          </w:p>
        </w:tc>
      </w:tr>
      <w:tr w:rsidR="0026575A" w:rsidRPr="00BA360A" w14:paraId="5962CC60" w14:textId="77777777" w:rsidTr="003F29B9">
        <w:trPr>
          <w:trHeight w:val="333"/>
          <w:jc w:val="center"/>
        </w:trPr>
        <w:tc>
          <w:tcPr>
            <w:tcW w:w="9378" w:type="dxa"/>
            <w:gridSpan w:val="9"/>
            <w:shd w:val="clear" w:color="auto" w:fill="auto"/>
          </w:tcPr>
          <w:p w14:paraId="67A2534E" w14:textId="77777777" w:rsidR="0026575A" w:rsidRPr="00951C56" w:rsidRDefault="0026575A" w:rsidP="003F29B9">
            <w:pPr>
              <w:jc w:val="both"/>
              <w:rPr>
                <w:rFonts w:cstheme="minorHAnsi"/>
                <w:b/>
                <w:iCs/>
              </w:rPr>
            </w:pPr>
            <w:r w:rsidRPr="00951C56">
              <w:rPr>
                <w:rFonts w:cstheme="minorHAnsi"/>
                <w:b/>
                <w:iCs/>
              </w:rPr>
              <w:t xml:space="preserve">ORGANIZER DETAILS </w:t>
            </w:r>
          </w:p>
        </w:tc>
      </w:tr>
      <w:tr w:rsidR="0026575A" w:rsidRPr="00BA360A" w14:paraId="21FD6168" w14:textId="77777777" w:rsidTr="003F29B9">
        <w:trPr>
          <w:trHeight w:val="365"/>
          <w:jc w:val="center"/>
        </w:trPr>
        <w:tc>
          <w:tcPr>
            <w:tcW w:w="2580" w:type="dxa"/>
            <w:gridSpan w:val="4"/>
            <w:vMerge w:val="restart"/>
            <w:shd w:val="clear" w:color="auto" w:fill="auto"/>
          </w:tcPr>
          <w:p w14:paraId="3E47598A" w14:textId="77777777" w:rsidR="0026575A" w:rsidRPr="004A2092" w:rsidRDefault="0026575A" w:rsidP="003F29B9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Details of organization/institute</w:t>
            </w:r>
          </w:p>
        </w:tc>
        <w:tc>
          <w:tcPr>
            <w:tcW w:w="2925" w:type="dxa"/>
            <w:gridSpan w:val="2"/>
            <w:shd w:val="clear" w:color="auto" w:fill="auto"/>
          </w:tcPr>
          <w:p w14:paraId="5242D4BB" w14:textId="77777777" w:rsidR="0026575A" w:rsidRPr="004A2092" w:rsidRDefault="0026575A" w:rsidP="003F29B9">
            <w:pPr>
              <w:rPr>
                <w:rFonts w:cstheme="minorHAnsi"/>
                <w:iCs/>
                <w:color w:val="FFFFFF" w:themeColor="background1"/>
              </w:rPr>
            </w:pPr>
            <w:r>
              <w:rPr>
                <w:rFonts w:cstheme="minorHAnsi"/>
                <w:iCs/>
              </w:rPr>
              <w:t>Name of organization/institute</w:t>
            </w:r>
          </w:p>
        </w:tc>
        <w:tc>
          <w:tcPr>
            <w:tcW w:w="3873" w:type="dxa"/>
            <w:gridSpan w:val="3"/>
            <w:shd w:val="clear" w:color="auto" w:fill="auto"/>
          </w:tcPr>
          <w:p w14:paraId="68E7DC5A" w14:textId="77777777" w:rsidR="0026575A" w:rsidRPr="004A2092" w:rsidRDefault="0026575A" w:rsidP="003F29B9">
            <w:pPr>
              <w:jc w:val="both"/>
              <w:rPr>
                <w:rFonts w:cstheme="minorHAnsi"/>
                <w:iCs/>
                <w:color w:val="FFFFFF" w:themeColor="background1"/>
              </w:rPr>
            </w:pPr>
          </w:p>
        </w:tc>
      </w:tr>
      <w:tr w:rsidR="0026575A" w:rsidRPr="00BA360A" w14:paraId="5E575B92" w14:textId="77777777" w:rsidTr="003F29B9">
        <w:trPr>
          <w:trHeight w:val="365"/>
          <w:jc w:val="center"/>
        </w:trPr>
        <w:tc>
          <w:tcPr>
            <w:tcW w:w="2580" w:type="dxa"/>
            <w:gridSpan w:val="4"/>
            <w:vMerge/>
            <w:shd w:val="clear" w:color="auto" w:fill="auto"/>
          </w:tcPr>
          <w:p w14:paraId="108E9E2A" w14:textId="77777777" w:rsidR="0026575A" w:rsidRDefault="0026575A" w:rsidP="003F29B9">
            <w:pPr>
              <w:rPr>
                <w:rFonts w:cstheme="minorHAnsi"/>
                <w:iCs/>
              </w:rPr>
            </w:pPr>
          </w:p>
        </w:tc>
        <w:tc>
          <w:tcPr>
            <w:tcW w:w="2925" w:type="dxa"/>
            <w:gridSpan w:val="2"/>
            <w:shd w:val="clear" w:color="auto" w:fill="auto"/>
          </w:tcPr>
          <w:p w14:paraId="4A565A65" w14:textId="77777777" w:rsidR="0026575A" w:rsidRDefault="0026575A" w:rsidP="003F29B9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 xml:space="preserve">City </w:t>
            </w:r>
            <w:proofErr w:type="gramStart"/>
            <w:r>
              <w:rPr>
                <w:rFonts w:cstheme="minorHAnsi"/>
                <w:iCs/>
              </w:rPr>
              <w:t>your organization/institute is</w:t>
            </w:r>
            <w:proofErr w:type="gramEnd"/>
            <w:r>
              <w:rPr>
                <w:rFonts w:cstheme="minorHAnsi"/>
                <w:iCs/>
              </w:rPr>
              <w:t xml:space="preserve"> based in?</w:t>
            </w:r>
          </w:p>
        </w:tc>
        <w:tc>
          <w:tcPr>
            <w:tcW w:w="3873" w:type="dxa"/>
            <w:gridSpan w:val="3"/>
            <w:shd w:val="clear" w:color="auto" w:fill="auto"/>
          </w:tcPr>
          <w:p w14:paraId="6DD6A3D0" w14:textId="77777777" w:rsidR="0026575A" w:rsidRPr="004A2092" w:rsidRDefault="0026575A" w:rsidP="003F29B9">
            <w:pPr>
              <w:jc w:val="both"/>
              <w:rPr>
                <w:rFonts w:cstheme="minorHAnsi"/>
                <w:iCs/>
                <w:color w:val="FFFFFF" w:themeColor="background1"/>
              </w:rPr>
            </w:pPr>
          </w:p>
        </w:tc>
      </w:tr>
      <w:tr w:rsidR="0026575A" w:rsidRPr="00BA360A" w14:paraId="264A14CF" w14:textId="77777777" w:rsidTr="003F29B9">
        <w:trPr>
          <w:trHeight w:val="365"/>
          <w:jc w:val="center"/>
        </w:trPr>
        <w:tc>
          <w:tcPr>
            <w:tcW w:w="2580" w:type="dxa"/>
            <w:gridSpan w:val="4"/>
            <w:vMerge/>
            <w:shd w:val="clear" w:color="auto" w:fill="auto"/>
          </w:tcPr>
          <w:p w14:paraId="5860D75D" w14:textId="77777777" w:rsidR="0026575A" w:rsidRDefault="0026575A" w:rsidP="003F29B9">
            <w:pPr>
              <w:rPr>
                <w:rFonts w:cstheme="minorHAnsi"/>
                <w:iCs/>
              </w:rPr>
            </w:pPr>
          </w:p>
        </w:tc>
        <w:tc>
          <w:tcPr>
            <w:tcW w:w="2925" w:type="dxa"/>
            <w:gridSpan w:val="2"/>
            <w:shd w:val="clear" w:color="auto" w:fill="auto"/>
          </w:tcPr>
          <w:p w14:paraId="1632F722" w14:textId="77777777" w:rsidR="0026575A" w:rsidRDefault="0026575A" w:rsidP="003F29B9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Description of your organization/institute</w:t>
            </w:r>
          </w:p>
          <w:p w14:paraId="3C3F9FDB" w14:textId="77777777" w:rsidR="0026575A" w:rsidRPr="007B42E9" w:rsidRDefault="0026575A" w:rsidP="003F29B9">
            <w:pPr>
              <w:rPr>
                <w:rFonts w:cstheme="minorHAnsi"/>
                <w:i/>
                <w:iCs/>
                <w:sz w:val="18"/>
                <w:szCs w:val="18"/>
              </w:rPr>
            </w:pPr>
            <w:r w:rsidRPr="007B42E9">
              <w:rPr>
                <w:rFonts w:cstheme="minorHAnsi"/>
                <w:i/>
                <w:iCs/>
                <w:sz w:val="18"/>
                <w:szCs w:val="18"/>
              </w:rPr>
              <w:t>(</w:t>
            </w:r>
            <w:r>
              <w:rPr>
                <w:rFonts w:cstheme="minorHAnsi"/>
                <w:i/>
                <w:iCs/>
                <w:sz w:val="18"/>
                <w:szCs w:val="18"/>
              </w:rPr>
              <w:t xml:space="preserve">scope and nature of </w:t>
            </w:r>
            <w:r w:rsidRPr="007B42E9">
              <w:rPr>
                <w:rFonts w:cstheme="minorHAnsi"/>
                <w:i/>
                <w:iCs/>
                <w:sz w:val="18"/>
                <w:szCs w:val="18"/>
              </w:rPr>
              <w:t>work)</w:t>
            </w:r>
          </w:p>
        </w:tc>
        <w:tc>
          <w:tcPr>
            <w:tcW w:w="3873" w:type="dxa"/>
            <w:gridSpan w:val="3"/>
            <w:shd w:val="clear" w:color="auto" w:fill="auto"/>
          </w:tcPr>
          <w:p w14:paraId="6FE4597D" w14:textId="77777777" w:rsidR="0026575A" w:rsidRPr="004A2092" w:rsidRDefault="0026575A" w:rsidP="003F29B9">
            <w:pPr>
              <w:jc w:val="both"/>
              <w:rPr>
                <w:rFonts w:cstheme="minorHAnsi"/>
                <w:iCs/>
                <w:color w:val="FFFFFF" w:themeColor="background1"/>
              </w:rPr>
            </w:pPr>
          </w:p>
        </w:tc>
      </w:tr>
      <w:tr w:rsidR="0026575A" w:rsidRPr="00BA360A" w14:paraId="47FAD678" w14:textId="77777777" w:rsidTr="003F29B9">
        <w:trPr>
          <w:trHeight w:val="365"/>
          <w:jc w:val="center"/>
        </w:trPr>
        <w:tc>
          <w:tcPr>
            <w:tcW w:w="2580" w:type="dxa"/>
            <w:gridSpan w:val="4"/>
            <w:vMerge/>
            <w:shd w:val="clear" w:color="auto" w:fill="auto"/>
          </w:tcPr>
          <w:p w14:paraId="030D218B" w14:textId="77777777" w:rsidR="0026575A" w:rsidRDefault="0026575A" w:rsidP="003F29B9">
            <w:pPr>
              <w:rPr>
                <w:rFonts w:cstheme="minorHAnsi"/>
                <w:iCs/>
              </w:rPr>
            </w:pPr>
          </w:p>
        </w:tc>
        <w:tc>
          <w:tcPr>
            <w:tcW w:w="2925" w:type="dxa"/>
            <w:gridSpan w:val="2"/>
            <w:shd w:val="clear" w:color="auto" w:fill="auto"/>
          </w:tcPr>
          <w:p w14:paraId="29CC8AE5" w14:textId="77777777" w:rsidR="0026575A" w:rsidRDefault="0026575A" w:rsidP="003F29B9">
            <w:pPr>
              <w:jc w:val="both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 xml:space="preserve">Please specify which </w:t>
            </w:r>
            <w:r w:rsidRPr="00AB089F">
              <w:rPr>
                <w:rFonts w:cstheme="minorHAnsi"/>
                <w:iCs/>
              </w:rPr>
              <w:t>part of</w:t>
            </w:r>
          </w:p>
          <w:p w14:paraId="26F92BEB" w14:textId="77777777" w:rsidR="0026575A" w:rsidRDefault="0026575A" w:rsidP="003F29B9">
            <w:pPr>
              <w:jc w:val="both"/>
              <w:rPr>
                <w:rFonts w:cstheme="minorHAnsi"/>
                <w:iCs/>
              </w:rPr>
            </w:pPr>
            <w:r w:rsidRPr="00AB089F">
              <w:rPr>
                <w:rFonts w:cstheme="minorHAnsi"/>
                <w:iCs/>
              </w:rPr>
              <w:t xml:space="preserve"> S-T-E-A-M is your focus? </w:t>
            </w:r>
          </w:p>
          <w:p w14:paraId="40168DBE" w14:textId="77777777" w:rsidR="0026575A" w:rsidRPr="00AB089F" w:rsidRDefault="0026575A" w:rsidP="003F29B9">
            <w:pPr>
              <w:jc w:val="both"/>
              <w:rPr>
                <w:rFonts w:cstheme="minorHAnsi"/>
                <w:iCs/>
              </w:rPr>
            </w:pPr>
          </w:p>
        </w:tc>
        <w:tc>
          <w:tcPr>
            <w:tcW w:w="3873" w:type="dxa"/>
            <w:gridSpan w:val="3"/>
            <w:shd w:val="clear" w:color="auto" w:fill="auto"/>
          </w:tcPr>
          <w:p w14:paraId="3C4894C8" w14:textId="77777777" w:rsidR="0026575A" w:rsidRDefault="0026575A" w:rsidP="003F29B9">
            <w:pPr>
              <w:jc w:val="both"/>
              <w:rPr>
                <w:rFonts w:cstheme="minorHAnsi"/>
                <w:iCs/>
              </w:rPr>
            </w:pPr>
            <w:r w:rsidRPr="003F7C9A">
              <w:rPr>
                <w:rFonts w:cstheme="minorHAnsi"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48C1CE61" wp14:editId="4E173B53">
                      <wp:simplePos x="0" y="0"/>
                      <wp:positionH relativeFrom="column">
                        <wp:posOffset>-53340</wp:posOffset>
                      </wp:positionH>
                      <wp:positionV relativeFrom="paragraph">
                        <wp:posOffset>38100</wp:posOffset>
                      </wp:positionV>
                      <wp:extent cx="161925" cy="104775"/>
                      <wp:effectExtent l="0" t="0" r="28575" b="28575"/>
                      <wp:wrapNone/>
                      <wp:docPr id="23" name="Text Box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ED0A2AC" w14:textId="77777777" w:rsidR="0026575A" w:rsidRDefault="0026575A" w:rsidP="0026575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8C1CE61" id="Text Box 23" o:spid="_x0000_s1057" type="#_x0000_t202" style="position:absolute;left:0;text-align:left;margin-left:-4.2pt;margin-top:3pt;width:12.75pt;height:8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">
                      <v:textbox>
                        <w:txbxContent>
                          <w:p w14:paraId="3ED0A2AC" w14:textId="77777777" w:rsidR="0026575A" w:rsidRDefault="0026575A" w:rsidP="0026575A"/>
                        </w:txbxContent>
                      </v:textbox>
                    </v:shape>
                  </w:pict>
                </mc:Fallback>
              </mc:AlternateContent>
            </w:r>
            <w:r>
              <w:t xml:space="preserve">       </w:t>
            </w:r>
            <w:r w:rsidRPr="00AB089F">
              <w:rPr>
                <w:rFonts w:cstheme="minorHAnsi"/>
                <w:iCs/>
              </w:rPr>
              <w:t>Science</w:t>
            </w:r>
          </w:p>
          <w:p w14:paraId="47807F91" w14:textId="77777777" w:rsidR="0026575A" w:rsidRDefault="0026575A" w:rsidP="003F29B9">
            <w:pPr>
              <w:jc w:val="both"/>
              <w:rPr>
                <w:rFonts w:cstheme="minorHAnsi"/>
                <w:iCs/>
              </w:rPr>
            </w:pPr>
            <w:r w:rsidRPr="003F7C9A">
              <w:rPr>
                <w:rFonts w:cstheme="minorHAnsi"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6C4BC20E" wp14:editId="31608A4C">
                      <wp:simplePos x="0" y="0"/>
                      <wp:positionH relativeFrom="column">
                        <wp:posOffset>-53340</wp:posOffset>
                      </wp:positionH>
                      <wp:positionV relativeFrom="paragraph">
                        <wp:posOffset>38735</wp:posOffset>
                      </wp:positionV>
                      <wp:extent cx="161925" cy="104775"/>
                      <wp:effectExtent l="0" t="0" r="28575" b="28575"/>
                      <wp:wrapNone/>
                      <wp:docPr id="24" name="Text Box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5F3572" w14:textId="77777777" w:rsidR="0026575A" w:rsidRDefault="0026575A" w:rsidP="0026575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4BC20E" id="Text Box 24" o:spid="_x0000_s1058" type="#_x0000_t202" style="position:absolute;left:0;text-align:left;margin-left:-4.2pt;margin-top:3.05pt;width:12.75pt;height:8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">
                      <v:textbox>
                        <w:txbxContent>
                          <w:p w14:paraId="685F3572" w14:textId="77777777" w:rsidR="0026575A" w:rsidRDefault="0026575A" w:rsidP="0026575A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theme="minorHAnsi"/>
                <w:iCs/>
              </w:rPr>
              <w:t xml:space="preserve">       Technology</w:t>
            </w:r>
          </w:p>
          <w:p w14:paraId="27AABF62" w14:textId="77777777" w:rsidR="0026575A" w:rsidRDefault="0026575A" w:rsidP="003F29B9">
            <w:pPr>
              <w:jc w:val="both"/>
              <w:rPr>
                <w:rFonts w:cstheme="minorHAnsi"/>
                <w:iCs/>
              </w:rPr>
            </w:pPr>
            <w:r w:rsidRPr="003F7C9A">
              <w:rPr>
                <w:rFonts w:cstheme="minorHAnsi"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5FA65F26" wp14:editId="0C9D10F8">
                      <wp:simplePos x="0" y="0"/>
                      <wp:positionH relativeFrom="column">
                        <wp:posOffset>-53340</wp:posOffset>
                      </wp:positionH>
                      <wp:positionV relativeFrom="paragraph">
                        <wp:posOffset>40005</wp:posOffset>
                      </wp:positionV>
                      <wp:extent cx="161925" cy="104775"/>
                      <wp:effectExtent l="0" t="0" r="28575" b="28575"/>
                      <wp:wrapNone/>
                      <wp:docPr id="25" name="Text Box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990281" w14:textId="77777777" w:rsidR="0026575A" w:rsidRDefault="0026575A" w:rsidP="0026575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A65F26" id="Text Box 25" o:spid="_x0000_s1059" type="#_x0000_t202" style="position:absolute;left:0;text-align:left;margin-left:-4.2pt;margin-top:3.15pt;width:12.75pt;height:8.2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">
                      <v:textbox>
                        <w:txbxContent>
                          <w:p w14:paraId="33990281" w14:textId="77777777" w:rsidR="0026575A" w:rsidRDefault="0026575A" w:rsidP="0026575A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theme="minorHAnsi"/>
                <w:iCs/>
              </w:rPr>
              <w:t xml:space="preserve">       Engineering</w:t>
            </w:r>
          </w:p>
          <w:p w14:paraId="5C7CE70B" w14:textId="77777777" w:rsidR="0026575A" w:rsidRDefault="0026575A" w:rsidP="003F29B9">
            <w:pPr>
              <w:jc w:val="both"/>
              <w:rPr>
                <w:rFonts w:cstheme="minorHAnsi"/>
                <w:iCs/>
              </w:rPr>
            </w:pPr>
            <w:r w:rsidRPr="003F7C9A">
              <w:rPr>
                <w:rFonts w:cstheme="minorHAnsi"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00A0BD9C" wp14:editId="3196B009">
                      <wp:simplePos x="0" y="0"/>
                      <wp:positionH relativeFrom="column">
                        <wp:posOffset>-53340</wp:posOffset>
                      </wp:positionH>
                      <wp:positionV relativeFrom="paragraph">
                        <wp:posOffset>40640</wp:posOffset>
                      </wp:positionV>
                      <wp:extent cx="161925" cy="104775"/>
                      <wp:effectExtent l="0" t="0" r="28575" b="28575"/>
                      <wp:wrapNone/>
                      <wp:docPr id="26" name="Text Box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169342C" w14:textId="77777777" w:rsidR="0026575A" w:rsidRDefault="0026575A" w:rsidP="0026575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A0BD9C" id="Text Box 26" o:spid="_x0000_s1060" type="#_x0000_t202" style="position:absolute;left:0;text-align:left;margin-left:-4.2pt;margin-top:3.2pt;width:12.75pt;height:8.2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">
                      <v:textbox>
                        <w:txbxContent>
                          <w:p w14:paraId="3169342C" w14:textId="77777777" w:rsidR="0026575A" w:rsidRDefault="0026575A" w:rsidP="0026575A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theme="minorHAnsi"/>
                <w:iCs/>
              </w:rPr>
              <w:t xml:space="preserve">       Arts</w:t>
            </w:r>
          </w:p>
          <w:p w14:paraId="3EB88609" w14:textId="77777777" w:rsidR="0026575A" w:rsidRPr="00AB089F" w:rsidRDefault="0026575A" w:rsidP="003F29B9">
            <w:pPr>
              <w:jc w:val="both"/>
              <w:rPr>
                <w:rFonts w:cstheme="minorHAnsi"/>
                <w:iCs/>
              </w:rPr>
            </w:pPr>
            <w:r w:rsidRPr="003F7C9A">
              <w:rPr>
                <w:rFonts w:cstheme="minorHAnsi"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7CEC231B" wp14:editId="0A0BC659">
                      <wp:simplePos x="0" y="0"/>
                      <wp:positionH relativeFrom="column">
                        <wp:posOffset>-53340</wp:posOffset>
                      </wp:positionH>
                      <wp:positionV relativeFrom="paragraph">
                        <wp:posOffset>41910</wp:posOffset>
                      </wp:positionV>
                      <wp:extent cx="161925" cy="104775"/>
                      <wp:effectExtent l="0" t="0" r="28575" b="28575"/>
                      <wp:wrapNone/>
                      <wp:docPr id="27" name="Text Box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40F3336" w14:textId="77777777" w:rsidR="0026575A" w:rsidRDefault="0026575A" w:rsidP="0026575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EC231B" id="Text Box 27" o:spid="_x0000_s1061" type="#_x0000_t202" style="position:absolute;left:0;text-align:left;margin-left:-4.2pt;margin-top:3.3pt;width:12.75pt;height:8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">
                      <v:textbox>
                        <w:txbxContent>
                          <w:p w14:paraId="140F3336" w14:textId="77777777" w:rsidR="0026575A" w:rsidRDefault="0026575A" w:rsidP="0026575A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theme="minorHAnsi"/>
                <w:iCs/>
              </w:rPr>
              <w:t xml:space="preserve">       Mathematics</w:t>
            </w:r>
          </w:p>
        </w:tc>
      </w:tr>
      <w:tr w:rsidR="0026575A" w:rsidRPr="00BA360A" w14:paraId="2084391B" w14:textId="77777777" w:rsidTr="003F29B9">
        <w:trPr>
          <w:trHeight w:val="365"/>
          <w:jc w:val="center"/>
        </w:trPr>
        <w:tc>
          <w:tcPr>
            <w:tcW w:w="2580" w:type="dxa"/>
            <w:gridSpan w:val="4"/>
            <w:vMerge/>
            <w:shd w:val="clear" w:color="auto" w:fill="auto"/>
          </w:tcPr>
          <w:p w14:paraId="7D029334" w14:textId="77777777" w:rsidR="0026575A" w:rsidRDefault="0026575A" w:rsidP="003F29B9">
            <w:pPr>
              <w:rPr>
                <w:rFonts w:cstheme="minorHAnsi"/>
                <w:iCs/>
              </w:rPr>
            </w:pPr>
          </w:p>
        </w:tc>
        <w:tc>
          <w:tcPr>
            <w:tcW w:w="2925" w:type="dxa"/>
            <w:gridSpan w:val="2"/>
            <w:shd w:val="clear" w:color="auto" w:fill="auto"/>
          </w:tcPr>
          <w:p w14:paraId="66D63B62" w14:textId="77777777" w:rsidR="0026575A" w:rsidRDefault="0026575A" w:rsidP="003F29B9">
            <w:pPr>
              <w:jc w:val="both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Area of specialty</w:t>
            </w:r>
          </w:p>
          <w:p w14:paraId="43B1046E" w14:textId="77777777" w:rsidR="0026575A" w:rsidRDefault="0026575A" w:rsidP="003F29B9">
            <w:pPr>
              <w:jc w:val="both"/>
              <w:rPr>
                <w:rFonts w:cstheme="minorHAnsi"/>
                <w:iCs/>
              </w:rPr>
            </w:pPr>
            <w:r>
              <w:rPr>
                <w:rFonts w:cstheme="minorHAnsi"/>
                <w:i/>
                <w:iCs/>
                <w:sz w:val="18"/>
                <w:szCs w:val="18"/>
              </w:rPr>
              <w:t>(</w:t>
            </w:r>
            <w:r w:rsidRPr="00AB089F">
              <w:rPr>
                <w:rFonts w:cstheme="minorHAnsi"/>
                <w:i/>
                <w:iCs/>
                <w:sz w:val="18"/>
                <w:szCs w:val="18"/>
              </w:rPr>
              <w:t>e.g. robotics, space sciences</w:t>
            </w:r>
            <w:r>
              <w:rPr>
                <w:rFonts w:cstheme="minorHAnsi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3873" w:type="dxa"/>
            <w:gridSpan w:val="3"/>
            <w:shd w:val="clear" w:color="auto" w:fill="auto"/>
          </w:tcPr>
          <w:p w14:paraId="7903C407" w14:textId="77777777" w:rsidR="0026575A" w:rsidRPr="00AB089F" w:rsidRDefault="0026575A" w:rsidP="003F29B9">
            <w:pPr>
              <w:jc w:val="both"/>
              <w:rPr>
                <w:rFonts w:cstheme="minorHAnsi"/>
                <w:iCs/>
              </w:rPr>
            </w:pPr>
          </w:p>
        </w:tc>
      </w:tr>
      <w:tr w:rsidR="0026575A" w:rsidRPr="00BA360A" w14:paraId="20F08433" w14:textId="77777777" w:rsidTr="003F29B9">
        <w:trPr>
          <w:trHeight w:val="365"/>
          <w:jc w:val="center"/>
        </w:trPr>
        <w:tc>
          <w:tcPr>
            <w:tcW w:w="2580" w:type="dxa"/>
            <w:gridSpan w:val="4"/>
            <w:vMerge/>
            <w:shd w:val="clear" w:color="auto" w:fill="auto"/>
          </w:tcPr>
          <w:p w14:paraId="0B8F7E54" w14:textId="77777777" w:rsidR="0026575A" w:rsidRDefault="0026575A" w:rsidP="003F29B9">
            <w:pPr>
              <w:rPr>
                <w:rFonts w:cstheme="minorHAnsi"/>
                <w:iCs/>
              </w:rPr>
            </w:pPr>
          </w:p>
        </w:tc>
        <w:tc>
          <w:tcPr>
            <w:tcW w:w="2925" w:type="dxa"/>
            <w:gridSpan w:val="2"/>
            <w:shd w:val="clear" w:color="auto" w:fill="auto"/>
          </w:tcPr>
          <w:p w14:paraId="1AEE14DD" w14:textId="77777777" w:rsidR="0026575A" w:rsidRDefault="0026575A" w:rsidP="003F29B9">
            <w:pPr>
              <w:jc w:val="both"/>
              <w:rPr>
                <w:rFonts w:cstheme="minorHAnsi"/>
                <w:iCs/>
                <w:color w:val="FFFFFF" w:themeColor="background1"/>
              </w:rPr>
            </w:pPr>
            <w:r>
              <w:rPr>
                <w:rFonts w:cstheme="minorHAnsi"/>
                <w:iCs/>
              </w:rPr>
              <w:t>Official website</w:t>
            </w:r>
          </w:p>
        </w:tc>
        <w:tc>
          <w:tcPr>
            <w:tcW w:w="3873" w:type="dxa"/>
            <w:gridSpan w:val="3"/>
            <w:shd w:val="clear" w:color="auto" w:fill="auto"/>
          </w:tcPr>
          <w:p w14:paraId="3AA32C8A" w14:textId="77777777" w:rsidR="0026575A" w:rsidRDefault="0026575A" w:rsidP="003F29B9">
            <w:pPr>
              <w:jc w:val="both"/>
              <w:rPr>
                <w:rFonts w:cstheme="minorHAnsi"/>
                <w:iCs/>
                <w:color w:val="FFFFFF" w:themeColor="background1"/>
              </w:rPr>
            </w:pPr>
          </w:p>
        </w:tc>
      </w:tr>
      <w:tr w:rsidR="0026575A" w:rsidRPr="00BA360A" w14:paraId="314BC217" w14:textId="77777777" w:rsidTr="003F29B9">
        <w:trPr>
          <w:trHeight w:val="365"/>
          <w:jc w:val="center"/>
        </w:trPr>
        <w:tc>
          <w:tcPr>
            <w:tcW w:w="2580" w:type="dxa"/>
            <w:gridSpan w:val="4"/>
            <w:vMerge/>
            <w:shd w:val="clear" w:color="auto" w:fill="auto"/>
          </w:tcPr>
          <w:p w14:paraId="460C58BE" w14:textId="77777777" w:rsidR="0026575A" w:rsidRDefault="0026575A" w:rsidP="003F29B9">
            <w:pPr>
              <w:rPr>
                <w:rFonts w:cstheme="minorHAnsi"/>
                <w:iCs/>
              </w:rPr>
            </w:pPr>
          </w:p>
        </w:tc>
        <w:tc>
          <w:tcPr>
            <w:tcW w:w="2925" w:type="dxa"/>
            <w:gridSpan w:val="2"/>
            <w:shd w:val="clear" w:color="auto" w:fill="auto"/>
          </w:tcPr>
          <w:p w14:paraId="62B53E0C" w14:textId="77777777" w:rsidR="0026575A" w:rsidRPr="00AB089F" w:rsidRDefault="0026575A" w:rsidP="003F29B9">
            <w:pPr>
              <w:jc w:val="both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Twitter handle</w:t>
            </w:r>
          </w:p>
        </w:tc>
        <w:tc>
          <w:tcPr>
            <w:tcW w:w="3873" w:type="dxa"/>
            <w:gridSpan w:val="3"/>
            <w:shd w:val="clear" w:color="auto" w:fill="auto"/>
          </w:tcPr>
          <w:p w14:paraId="5E1A4812" w14:textId="77777777" w:rsidR="0026575A" w:rsidRDefault="0026575A" w:rsidP="003F29B9">
            <w:pPr>
              <w:jc w:val="both"/>
              <w:rPr>
                <w:rFonts w:cstheme="minorHAnsi"/>
                <w:iCs/>
                <w:color w:val="FFFFFF" w:themeColor="background1"/>
              </w:rPr>
            </w:pPr>
          </w:p>
        </w:tc>
      </w:tr>
      <w:tr w:rsidR="0026575A" w:rsidRPr="00BA360A" w14:paraId="14F102B0" w14:textId="77777777" w:rsidTr="003F29B9">
        <w:trPr>
          <w:trHeight w:val="315"/>
          <w:jc w:val="center"/>
        </w:trPr>
        <w:tc>
          <w:tcPr>
            <w:tcW w:w="2580" w:type="dxa"/>
            <w:gridSpan w:val="4"/>
            <w:shd w:val="clear" w:color="auto" w:fill="auto"/>
          </w:tcPr>
          <w:p w14:paraId="4261C73E" w14:textId="77777777" w:rsidR="0026575A" w:rsidRDefault="0026575A" w:rsidP="003F29B9">
            <w:pPr>
              <w:jc w:val="both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lastRenderedPageBreak/>
              <w:t xml:space="preserve">Please describe any relevant </w:t>
            </w:r>
            <w:proofErr w:type="gramStart"/>
            <w:r>
              <w:rPr>
                <w:rFonts w:cstheme="minorHAnsi"/>
                <w:iCs/>
              </w:rPr>
              <w:t>past experience</w:t>
            </w:r>
            <w:proofErr w:type="gramEnd"/>
            <w:r>
              <w:rPr>
                <w:rFonts w:cstheme="minorHAnsi"/>
                <w:iCs/>
              </w:rPr>
              <w:t xml:space="preserve"> that you may </w:t>
            </w:r>
            <w:proofErr w:type="gramStart"/>
            <w:r>
              <w:rPr>
                <w:rFonts w:cstheme="minorHAnsi"/>
                <w:iCs/>
              </w:rPr>
              <w:t>have?</w:t>
            </w:r>
            <w:proofErr w:type="gramEnd"/>
            <w:r>
              <w:rPr>
                <w:rFonts w:cstheme="minorHAnsi"/>
                <w:iCs/>
              </w:rPr>
              <w:t xml:space="preserve"> </w:t>
            </w:r>
          </w:p>
          <w:p w14:paraId="3C257C07" w14:textId="77777777" w:rsidR="0026575A" w:rsidRDefault="0026575A" w:rsidP="003F29B9">
            <w:pPr>
              <w:rPr>
                <w:rFonts w:cstheme="minorHAnsi"/>
                <w:i/>
                <w:sz w:val="18"/>
                <w:szCs w:val="18"/>
              </w:rPr>
            </w:pPr>
            <w:r w:rsidRPr="00C7358B">
              <w:rPr>
                <w:rFonts w:cstheme="minorHAnsi"/>
                <w:i/>
                <w:iCs/>
                <w:sz w:val="18"/>
                <w:szCs w:val="18"/>
              </w:rPr>
              <w:t>(</w:t>
            </w:r>
            <w:r>
              <w:rPr>
                <w:rFonts w:cstheme="minorHAnsi"/>
                <w:i/>
                <w:iCs/>
                <w:sz w:val="18"/>
                <w:szCs w:val="18"/>
              </w:rPr>
              <w:t>You may add annexures if needed</w:t>
            </w:r>
            <w:r>
              <w:rPr>
                <w:rFonts w:cstheme="minorHAnsi"/>
                <w:i/>
                <w:sz w:val="18"/>
                <w:szCs w:val="18"/>
              </w:rPr>
              <w:t>)</w:t>
            </w:r>
          </w:p>
          <w:p w14:paraId="0513DE9B" w14:textId="77777777" w:rsidR="0026575A" w:rsidRPr="001B27C3" w:rsidRDefault="0026575A" w:rsidP="003F29B9">
            <w:pPr>
              <w:rPr>
                <w:rFonts w:cstheme="minorHAnsi"/>
                <w:i/>
                <w:iCs/>
                <w:sz w:val="18"/>
                <w:szCs w:val="18"/>
              </w:rPr>
            </w:pPr>
          </w:p>
        </w:tc>
        <w:tc>
          <w:tcPr>
            <w:tcW w:w="6798" w:type="dxa"/>
            <w:gridSpan w:val="5"/>
            <w:shd w:val="clear" w:color="auto" w:fill="auto"/>
          </w:tcPr>
          <w:p w14:paraId="664F8D6A" w14:textId="77777777" w:rsidR="0026575A" w:rsidRDefault="0026575A" w:rsidP="003F29B9">
            <w:pPr>
              <w:jc w:val="both"/>
              <w:rPr>
                <w:rFonts w:cstheme="minorHAnsi"/>
                <w:iCs/>
                <w:color w:val="FFFFFF" w:themeColor="background1"/>
              </w:rPr>
            </w:pPr>
          </w:p>
        </w:tc>
      </w:tr>
      <w:tr w:rsidR="0026575A" w:rsidRPr="00BA360A" w14:paraId="557B63A3" w14:textId="77777777" w:rsidTr="003F29B9">
        <w:trPr>
          <w:trHeight w:val="315"/>
          <w:jc w:val="center"/>
        </w:trPr>
        <w:tc>
          <w:tcPr>
            <w:tcW w:w="2580" w:type="dxa"/>
            <w:gridSpan w:val="4"/>
            <w:vMerge w:val="restart"/>
            <w:shd w:val="clear" w:color="auto" w:fill="auto"/>
          </w:tcPr>
          <w:p w14:paraId="7D00D1FB" w14:textId="77777777" w:rsidR="0026575A" w:rsidRDefault="0026575A" w:rsidP="003F29B9">
            <w:pPr>
              <w:jc w:val="both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Details of Focal person/Event lead</w:t>
            </w:r>
          </w:p>
          <w:p w14:paraId="2384854B" w14:textId="77777777" w:rsidR="0026575A" w:rsidRDefault="0026575A" w:rsidP="003F29B9">
            <w:pPr>
              <w:rPr>
                <w:rFonts w:cstheme="minorHAnsi"/>
                <w:iCs/>
              </w:rPr>
            </w:pPr>
          </w:p>
        </w:tc>
        <w:tc>
          <w:tcPr>
            <w:tcW w:w="2925" w:type="dxa"/>
            <w:gridSpan w:val="2"/>
            <w:shd w:val="clear" w:color="auto" w:fill="auto"/>
          </w:tcPr>
          <w:p w14:paraId="2DFA5282" w14:textId="77777777" w:rsidR="0026575A" w:rsidRPr="00A62246" w:rsidRDefault="0026575A" w:rsidP="003F29B9">
            <w:pPr>
              <w:jc w:val="both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Name</w:t>
            </w:r>
          </w:p>
        </w:tc>
        <w:tc>
          <w:tcPr>
            <w:tcW w:w="3873" w:type="dxa"/>
            <w:gridSpan w:val="3"/>
            <w:shd w:val="clear" w:color="auto" w:fill="auto"/>
          </w:tcPr>
          <w:p w14:paraId="773C0AE8" w14:textId="77777777" w:rsidR="0026575A" w:rsidRDefault="0026575A" w:rsidP="003F29B9">
            <w:pPr>
              <w:jc w:val="both"/>
              <w:rPr>
                <w:rFonts w:cstheme="minorHAnsi"/>
                <w:iCs/>
                <w:color w:val="FFFFFF" w:themeColor="background1"/>
              </w:rPr>
            </w:pPr>
          </w:p>
        </w:tc>
      </w:tr>
      <w:tr w:rsidR="0026575A" w:rsidRPr="00BA360A" w14:paraId="453B361D" w14:textId="77777777" w:rsidTr="003F29B9">
        <w:trPr>
          <w:trHeight w:val="305"/>
          <w:jc w:val="center"/>
        </w:trPr>
        <w:tc>
          <w:tcPr>
            <w:tcW w:w="2580" w:type="dxa"/>
            <w:gridSpan w:val="4"/>
            <w:vMerge/>
            <w:shd w:val="clear" w:color="auto" w:fill="auto"/>
          </w:tcPr>
          <w:p w14:paraId="79AA39B4" w14:textId="77777777" w:rsidR="0026575A" w:rsidRDefault="0026575A" w:rsidP="003F29B9">
            <w:pPr>
              <w:jc w:val="both"/>
              <w:rPr>
                <w:rFonts w:cstheme="minorHAnsi"/>
                <w:iCs/>
              </w:rPr>
            </w:pPr>
          </w:p>
        </w:tc>
        <w:tc>
          <w:tcPr>
            <w:tcW w:w="2925" w:type="dxa"/>
            <w:gridSpan w:val="2"/>
            <w:shd w:val="clear" w:color="auto" w:fill="auto"/>
          </w:tcPr>
          <w:p w14:paraId="1274B843" w14:textId="77777777" w:rsidR="0026575A" w:rsidRPr="00A62246" w:rsidRDefault="0026575A" w:rsidP="003F29B9">
            <w:pPr>
              <w:jc w:val="both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Mobile</w:t>
            </w:r>
          </w:p>
        </w:tc>
        <w:tc>
          <w:tcPr>
            <w:tcW w:w="3873" w:type="dxa"/>
            <w:gridSpan w:val="3"/>
            <w:shd w:val="clear" w:color="auto" w:fill="auto"/>
          </w:tcPr>
          <w:p w14:paraId="22CD9E36" w14:textId="77777777" w:rsidR="0026575A" w:rsidRDefault="0026575A" w:rsidP="003F29B9">
            <w:pPr>
              <w:jc w:val="both"/>
              <w:rPr>
                <w:rFonts w:cstheme="minorHAnsi"/>
                <w:iCs/>
                <w:color w:val="FFFFFF" w:themeColor="background1"/>
              </w:rPr>
            </w:pPr>
          </w:p>
        </w:tc>
      </w:tr>
      <w:tr w:rsidR="0026575A" w:rsidRPr="00BA360A" w14:paraId="21806904" w14:textId="77777777" w:rsidTr="003F29B9">
        <w:trPr>
          <w:trHeight w:val="305"/>
          <w:jc w:val="center"/>
        </w:trPr>
        <w:tc>
          <w:tcPr>
            <w:tcW w:w="2580" w:type="dxa"/>
            <w:gridSpan w:val="4"/>
            <w:vMerge/>
            <w:shd w:val="clear" w:color="auto" w:fill="auto"/>
          </w:tcPr>
          <w:p w14:paraId="0B97CEBB" w14:textId="77777777" w:rsidR="0026575A" w:rsidRDefault="0026575A" w:rsidP="003F29B9">
            <w:pPr>
              <w:jc w:val="both"/>
              <w:rPr>
                <w:rFonts w:cstheme="minorHAnsi"/>
                <w:iCs/>
              </w:rPr>
            </w:pPr>
          </w:p>
        </w:tc>
        <w:tc>
          <w:tcPr>
            <w:tcW w:w="2925" w:type="dxa"/>
            <w:gridSpan w:val="2"/>
            <w:shd w:val="clear" w:color="auto" w:fill="auto"/>
          </w:tcPr>
          <w:p w14:paraId="59E28764" w14:textId="77777777" w:rsidR="0026575A" w:rsidRDefault="0026575A" w:rsidP="003F29B9">
            <w:pPr>
              <w:jc w:val="both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Secondary mobile contact</w:t>
            </w:r>
          </w:p>
        </w:tc>
        <w:tc>
          <w:tcPr>
            <w:tcW w:w="3873" w:type="dxa"/>
            <w:gridSpan w:val="3"/>
            <w:shd w:val="clear" w:color="auto" w:fill="auto"/>
          </w:tcPr>
          <w:p w14:paraId="6270EEA7" w14:textId="77777777" w:rsidR="0026575A" w:rsidRDefault="0026575A" w:rsidP="003F29B9">
            <w:pPr>
              <w:jc w:val="both"/>
              <w:rPr>
                <w:rFonts w:cstheme="minorHAnsi"/>
                <w:iCs/>
                <w:color w:val="FFFFFF" w:themeColor="background1"/>
              </w:rPr>
            </w:pPr>
          </w:p>
        </w:tc>
      </w:tr>
      <w:tr w:rsidR="0026575A" w:rsidRPr="00BA360A" w14:paraId="435908F9" w14:textId="77777777" w:rsidTr="003F29B9">
        <w:trPr>
          <w:trHeight w:val="330"/>
          <w:jc w:val="center"/>
        </w:trPr>
        <w:tc>
          <w:tcPr>
            <w:tcW w:w="2580" w:type="dxa"/>
            <w:gridSpan w:val="4"/>
            <w:vMerge/>
            <w:shd w:val="clear" w:color="auto" w:fill="auto"/>
          </w:tcPr>
          <w:p w14:paraId="56498AF4" w14:textId="77777777" w:rsidR="0026575A" w:rsidRDefault="0026575A" w:rsidP="003F29B9">
            <w:pPr>
              <w:jc w:val="both"/>
              <w:rPr>
                <w:rFonts w:cstheme="minorHAnsi"/>
                <w:iCs/>
              </w:rPr>
            </w:pPr>
          </w:p>
        </w:tc>
        <w:tc>
          <w:tcPr>
            <w:tcW w:w="2925" w:type="dxa"/>
            <w:gridSpan w:val="2"/>
            <w:shd w:val="clear" w:color="auto" w:fill="auto"/>
          </w:tcPr>
          <w:p w14:paraId="5E649DF0" w14:textId="77777777" w:rsidR="0026575A" w:rsidRPr="00A62246" w:rsidRDefault="0026575A" w:rsidP="003F29B9">
            <w:pPr>
              <w:jc w:val="both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Email</w:t>
            </w:r>
          </w:p>
        </w:tc>
        <w:tc>
          <w:tcPr>
            <w:tcW w:w="3873" w:type="dxa"/>
            <w:gridSpan w:val="3"/>
            <w:shd w:val="clear" w:color="auto" w:fill="auto"/>
          </w:tcPr>
          <w:p w14:paraId="550BDE39" w14:textId="77777777" w:rsidR="0026575A" w:rsidRDefault="0026575A" w:rsidP="003F29B9">
            <w:pPr>
              <w:jc w:val="both"/>
              <w:rPr>
                <w:rFonts w:cstheme="minorHAnsi"/>
                <w:iCs/>
                <w:color w:val="FFFFFF" w:themeColor="background1"/>
              </w:rPr>
            </w:pPr>
          </w:p>
        </w:tc>
      </w:tr>
      <w:tr w:rsidR="0026575A" w:rsidRPr="00BA360A" w14:paraId="1B929440" w14:textId="77777777" w:rsidTr="003F29B9">
        <w:trPr>
          <w:trHeight w:val="192"/>
          <w:jc w:val="center"/>
        </w:trPr>
        <w:tc>
          <w:tcPr>
            <w:tcW w:w="2580" w:type="dxa"/>
            <w:gridSpan w:val="4"/>
            <w:vMerge/>
            <w:shd w:val="clear" w:color="auto" w:fill="auto"/>
          </w:tcPr>
          <w:p w14:paraId="49BA113F" w14:textId="77777777" w:rsidR="0026575A" w:rsidRDefault="0026575A" w:rsidP="003F29B9">
            <w:pPr>
              <w:jc w:val="both"/>
              <w:rPr>
                <w:rFonts w:cstheme="minorHAnsi"/>
                <w:iCs/>
              </w:rPr>
            </w:pPr>
          </w:p>
        </w:tc>
        <w:tc>
          <w:tcPr>
            <w:tcW w:w="2925" w:type="dxa"/>
            <w:gridSpan w:val="2"/>
            <w:shd w:val="clear" w:color="auto" w:fill="auto"/>
          </w:tcPr>
          <w:p w14:paraId="02348119" w14:textId="77777777" w:rsidR="0026575A" w:rsidRDefault="0026575A" w:rsidP="003F29B9">
            <w:pPr>
              <w:jc w:val="both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Twitter handle</w:t>
            </w:r>
          </w:p>
        </w:tc>
        <w:tc>
          <w:tcPr>
            <w:tcW w:w="3873" w:type="dxa"/>
            <w:gridSpan w:val="3"/>
            <w:shd w:val="clear" w:color="auto" w:fill="auto"/>
          </w:tcPr>
          <w:p w14:paraId="33493C14" w14:textId="77777777" w:rsidR="0026575A" w:rsidRDefault="0026575A" w:rsidP="003F29B9">
            <w:pPr>
              <w:jc w:val="both"/>
              <w:rPr>
                <w:rFonts w:cstheme="minorHAnsi"/>
                <w:iCs/>
                <w:color w:val="FFFFFF" w:themeColor="background1"/>
              </w:rPr>
            </w:pPr>
          </w:p>
        </w:tc>
      </w:tr>
      <w:tr w:rsidR="0026575A" w:rsidRPr="00BA360A" w14:paraId="0D9184F9" w14:textId="77777777" w:rsidTr="003F29B9">
        <w:trPr>
          <w:trHeight w:val="192"/>
          <w:jc w:val="center"/>
        </w:trPr>
        <w:tc>
          <w:tcPr>
            <w:tcW w:w="9378" w:type="dxa"/>
            <w:gridSpan w:val="9"/>
            <w:shd w:val="clear" w:color="auto" w:fill="auto"/>
          </w:tcPr>
          <w:p w14:paraId="614E2294" w14:textId="77777777" w:rsidR="0026575A" w:rsidRPr="009E25B6" w:rsidRDefault="0026575A" w:rsidP="003F29B9">
            <w:pPr>
              <w:jc w:val="both"/>
              <w:rPr>
                <w:rFonts w:cstheme="minorHAnsi"/>
                <w:b/>
                <w:iCs/>
              </w:rPr>
            </w:pPr>
            <w:r w:rsidRPr="009E25B6">
              <w:rPr>
                <w:rFonts w:cstheme="minorHAnsi"/>
                <w:b/>
                <w:iCs/>
              </w:rPr>
              <w:t>COLLABRATING PARTNERS</w:t>
            </w:r>
          </w:p>
        </w:tc>
      </w:tr>
      <w:tr w:rsidR="0026575A" w:rsidRPr="00BA360A" w14:paraId="73B77167" w14:textId="77777777" w:rsidTr="003F29B9">
        <w:trPr>
          <w:trHeight w:val="192"/>
          <w:jc w:val="center"/>
        </w:trPr>
        <w:tc>
          <w:tcPr>
            <w:tcW w:w="2580" w:type="dxa"/>
            <w:gridSpan w:val="4"/>
            <w:shd w:val="clear" w:color="auto" w:fill="auto"/>
          </w:tcPr>
          <w:p w14:paraId="22A70BF1" w14:textId="77777777" w:rsidR="0026575A" w:rsidRDefault="0026575A" w:rsidP="003F29B9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 xml:space="preserve">Do you have any collaborating partner for this event? (If yes, share the partner’s details and role? </w:t>
            </w:r>
          </w:p>
          <w:p w14:paraId="7D81DAF6" w14:textId="77777777" w:rsidR="0026575A" w:rsidRDefault="0026575A" w:rsidP="003F29B9">
            <w:pPr>
              <w:jc w:val="both"/>
              <w:rPr>
                <w:rFonts w:cstheme="minorHAnsi"/>
                <w:iCs/>
              </w:rPr>
            </w:pPr>
          </w:p>
        </w:tc>
        <w:tc>
          <w:tcPr>
            <w:tcW w:w="6798" w:type="dxa"/>
            <w:gridSpan w:val="5"/>
            <w:shd w:val="clear" w:color="auto" w:fill="auto"/>
          </w:tcPr>
          <w:p w14:paraId="79BA1B54" w14:textId="77777777" w:rsidR="0026575A" w:rsidRDefault="0026575A" w:rsidP="003F29B9">
            <w:pPr>
              <w:jc w:val="both"/>
              <w:rPr>
                <w:rFonts w:cstheme="minorHAnsi"/>
                <w:iCs/>
                <w:color w:val="FFFFFF" w:themeColor="background1"/>
              </w:rPr>
            </w:pPr>
          </w:p>
        </w:tc>
      </w:tr>
      <w:tr w:rsidR="0026575A" w:rsidRPr="00BA360A" w14:paraId="31915993" w14:textId="77777777" w:rsidTr="003F29B9">
        <w:trPr>
          <w:trHeight w:val="192"/>
          <w:jc w:val="center"/>
        </w:trPr>
        <w:tc>
          <w:tcPr>
            <w:tcW w:w="2580" w:type="dxa"/>
            <w:gridSpan w:val="4"/>
            <w:shd w:val="clear" w:color="auto" w:fill="auto"/>
          </w:tcPr>
          <w:p w14:paraId="5F86816A" w14:textId="77777777" w:rsidR="0026575A" w:rsidRDefault="0026575A" w:rsidP="003F29B9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Are you inviting any resource(s) person? (If yes, please share the details/profile of resource person(s)</w:t>
            </w:r>
          </w:p>
          <w:p w14:paraId="461FA93B" w14:textId="77777777" w:rsidR="0026575A" w:rsidRDefault="0026575A" w:rsidP="003F29B9">
            <w:pPr>
              <w:rPr>
                <w:rFonts w:cstheme="minorHAnsi"/>
                <w:iCs/>
              </w:rPr>
            </w:pPr>
          </w:p>
        </w:tc>
        <w:tc>
          <w:tcPr>
            <w:tcW w:w="6798" w:type="dxa"/>
            <w:gridSpan w:val="5"/>
            <w:shd w:val="clear" w:color="auto" w:fill="auto"/>
          </w:tcPr>
          <w:p w14:paraId="47AC2196" w14:textId="77777777" w:rsidR="0026575A" w:rsidRDefault="0026575A" w:rsidP="003F29B9">
            <w:pPr>
              <w:jc w:val="both"/>
              <w:rPr>
                <w:rFonts w:cstheme="minorHAnsi"/>
                <w:iCs/>
                <w:color w:val="FFFFFF" w:themeColor="background1"/>
              </w:rPr>
            </w:pPr>
          </w:p>
        </w:tc>
      </w:tr>
      <w:tr w:rsidR="0026575A" w:rsidRPr="00BA360A" w14:paraId="43A5A996" w14:textId="77777777" w:rsidTr="003F29B9">
        <w:trPr>
          <w:trHeight w:val="333"/>
          <w:jc w:val="center"/>
        </w:trPr>
        <w:tc>
          <w:tcPr>
            <w:tcW w:w="9378" w:type="dxa"/>
            <w:gridSpan w:val="9"/>
            <w:shd w:val="clear" w:color="auto" w:fill="auto"/>
          </w:tcPr>
          <w:p w14:paraId="30262D54" w14:textId="77777777" w:rsidR="0026575A" w:rsidRPr="00450366" w:rsidRDefault="0026575A" w:rsidP="003F29B9">
            <w:pPr>
              <w:jc w:val="both"/>
              <w:rPr>
                <w:rFonts w:cstheme="minorHAnsi"/>
                <w:b/>
                <w:iCs/>
                <w:color w:val="FFFFFF" w:themeColor="background1"/>
              </w:rPr>
            </w:pPr>
            <w:r w:rsidRPr="00450366">
              <w:rPr>
                <w:rFonts w:cstheme="minorHAnsi"/>
                <w:b/>
                <w:iCs/>
              </w:rPr>
              <w:t>COMMUNICATION PLAN</w:t>
            </w:r>
          </w:p>
        </w:tc>
      </w:tr>
      <w:tr w:rsidR="0026575A" w:rsidRPr="00BA360A" w14:paraId="752C9A89" w14:textId="77777777" w:rsidTr="003F29B9">
        <w:trPr>
          <w:trHeight w:val="333"/>
          <w:jc w:val="center"/>
        </w:trPr>
        <w:tc>
          <w:tcPr>
            <w:tcW w:w="2580" w:type="dxa"/>
            <w:gridSpan w:val="4"/>
            <w:shd w:val="clear" w:color="auto" w:fill="auto"/>
          </w:tcPr>
          <w:p w14:paraId="4567B091" w14:textId="77777777" w:rsidR="0026575A" w:rsidRPr="00B9462F" w:rsidRDefault="0026575A" w:rsidP="003F29B9">
            <w:pPr>
              <w:rPr>
                <w:rFonts w:cstheme="minorHAnsi"/>
                <w:iCs/>
              </w:rPr>
            </w:pPr>
            <w:r w:rsidRPr="00B9462F">
              <w:rPr>
                <w:rFonts w:cstheme="minorHAnsi"/>
                <w:iCs/>
              </w:rPr>
              <w:t>Briefly explain your communications</w:t>
            </w:r>
          </w:p>
          <w:p w14:paraId="35ED72AF" w14:textId="77777777" w:rsidR="0026575A" w:rsidRPr="0086041C" w:rsidRDefault="0026575A" w:rsidP="003F29B9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s</w:t>
            </w:r>
            <w:r w:rsidRPr="00B9462F">
              <w:rPr>
                <w:rFonts w:cstheme="minorHAnsi"/>
                <w:iCs/>
              </w:rPr>
              <w:t xml:space="preserve">trategy </w:t>
            </w:r>
            <w:r>
              <w:rPr>
                <w:rFonts w:cstheme="minorHAnsi"/>
                <w:iCs/>
              </w:rPr>
              <w:t>to highlight and promote the proposed event among relevant community and public?</w:t>
            </w:r>
          </w:p>
        </w:tc>
        <w:tc>
          <w:tcPr>
            <w:tcW w:w="6798" w:type="dxa"/>
            <w:gridSpan w:val="5"/>
            <w:shd w:val="clear" w:color="auto" w:fill="auto"/>
          </w:tcPr>
          <w:p w14:paraId="71556C67" w14:textId="77777777" w:rsidR="0026575A" w:rsidRPr="0086041C" w:rsidRDefault="0026575A" w:rsidP="003F29B9">
            <w:pPr>
              <w:jc w:val="both"/>
              <w:rPr>
                <w:rFonts w:cstheme="minorHAnsi"/>
                <w:iCs/>
              </w:rPr>
            </w:pPr>
          </w:p>
        </w:tc>
      </w:tr>
      <w:tr w:rsidR="0026575A" w:rsidRPr="00BA360A" w14:paraId="788C4E77" w14:textId="77777777" w:rsidTr="003F29B9">
        <w:trPr>
          <w:trHeight w:val="333"/>
          <w:jc w:val="center"/>
        </w:trPr>
        <w:tc>
          <w:tcPr>
            <w:tcW w:w="2580" w:type="dxa"/>
            <w:gridSpan w:val="4"/>
            <w:shd w:val="clear" w:color="auto" w:fill="auto"/>
          </w:tcPr>
          <w:p w14:paraId="4B3161FF" w14:textId="77777777" w:rsidR="0026575A" w:rsidRPr="0086041C" w:rsidRDefault="0026575A" w:rsidP="003F29B9">
            <w:pPr>
              <w:jc w:val="both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 xml:space="preserve">Please indicate about social media, websites, print  </w:t>
            </w:r>
            <w:r w:rsidRPr="0086041C">
              <w:rPr>
                <w:rFonts w:cstheme="minorHAnsi"/>
                <w:iCs/>
              </w:rPr>
              <w:t xml:space="preserve">or </w:t>
            </w:r>
            <w:r>
              <w:rPr>
                <w:rFonts w:cstheme="minorHAnsi"/>
                <w:iCs/>
              </w:rPr>
              <w:t xml:space="preserve">any </w:t>
            </w:r>
            <w:r w:rsidRPr="0086041C">
              <w:rPr>
                <w:rFonts w:cstheme="minorHAnsi"/>
                <w:iCs/>
              </w:rPr>
              <w:t xml:space="preserve">other forms of media you plan to </w:t>
            </w:r>
            <w:r>
              <w:rPr>
                <w:rFonts w:cstheme="minorHAnsi"/>
                <w:iCs/>
              </w:rPr>
              <w:t xml:space="preserve">make </w:t>
            </w:r>
            <w:r w:rsidRPr="0086041C">
              <w:rPr>
                <w:rFonts w:cstheme="minorHAnsi"/>
                <w:iCs/>
              </w:rPr>
              <w:t xml:space="preserve">use </w:t>
            </w:r>
            <w:r>
              <w:rPr>
                <w:rFonts w:cstheme="minorHAnsi"/>
                <w:iCs/>
              </w:rPr>
              <w:t xml:space="preserve">of </w:t>
            </w:r>
            <w:r w:rsidRPr="0086041C">
              <w:rPr>
                <w:rFonts w:cstheme="minorHAnsi"/>
                <w:iCs/>
              </w:rPr>
              <w:t>to share information about your</w:t>
            </w:r>
          </w:p>
          <w:p w14:paraId="40894097" w14:textId="77777777" w:rsidR="0026575A" w:rsidRPr="0086041C" w:rsidRDefault="0026575A" w:rsidP="003F29B9">
            <w:pPr>
              <w:jc w:val="both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event?</w:t>
            </w:r>
          </w:p>
        </w:tc>
        <w:tc>
          <w:tcPr>
            <w:tcW w:w="6798" w:type="dxa"/>
            <w:gridSpan w:val="5"/>
            <w:shd w:val="clear" w:color="auto" w:fill="auto"/>
          </w:tcPr>
          <w:p w14:paraId="6C7FA93C" w14:textId="77777777" w:rsidR="0026575A" w:rsidRPr="0086041C" w:rsidRDefault="0026575A" w:rsidP="003F29B9">
            <w:pPr>
              <w:jc w:val="both"/>
              <w:rPr>
                <w:rFonts w:cstheme="minorHAnsi"/>
                <w:iCs/>
              </w:rPr>
            </w:pPr>
          </w:p>
        </w:tc>
      </w:tr>
      <w:tr w:rsidR="0026575A" w:rsidRPr="00BA360A" w14:paraId="403258B0" w14:textId="77777777" w:rsidTr="003F29B9">
        <w:trPr>
          <w:trHeight w:val="1268"/>
          <w:jc w:val="center"/>
        </w:trPr>
        <w:tc>
          <w:tcPr>
            <w:tcW w:w="2580" w:type="dxa"/>
            <w:gridSpan w:val="4"/>
            <w:shd w:val="clear" w:color="auto" w:fill="auto"/>
          </w:tcPr>
          <w:p w14:paraId="39AB2C2F" w14:textId="77777777" w:rsidR="0026575A" w:rsidRDefault="0026575A" w:rsidP="003F29B9">
            <w:pPr>
              <w:jc w:val="both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 xml:space="preserve">How will you portray </w:t>
            </w:r>
            <w:proofErr w:type="gramStart"/>
            <w:r>
              <w:rPr>
                <w:rFonts w:cstheme="minorHAnsi"/>
                <w:iCs/>
              </w:rPr>
              <w:t>Directorate’s</w:t>
            </w:r>
            <w:proofErr w:type="gramEnd"/>
            <w:r>
              <w:rPr>
                <w:rFonts w:cstheme="minorHAnsi"/>
                <w:iCs/>
              </w:rPr>
              <w:t xml:space="preserve"> role and agenda of Science for KP through this event?</w:t>
            </w:r>
          </w:p>
          <w:p w14:paraId="76CAD1C6" w14:textId="77777777" w:rsidR="0026575A" w:rsidRPr="00B9462F" w:rsidRDefault="0026575A" w:rsidP="003F29B9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 xml:space="preserve">(Please share </w:t>
            </w:r>
            <w:r>
              <w:rPr>
                <w:rFonts w:cstheme="minorHAnsi"/>
                <w:i/>
                <w:iCs/>
              </w:rPr>
              <w:t xml:space="preserve">your branding plan for Directorate’s </w:t>
            </w:r>
            <w:proofErr w:type="gramStart"/>
            <w:r>
              <w:rPr>
                <w:rFonts w:cstheme="minorHAnsi"/>
                <w:i/>
                <w:iCs/>
              </w:rPr>
              <w:t>pre event</w:t>
            </w:r>
            <w:proofErr w:type="gramEnd"/>
            <w:r>
              <w:rPr>
                <w:rFonts w:cstheme="minorHAnsi"/>
                <w:i/>
                <w:iCs/>
              </w:rPr>
              <w:t xml:space="preserve">-during event and post </w:t>
            </w:r>
            <w:r w:rsidRPr="00053516">
              <w:rPr>
                <w:rFonts w:cstheme="minorHAnsi"/>
                <w:i/>
                <w:iCs/>
              </w:rPr>
              <w:t xml:space="preserve"> event projection</w:t>
            </w:r>
            <w:r>
              <w:rPr>
                <w:rFonts w:cstheme="minorHAnsi"/>
                <w:i/>
                <w:iCs/>
              </w:rPr>
              <w:t>s</w:t>
            </w:r>
            <w:r>
              <w:rPr>
                <w:rFonts w:cstheme="minorHAnsi"/>
                <w:iCs/>
              </w:rPr>
              <w:t>)</w:t>
            </w:r>
          </w:p>
        </w:tc>
        <w:tc>
          <w:tcPr>
            <w:tcW w:w="6798" w:type="dxa"/>
            <w:gridSpan w:val="5"/>
            <w:shd w:val="clear" w:color="auto" w:fill="auto"/>
          </w:tcPr>
          <w:p w14:paraId="5DDE9CCD" w14:textId="77777777" w:rsidR="0026575A" w:rsidRPr="0086041C" w:rsidRDefault="0026575A" w:rsidP="003F29B9">
            <w:pPr>
              <w:jc w:val="both"/>
              <w:rPr>
                <w:rFonts w:cstheme="minorHAnsi"/>
                <w:iCs/>
              </w:rPr>
            </w:pPr>
          </w:p>
        </w:tc>
      </w:tr>
      <w:tr w:rsidR="0026575A" w:rsidRPr="00BA360A" w14:paraId="03CA2334" w14:textId="77777777" w:rsidTr="003F29B9">
        <w:trPr>
          <w:trHeight w:val="377"/>
          <w:jc w:val="center"/>
        </w:trPr>
        <w:tc>
          <w:tcPr>
            <w:tcW w:w="9378" w:type="dxa"/>
            <w:gridSpan w:val="9"/>
            <w:shd w:val="clear" w:color="auto" w:fill="auto"/>
          </w:tcPr>
          <w:p w14:paraId="66812736" w14:textId="77777777" w:rsidR="0026575A" w:rsidRPr="00BB0510" w:rsidRDefault="0026575A" w:rsidP="003F29B9">
            <w:pPr>
              <w:jc w:val="both"/>
              <w:rPr>
                <w:rFonts w:cstheme="minorHAnsi"/>
                <w:b/>
                <w:iCs/>
              </w:rPr>
            </w:pPr>
            <w:r>
              <w:rPr>
                <w:rFonts w:cstheme="minorHAnsi"/>
                <w:b/>
                <w:iCs/>
              </w:rPr>
              <w:t>Financial Details (Itemized Budget Breakdown)</w:t>
            </w:r>
          </w:p>
        </w:tc>
      </w:tr>
      <w:tr w:rsidR="0026575A" w:rsidRPr="00BA360A" w14:paraId="689E6435" w14:textId="77777777" w:rsidTr="003F29B9">
        <w:trPr>
          <w:trHeight w:val="377"/>
          <w:jc w:val="center"/>
        </w:trPr>
        <w:tc>
          <w:tcPr>
            <w:tcW w:w="9378" w:type="dxa"/>
            <w:gridSpan w:val="9"/>
            <w:shd w:val="clear" w:color="auto" w:fill="auto"/>
          </w:tcPr>
          <w:p w14:paraId="7CB53A88" w14:textId="77777777" w:rsidR="0026575A" w:rsidRPr="005F7D7A" w:rsidRDefault="0026575A" w:rsidP="003F29B9">
            <w:pPr>
              <w:rPr>
                <w:rFonts w:eastAsia="Times New Roman" w:cstheme="minorHAnsi"/>
                <w:bCs/>
                <w:sz w:val="20"/>
                <w:szCs w:val="20"/>
              </w:rPr>
            </w:pPr>
            <w:r w:rsidRPr="005F7D7A">
              <w:rPr>
                <w:rFonts w:eastAsia="Times New Roman" w:cstheme="minorHAnsi"/>
                <w:b/>
                <w:bCs/>
                <w:sz w:val="20"/>
                <w:szCs w:val="20"/>
              </w:rPr>
              <w:lastRenderedPageBreak/>
              <w:t>Note:</w:t>
            </w:r>
            <w:r w:rsidRPr="005F7D7A">
              <w:rPr>
                <w:rFonts w:eastAsia="Times New Roman" w:cstheme="minorHAnsi"/>
                <w:bCs/>
                <w:sz w:val="20"/>
                <w:szCs w:val="20"/>
              </w:rPr>
              <w:t xml:space="preserve"> Please provide a detailed breakdown of all the cost you would expect </w:t>
            </w:r>
            <w:r>
              <w:rPr>
                <w:rFonts w:eastAsia="Times New Roman" w:cstheme="minorHAnsi"/>
                <w:bCs/>
                <w:sz w:val="20"/>
                <w:szCs w:val="20"/>
              </w:rPr>
              <w:t xml:space="preserve">that </w:t>
            </w:r>
            <w:r w:rsidRPr="005F7D7A">
              <w:rPr>
                <w:rFonts w:eastAsia="Times New Roman" w:cstheme="minorHAnsi"/>
                <w:bCs/>
                <w:sz w:val="20"/>
                <w:szCs w:val="20"/>
              </w:rPr>
              <w:t>Directorate General of Science &amp; Technology to cover. This may include Printed material (brochures, banners, cards etc.), Travel &amp; accommodation, Rented equipment and material for activities etc.</w:t>
            </w:r>
          </w:p>
          <w:p w14:paraId="4F937FE5" w14:textId="77777777" w:rsidR="0026575A" w:rsidRPr="00CE23F9" w:rsidRDefault="0026575A" w:rsidP="003F29B9">
            <w:pPr>
              <w:rPr>
                <w:rFonts w:cstheme="minorHAnsi"/>
                <w:iCs/>
              </w:rPr>
            </w:pPr>
          </w:p>
        </w:tc>
      </w:tr>
      <w:tr w:rsidR="0026575A" w:rsidRPr="00BA360A" w14:paraId="5F20FD4D" w14:textId="77777777" w:rsidTr="003F29B9">
        <w:trPr>
          <w:trHeight w:val="377"/>
          <w:jc w:val="center"/>
        </w:trPr>
        <w:tc>
          <w:tcPr>
            <w:tcW w:w="819" w:type="dxa"/>
            <w:shd w:val="clear" w:color="auto" w:fill="auto"/>
            <w:vAlign w:val="center"/>
          </w:tcPr>
          <w:p w14:paraId="1F77344D" w14:textId="77777777" w:rsidR="0026575A" w:rsidRPr="00035F6F" w:rsidRDefault="0026575A" w:rsidP="003F29B9">
            <w:pPr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</w:pPr>
            <w:r w:rsidRPr="00035F6F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Sr. No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3B1E28CB" w14:textId="77777777" w:rsidR="0026575A" w:rsidRPr="00035F6F" w:rsidRDefault="0026575A" w:rsidP="003F29B9">
            <w:pPr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Item</w:t>
            </w:r>
          </w:p>
        </w:tc>
        <w:tc>
          <w:tcPr>
            <w:tcW w:w="2520" w:type="dxa"/>
            <w:gridSpan w:val="3"/>
            <w:shd w:val="clear" w:color="auto" w:fill="auto"/>
            <w:vAlign w:val="center"/>
          </w:tcPr>
          <w:p w14:paraId="0F0FBDC7" w14:textId="77777777" w:rsidR="0026575A" w:rsidRPr="00035F6F" w:rsidRDefault="0026575A" w:rsidP="003F29B9">
            <w:pPr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</w:pPr>
            <w:r w:rsidRPr="00035F6F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Description</w:t>
            </w:r>
          </w:p>
        </w:tc>
        <w:tc>
          <w:tcPr>
            <w:tcW w:w="1170" w:type="dxa"/>
            <w:gridSpan w:val="2"/>
            <w:shd w:val="clear" w:color="auto" w:fill="auto"/>
            <w:vAlign w:val="center"/>
          </w:tcPr>
          <w:p w14:paraId="69F04073" w14:textId="77777777" w:rsidR="0026575A" w:rsidRPr="00035F6F" w:rsidRDefault="0026575A" w:rsidP="003F29B9">
            <w:pPr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</w:pPr>
            <w:r w:rsidRPr="00035F6F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Rate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0E56EB8" w14:textId="77777777" w:rsidR="0026575A" w:rsidRPr="00035F6F" w:rsidRDefault="0026575A" w:rsidP="003F29B9">
            <w:pPr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</w:pPr>
            <w:r w:rsidRPr="00035F6F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Q</w:t>
            </w:r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uantit</w:t>
            </w:r>
            <w:r w:rsidRPr="00035F6F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y</w:t>
            </w:r>
          </w:p>
        </w:tc>
        <w:tc>
          <w:tcPr>
            <w:tcW w:w="2169" w:type="dxa"/>
            <w:shd w:val="clear" w:color="auto" w:fill="auto"/>
            <w:vAlign w:val="center"/>
          </w:tcPr>
          <w:p w14:paraId="3CD554BF" w14:textId="77777777" w:rsidR="0026575A" w:rsidRPr="00035F6F" w:rsidRDefault="0026575A" w:rsidP="003F29B9">
            <w:pPr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</w:pPr>
            <w:r w:rsidRPr="00035F6F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Actual Amount</w:t>
            </w:r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 - </w:t>
            </w:r>
            <w:r w:rsidRPr="00035F6F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Rs.</w:t>
            </w:r>
          </w:p>
        </w:tc>
      </w:tr>
      <w:tr w:rsidR="0026575A" w:rsidRPr="00BA360A" w14:paraId="07D98617" w14:textId="77777777" w:rsidTr="003F29B9">
        <w:trPr>
          <w:trHeight w:val="377"/>
          <w:jc w:val="center"/>
        </w:trPr>
        <w:tc>
          <w:tcPr>
            <w:tcW w:w="819" w:type="dxa"/>
            <w:shd w:val="clear" w:color="auto" w:fill="auto"/>
          </w:tcPr>
          <w:p w14:paraId="0FA24B9E" w14:textId="77777777" w:rsidR="0026575A" w:rsidRPr="00296B87" w:rsidRDefault="0026575A" w:rsidP="003F29B9">
            <w:pPr>
              <w:jc w:val="center"/>
              <w:rPr>
                <w:rFonts w:cstheme="minorHAnsi"/>
                <w:iCs/>
              </w:rPr>
            </w:pPr>
            <w:r w:rsidRPr="00296B87">
              <w:rPr>
                <w:rFonts w:cstheme="minorHAnsi"/>
                <w:iCs/>
              </w:rPr>
              <w:t>1</w:t>
            </w:r>
          </w:p>
        </w:tc>
        <w:tc>
          <w:tcPr>
            <w:tcW w:w="1530" w:type="dxa"/>
            <w:shd w:val="clear" w:color="auto" w:fill="auto"/>
          </w:tcPr>
          <w:p w14:paraId="603B9B4D" w14:textId="77777777" w:rsidR="0026575A" w:rsidRDefault="0026575A" w:rsidP="003F29B9">
            <w:pPr>
              <w:jc w:val="both"/>
              <w:rPr>
                <w:rFonts w:cstheme="minorHAnsi"/>
                <w:b/>
                <w:iCs/>
              </w:rPr>
            </w:pPr>
          </w:p>
        </w:tc>
        <w:tc>
          <w:tcPr>
            <w:tcW w:w="2520" w:type="dxa"/>
            <w:gridSpan w:val="3"/>
            <w:shd w:val="clear" w:color="auto" w:fill="auto"/>
          </w:tcPr>
          <w:p w14:paraId="69C1CDEF" w14:textId="77777777" w:rsidR="0026575A" w:rsidRDefault="0026575A" w:rsidP="003F29B9">
            <w:pPr>
              <w:jc w:val="both"/>
              <w:rPr>
                <w:rFonts w:cstheme="minorHAnsi"/>
                <w:b/>
                <w:iCs/>
              </w:rPr>
            </w:pPr>
          </w:p>
        </w:tc>
        <w:tc>
          <w:tcPr>
            <w:tcW w:w="1170" w:type="dxa"/>
            <w:gridSpan w:val="2"/>
            <w:shd w:val="clear" w:color="auto" w:fill="auto"/>
          </w:tcPr>
          <w:p w14:paraId="4B06386B" w14:textId="77777777" w:rsidR="0026575A" w:rsidRDefault="0026575A" w:rsidP="003F29B9">
            <w:pPr>
              <w:jc w:val="both"/>
              <w:rPr>
                <w:rFonts w:cstheme="minorHAnsi"/>
                <w:b/>
                <w:iCs/>
              </w:rPr>
            </w:pPr>
          </w:p>
        </w:tc>
        <w:tc>
          <w:tcPr>
            <w:tcW w:w="1170" w:type="dxa"/>
            <w:shd w:val="clear" w:color="auto" w:fill="auto"/>
          </w:tcPr>
          <w:p w14:paraId="48AF3E9B" w14:textId="77777777" w:rsidR="0026575A" w:rsidRDefault="0026575A" w:rsidP="003F29B9">
            <w:pPr>
              <w:jc w:val="both"/>
              <w:rPr>
                <w:rFonts w:cstheme="minorHAnsi"/>
                <w:b/>
                <w:iCs/>
              </w:rPr>
            </w:pPr>
          </w:p>
        </w:tc>
        <w:tc>
          <w:tcPr>
            <w:tcW w:w="2169" w:type="dxa"/>
            <w:shd w:val="clear" w:color="auto" w:fill="auto"/>
          </w:tcPr>
          <w:p w14:paraId="0601A311" w14:textId="77777777" w:rsidR="0026575A" w:rsidRDefault="0026575A" w:rsidP="003F29B9">
            <w:pPr>
              <w:jc w:val="both"/>
              <w:rPr>
                <w:rFonts w:cstheme="minorHAnsi"/>
                <w:b/>
                <w:iCs/>
              </w:rPr>
            </w:pPr>
          </w:p>
        </w:tc>
      </w:tr>
      <w:tr w:rsidR="0026575A" w:rsidRPr="00BA360A" w14:paraId="13819844" w14:textId="77777777" w:rsidTr="003F29B9">
        <w:trPr>
          <w:trHeight w:val="405"/>
          <w:jc w:val="center"/>
        </w:trPr>
        <w:tc>
          <w:tcPr>
            <w:tcW w:w="819" w:type="dxa"/>
            <w:shd w:val="clear" w:color="auto" w:fill="auto"/>
          </w:tcPr>
          <w:p w14:paraId="3EF9DBB3" w14:textId="77777777" w:rsidR="0026575A" w:rsidRPr="00296B87" w:rsidRDefault="0026575A" w:rsidP="003F29B9">
            <w:pPr>
              <w:jc w:val="center"/>
              <w:rPr>
                <w:rFonts w:cstheme="minorHAnsi"/>
                <w:iCs/>
              </w:rPr>
            </w:pPr>
            <w:r w:rsidRPr="00296B87">
              <w:rPr>
                <w:rFonts w:cstheme="minorHAnsi"/>
                <w:iCs/>
              </w:rPr>
              <w:t>2</w:t>
            </w:r>
          </w:p>
        </w:tc>
        <w:tc>
          <w:tcPr>
            <w:tcW w:w="1530" w:type="dxa"/>
            <w:shd w:val="clear" w:color="auto" w:fill="auto"/>
          </w:tcPr>
          <w:p w14:paraId="126E367A" w14:textId="77777777" w:rsidR="0026575A" w:rsidRDefault="0026575A" w:rsidP="003F29B9">
            <w:pPr>
              <w:jc w:val="both"/>
              <w:rPr>
                <w:rFonts w:cstheme="minorHAnsi"/>
                <w:b/>
                <w:iCs/>
              </w:rPr>
            </w:pPr>
          </w:p>
        </w:tc>
        <w:tc>
          <w:tcPr>
            <w:tcW w:w="2520" w:type="dxa"/>
            <w:gridSpan w:val="3"/>
            <w:shd w:val="clear" w:color="auto" w:fill="auto"/>
          </w:tcPr>
          <w:p w14:paraId="292C8EA2" w14:textId="77777777" w:rsidR="0026575A" w:rsidRDefault="0026575A" w:rsidP="003F29B9">
            <w:pPr>
              <w:jc w:val="both"/>
              <w:rPr>
                <w:rFonts w:cstheme="minorHAnsi"/>
                <w:b/>
                <w:iCs/>
              </w:rPr>
            </w:pPr>
          </w:p>
        </w:tc>
        <w:tc>
          <w:tcPr>
            <w:tcW w:w="1170" w:type="dxa"/>
            <w:gridSpan w:val="2"/>
            <w:shd w:val="clear" w:color="auto" w:fill="auto"/>
          </w:tcPr>
          <w:p w14:paraId="2D68AC0D" w14:textId="77777777" w:rsidR="0026575A" w:rsidRDefault="0026575A" w:rsidP="003F29B9">
            <w:pPr>
              <w:jc w:val="both"/>
              <w:rPr>
                <w:rFonts w:cstheme="minorHAnsi"/>
                <w:b/>
                <w:iCs/>
              </w:rPr>
            </w:pPr>
          </w:p>
        </w:tc>
        <w:tc>
          <w:tcPr>
            <w:tcW w:w="1170" w:type="dxa"/>
            <w:shd w:val="clear" w:color="auto" w:fill="auto"/>
          </w:tcPr>
          <w:p w14:paraId="239D4857" w14:textId="77777777" w:rsidR="0026575A" w:rsidRDefault="0026575A" w:rsidP="003F29B9">
            <w:pPr>
              <w:jc w:val="both"/>
              <w:rPr>
                <w:rFonts w:cstheme="minorHAnsi"/>
                <w:b/>
                <w:iCs/>
              </w:rPr>
            </w:pPr>
          </w:p>
        </w:tc>
        <w:tc>
          <w:tcPr>
            <w:tcW w:w="2169" w:type="dxa"/>
            <w:shd w:val="clear" w:color="auto" w:fill="auto"/>
          </w:tcPr>
          <w:p w14:paraId="63ECEE5F" w14:textId="77777777" w:rsidR="0026575A" w:rsidRDefault="0026575A" w:rsidP="003F29B9">
            <w:pPr>
              <w:jc w:val="both"/>
              <w:rPr>
                <w:rFonts w:cstheme="minorHAnsi"/>
                <w:b/>
                <w:iCs/>
              </w:rPr>
            </w:pPr>
          </w:p>
        </w:tc>
      </w:tr>
      <w:tr w:rsidR="0026575A" w:rsidRPr="00BA360A" w14:paraId="239FBD6F" w14:textId="77777777" w:rsidTr="003F29B9">
        <w:trPr>
          <w:trHeight w:val="350"/>
          <w:jc w:val="center"/>
        </w:trPr>
        <w:tc>
          <w:tcPr>
            <w:tcW w:w="819" w:type="dxa"/>
            <w:shd w:val="clear" w:color="auto" w:fill="auto"/>
          </w:tcPr>
          <w:p w14:paraId="6DBB35CD" w14:textId="77777777" w:rsidR="0026575A" w:rsidRPr="00296B87" w:rsidRDefault="0026575A" w:rsidP="003F29B9">
            <w:pPr>
              <w:jc w:val="center"/>
              <w:rPr>
                <w:rFonts w:cstheme="minorHAnsi"/>
                <w:iCs/>
              </w:rPr>
            </w:pPr>
            <w:r w:rsidRPr="00296B87">
              <w:rPr>
                <w:rFonts w:cstheme="minorHAnsi"/>
                <w:iCs/>
              </w:rPr>
              <w:t>3</w:t>
            </w:r>
          </w:p>
        </w:tc>
        <w:tc>
          <w:tcPr>
            <w:tcW w:w="1530" w:type="dxa"/>
            <w:shd w:val="clear" w:color="auto" w:fill="auto"/>
          </w:tcPr>
          <w:p w14:paraId="420BF627" w14:textId="77777777" w:rsidR="0026575A" w:rsidRDefault="0026575A" w:rsidP="003F29B9">
            <w:pPr>
              <w:jc w:val="both"/>
              <w:rPr>
                <w:rFonts w:cstheme="minorHAnsi"/>
                <w:b/>
                <w:iCs/>
              </w:rPr>
            </w:pPr>
          </w:p>
        </w:tc>
        <w:tc>
          <w:tcPr>
            <w:tcW w:w="2520" w:type="dxa"/>
            <w:gridSpan w:val="3"/>
            <w:shd w:val="clear" w:color="auto" w:fill="auto"/>
          </w:tcPr>
          <w:p w14:paraId="5FEF1999" w14:textId="77777777" w:rsidR="0026575A" w:rsidRDefault="0026575A" w:rsidP="003F29B9">
            <w:pPr>
              <w:jc w:val="both"/>
              <w:rPr>
                <w:rFonts w:cstheme="minorHAnsi"/>
                <w:b/>
                <w:iCs/>
              </w:rPr>
            </w:pPr>
          </w:p>
        </w:tc>
        <w:tc>
          <w:tcPr>
            <w:tcW w:w="1170" w:type="dxa"/>
            <w:gridSpan w:val="2"/>
            <w:shd w:val="clear" w:color="auto" w:fill="auto"/>
          </w:tcPr>
          <w:p w14:paraId="72B5DDD8" w14:textId="77777777" w:rsidR="0026575A" w:rsidRDefault="0026575A" w:rsidP="003F29B9">
            <w:pPr>
              <w:jc w:val="both"/>
              <w:rPr>
                <w:rFonts w:cstheme="minorHAnsi"/>
                <w:b/>
                <w:iCs/>
              </w:rPr>
            </w:pPr>
          </w:p>
        </w:tc>
        <w:tc>
          <w:tcPr>
            <w:tcW w:w="1170" w:type="dxa"/>
            <w:shd w:val="clear" w:color="auto" w:fill="auto"/>
          </w:tcPr>
          <w:p w14:paraId="460C8A73" w14:textId="77777777" w:rsidR="0026575A" w:rsidRDefault="0026575A" w:rsidP="003F29B9">
            <w:pPr>
              <w:jc w:val="both"/>
              <w:rPr>
                <w:rFonts w:cstheme="minorHAnsi"/>
                <w:b/>
                <w:iCs/>
              </w:rPr>
            </w:pPr>
          </w:p>
        </w:tc>
        <w:tc>
          <w:tcPr>
            <w:tcW w:w="2169" w:type="dxa"/>
            <w:shd w:val="clear" w:color="auto" w:fill="auto"/>
          </w:tcPr>
          <w:p w14:paraId="6A2835AA" w14:textId="77777777" w:rsidR="0026575A" w:rsidRDefault="0026575A" w:rsidP="003F29B9">
            <w:pPr>
              <w:jc w:val="both"/>
              <w:rPr>
                <w:rFonts w:cstheme="minorHAnsi"/>
                <w:b/>
                <w:iCs/>
              </w:rPr>
            </w:pPr>
          </w:p>
        </w:tc>
      </w:tr>
      <w:tr w:rsidR="0026575A" w:rsidRPr="00BA360A" w14:paraId="1EC1B80D" w14:textId="77777777" w:rsidTr="003F29B9">
        <w:trPr>
          <w:trHeight w:val="350"/>
          <w:jc w:val="center"/>
        </w:trPr>
        <w:tc>
          <w:tcPr>
            <w:tcW w:w="819" w:type="dxa"/>
            <w:shd w:val="clear" w:color="auto" w:fill="auto"/>
          </w:tcPr>
          <w:p w14:paraId="42331CC5" w14:textId="77777777" w:rsidR="0026575A" w:rsidRPr="00296B87" w:rsidRDefault="0026575A" w:rsidP="003F29B9">
            <w:pPr>
              <w:jc w:val="center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4</w:t>
            </w:r>
          </w:p>
        </w:tc>
        <w:tc>
          <w:tcPr>
            <w:tcW w:w="1530" w:type="dxa"/>
            <w:shd w:val="clear" w:color="auto" w:fill="auto"/>
          </w:tcPr>
          <w:p w14:paraId="3DE39C6A" w14:textId="77777777" w:rsidR="0026575A" w:rsidRDefault="0026575A" w:rsidP="003F29B9">
            <w:pPr>
              <w:jc w:val="both"/>
              <w:rPr>
                <w:rFonts w:cstheme="minorHAnsi"/>
                <w:b/>
                <w:iCs/>
              </w:rPr>
            </w:pPr>
          </w:p>
        </w:tc>
        <w:tc>
          <w:tcPr>
            <w:tcW w:w="2520" w:type="dxa"/>
            <w:gridSpan w:val="3"/>
            <w:shd w:val="clear" w:color="auto" w:fill="auto"/>
          </w:tcPr>
          <w:p w14:paraId="5FF46918" w14:textId="77777777" w:rsidR="0026575A" w:rsidRDefault="0026575A" w:rsidP="003F29B9">
            <w:pPr>
              <w:jc w:val="both"/>
              <w:rPr>
                <w:rFonts w:cstheme="minorHAnsi"/>
                <w:b/>
                <w:iCs/>
              </w:rPr>
            </w:pPr>
          </w:p>
        </w:tc>
        <w:tc>
          <w:tcPr>
            <w:tcW w:w="1170" w:type="dxa"/>
            <w:gridSpan w:val="2"/>
            <w:shd w:val="clear" w:color="auto" w:fill="auto"/>
          </w:tcPr>
          <w:p w14:paraId="3E70AEB6" w14:textId="77777777" w:rsidR="0026575A" w:rsidRDefault="0026575A" w:rsidP="003F29B9">
            <w:pPr>
              <w:jc w:val="both"/>
              <w:rPr>
                <w:rFonts w:cstheme="minorHAnsi"/>
                <w:b/>
                <w:iCs/>
              </w:rPr>
            </w:pPr>
          </w:p>
        </w:tc>
        <w:tc>
          <w:tcPr>
            <w:tcW w:w="1170" w:type="dxa"/>
            <w:shd w:val="clear" w:color="auto" w:fill="auto"/>
          </w:tcPr>
          <w:p w14:paraId="03EB52AA" w14:textId="77777777" w:rsidR="0026575A" w:rsidRDefault="0026575A" w:rsidP="003F29B9">
            <w:pPr>
              <w:jc w:val="both"/>
              <w:rPr>
                <w:rFonts w:cstheme="minorHAnsi"/>
                <w:b/>
                <w:iCs/>
              </w:rPr>
            </w:pPr>
          </w:p>
        </w:tc>
        <w:tc>
          <w:tcPr>
            <w:tcW w:w="2169" w:type="dxa"/>
            <w:shd w:val="clear" w:color="auto" w:fill="auto"/>
          </w:tcPr>
          <w:p w14:paraId="75CEEF5D" w14:textId="77777777" w:rsidR="0026575A" w:rsidRDefault="0026575A" w:rsidP="003F29B9">
            <w:pPr>
              <w:jc w:val="both"/>
              <w:rPr>
                <w:rFonts w:cstheme="minorHAnsi"/>
                <w:b/>
                <w:iCs/>
              </w:rPr>
            </w:pPr>
          </w:p>
        </w:tc>
      </w:tr>
      <w:tr w:rsidR="0026575A" w:rsidRPr="00BA360A" w14:paraId="37323453" w14:textId="77777777" w:rsidTr="003F29B9">
        <w:trPr>
          <w:trHeight w:val="350"/>
          <w:jc w:val="center"/>
        </w:trPr>
        <w:tc>
          <w:tcPr>
            <w:tcW w:w="819" w:type="dxa"/>
            <w:shd w:val="clear" w:color="auto" w:fill="auto"/>
          </w:tcPr>
          <w:p w14:paraId="08BE888B" w14:textId="77777777" w:rsidR="0026575A" w:rsidRPr="00296B87" w:rsidRDefault="0026575A" w:rsidP="003F29B9">
            <w:pPr>
              <w:jc w:val="center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5</w:t>
            </w:r>
          </w:p>
        </w:tc>
        <w:tc>
          <w:tcPr>
            <w:tcW w:w="1530" w:type="dxa"/>
            <w:shd w:val="clear" w:color="auto" w:fill="auto"/>
          </w:tcPr>
          <w:p w14:paraId="1088EA5B" w14:textId="77777777" w:rsidR="0026575A" w:rsidRDefault="0026575A" w:rsidP="003F29B9">
            <w:pPr>
              <w:jc w:val="both"/>
              <w:rPr>
                <w:rFonts w:cstheme="minorHAnsi"/>
                <w:b/>
                <w:iCs/>
              </w:rPr>
            </w:pPr>
          </w:p>
        </w:tc>
        <w:tc>
          <w:tcPr>
            <w:tcW w:w="2520" w:type="dxa"/>
            <w:gridSpan w:val="3"/>
            <w:shd w:val="clear" w:color="auto" w:fill="auto"/>
          </w:tcPr>
          <w:p w14:paraId="6F935ED3" w14:textId="77777777" w:rsidR="0026575A" w:rsidRDefault="0026575A" w:rsidP="003F29B9">
            <w:pPr>
              <w:jc w:val="both"/>
              <w:rPr>
                <w:rFonts w:cstheme="minorHAnsi"/>
                <w:b/>
                <w:iCs/>
              </w:rPr>
            </w:pPr>
          </w:p>
        </w:tc>
        <w:tc>
          <w:tcPr>
            <w:tcW w:w="1170" w:type="dxa"/>
            <w:gridSpan w:val="2"/>
            <w:shd w:val="clear" w:color="auto" w:fill="auto"/>
          </w:tcPr>
          <w:p w14:paraId="03A9C695" w14:textId="77777777" w:rsidR="0026575A" w:rsidRDefault="0026575A" w:rsidP="003F29B9">
            <w:pPr>
              <w:jc w:val="both"/>
              <w:rPr>
                <w:rFonts w:cstheme="minorHAnsi"/>
                <w:b/>
                <w:iCs/>
              </w:rPr>
            </w:pPr>
          </w:p>
        </w:tc>
        <w:tc>
          <w:tcPr>
            <w:tcW w:w="1170" w:type="dxa"/>
            <w:shd w:val="clear" w:color="auto" w:fill="auto"/>
          </w:tcPr>
          <w:p w14:paraId="2333F468" w14:textId="77777777" w:rsidR="0026575A" w:rsidRDefault="0026575A" w:rsidP="003F29B9">
            <w:pPr>
              <w:jc w:val="both"/>
              <w:rPr>
                <w:rFonts w:cstheme="minorHAnsi"/>
                <w:b/>
                <w:iCs/>
              </w:rPr>
            </w:pPr>
          </w:p>
        </w:tc>
        <w:tc>
          <w:tcPr>
            <w:tcW w:w="2169" w:type="dxa"/>
            <w:shd w:val="clear" w:color="auto" w:fill="auto"/>
          </w:tcPr>
          <w:p w14:paraId="1B340F0D" w14:textId="77777777" w:rsidR="0026575A" w:rsidRDefault="0026575A" w:rsidP="003F29B9">
            <w:pPr>
              <w:jc w:val="both"/>
              <w:rPr>
                <w:rFonts w:cstheme="minorHAnsi"/>
                <w:b/>
                <w:iCs/>
              </w:rPr>
            </w:pPr>
          </w:p>
        </w:tc>
      </w:tr>
      <w:tr w:rsidR="0026575A" w:rsidRPr="00BA360A" w14:paraId="60C9FAFF" w14:textId="77777777" w:rsidTr="003F29B9">
        <w:trPr>
          <w:trHeight w:val="377"/>
          <w:jc w:val="center"/>
        </w:trPr>
        <w:tc>
          <w:tcPr>
            <w:tcW w:w="7209" w:type="dxa"/>
            <w:gridSpan w:val="8"/>
            <w:shd w:val="clear" w:color="auto" w:fill="auto"/>
          </w:tcPr>
          <w:p w14:paraId="1C0E1C63" w14:textId="77777777" w:rsidR="0026575A" w:rsidRDefault="0026575A" w:rsidP="003F29B9">
            <w:pPr>
              <w:jc w:val="center"/>
              <w:rPr>
                <w:rFonts w:cstheme="minorHAnsi"/>
                <w:b/>
                <w:iCs/>
              </w:rPr>
            </w:pPr>
            <w:r>
              <w:rPr>
                <w:rFonts w:cstheme="minorHAnsi"/>
                <w:b/>
                <w:iCs/>
              </w:rPr>
              <w:t>Sub-total</w:t>
            </w:r>
          </w:p>
        </w:tc>
        <w:tc>
          <w:tcPr>
            <w:tcW w:w="2169" w:type="dxa"/>
            <w:shd w:val="clear" w:color="auto" w:fill="auto"/>
          </w:tcPr>
          <w:p w14:paraId="6463B956" w14:textId="77777777" w:rsidR="0026575A" w:rsidRDefault="0026575A" w:rsidP="003F29B9">
            <w:pPr>
              <w:jc w:val="both"/>
              <w:rPr>
                <w:rFonts w:cstheme="minorHAnsi"/>
                <w:b/>
                <w:iCs/>
              </w:rPr>
            </w:pPr>
          </w:p>
        </w:tc>
      </w:tr>
    </w:tbl>
    <w:p w14:paraId="2749318A" w14:textId="77777777" w:rsidR="008E294F" w:rsidRDefault="008E294F" w:rsidP="0026575A"/>
    <w:p w14:paraId="38C98DA6" w14:textId="484E58F7" w:rsidR="0026575A" w:rsidRPr="00945D0E" w:rsidRDefault="0026575A" w:rsidP="0026575A">
      <w:pPr>
        <w:rPr>
          <w:spacing w:val="-7"/>
          <w:w w:val="105"/>
        </w:rPr>
      </w:pPr>
      <w:r w:rsidRPr="009C5856">
        <w:rPr>
          <w:b/>
          <w:spacing w:val="46"/>
          <w:w w:val="105"/>
        </w:rPr>
        <w:t xml:space="preserve">NOTE: </w:t>
      </w:r>
      <w:r w:rsidR="00A0128C">
        <w:rPr>
          <w:spacing w:val="46"/>
          <w:w w:val="105"/>
        </w:rPr>
        <w:t>P</w:t>
      </w:r>
      <w:r w:rsidRPr="009C5856">
        <w:rPr>
          <w:spacing w:val="-7"/>
          <w:w w:val="105"/>
        </w:rPr>
        <w:t>ayment</w:t>
      </w:r>
      <w:r w:rsidRPr="00945D0E">
        <w:rPr>
          <w:spacing w:val="-7"/>
          <w:w w:val="105"/>
        </w:rPr>
        <w:t xml:space="preserve"> shall </w:t>
      </w:r>
      <w:r>
        <w:rPr>
          <w:spacing w:val="-7"/>
          <w:w w:val="105"/>
        </w:rPr>
        <w:t>be</w:t>
      </w:r>
      <w:r w:rsidRPr="00945D0E">
        <w:rPr>
          <w:spacing w:val="-7"/>
          <w:w w:val="105"/>
        </w:rPr>
        <w:t xml:space="preserve"> made on production of the following documents: -</w:t>
      </w:r>
    </w:p>
    <w:p w14:paraId="274BED60" w14:textId="77777777" w:rsidR="0026575A" w:rsidRPr="00945D0E" w:rsidRDefault="0026575A">
      <w:pPr>
        <w:widowControl w:val="0"/>
        <w:numPr>
          <w:ilvl w:val="0"/>
          <w:numId w:val="6"/>
        </w:numPr>
        <w:kinsoku w:val="0"/>
        <w:spacing w:after="0" w:line="240" w:lineRule="auto"/>
        <w:rPr>
          <w:spacing w:val="-7"/>
          <w:w w:val="105"/>
        </w:rPr>
      </w:pPr>
      <w:r w:rsidRPr="00945D0E">
        <w:rPr>
          <w:spacing w:val="-10"/>
          <w:w w:val="105"/>
        </w:rPr>
        <w:t xml:space="preserve">The Supplier/Vendor submits </w:t>
      </w:r>
      <w:proofErr w:type="gramStart"/>
      <w:r w:rsidRPr="00945D0E">
        <w:rPr>
          <w:spacing w:val="-10"/>
          <w:w w:val="105"/>
        </w:rPr>
        <w:t>manually</w:t>
      </w:r>
      <w:proofErr w:type="gramEnd"/>
      <w:r w:rsidRPr="00945D0E">
        <w:rPr>
          <w:spacing w:val="-10"/>
          <w:w w:val="105"/>
        </w:rPr>
        <w:t xml:space="preserve"> signed invoice in triplicate certifying that </w:t>
      </w:r>
      <w:r w:rsidRPr="00945D0E">
        <w:rPr>
          <w:w w:val="105"/>
        </w:rPr>
        <w:t xml:space="preserve">Services delivered </w:t>
      </w:r>
      <w:proofErr w:type="gramStart"/>
      <w:r w:rsidRPr="00945D0E">
        <w:rPr>
          <w:w w:val="105"/>
        </w:rPr>
        <w:t>is</w:t>
      </w:r>
      <w:proofErr w:type="gramEnd"/>
      <w:r w:rsidRPr="00945D0E">
        <w:rPr>
          <w:w w:val="105"/>
        </w:rPr>
        <w:t xml:space="preserve"> in accordance with the contract. </w:t>
      </w:r>
    </w:p>
    <w:p w14:paraId="26DE4E13" w14:textId="77777777" w:rsidR="0026575A" w:rsidRPr="001648B5" w:rsidRDefault="0026575A">
      <w:pPr>
        <w:widowControl w:val="0"/>
        <w:numPr>
          <w:ilvl w:val="0"/>
          <w:numId w:val="6"/>
        </w:numPr>
        <w:kinsoku w:val="0"/>
        <w:spacing w:after="0" w:line="240" w:lineRule="auto"/>
        <w:rPr>
          <w:w w:val="105"/>
        </w:rPr>
      </w:pPr>
      <w:r w:rsidRPr="00945D0E">
        <w:rPr>
          <w:w w:val="105"/>
        </w:rPr>
        <w:t xml:space="preserve">Deliverables Receiving Report (in original) signed by the Authorized Representative of Procuring entity in acknowledgement of having received all </w:t>
      </w:r>
      <w:r w:rsidRPr="00945D0E">
        <w:rPr>
          <w:spacing w:val="-7"/>
          <w:w w:val="105"/>
        </w:rPr>
        <w:t>deliverables in accordance with the Purchase Order/Contract Agreement.</w:t>
      </w:r>
    </w:p>
    <w:p w14:paraId="3965EC58" w14:textId="77777777" w:rsidR="0026575A" w:rsidRPr="00945D0E" w:rsidRDefault="0026575A">
      <w:pPr>
        <w:widowControl w:val="0"/>
        <w:numPr>
          <w:ilvl w:val="0"/>
          <w:numId w:val="6"/>
        </w:numPr>
        <w:kinsoku w:val="0"/>
        <w:spacing w:after="0" w:line="240" w:lineRule="auto"/>
        <w:rPr>
          <w:w w:val="105"/>
        </w:rPr>
      </w:pPr>
      <w:r>
        <w:rPr>
          <w:spacing w:val="-7"/>
          <w:w w:val="105"/>
        </w:rPr>
        <w:t>Attendance sheet of participants</w:t>
      </w:r>
    </w:p>
    <w:p w14:paraId="1628C3B6" w14:textId="77777777" w:rsidR="0026575A" w:rsidRPr="00945D0E" w:rsidRDefault="0026575A">
      <w:pPr>
        <w:widowControl w:val="0"/>
        <w:numPr>
          <w:ilvl w:val="0"/>
          <w:numId w:val="6"/>
        </w:numPr>
        <w:kinsoku w:val="0"/>
        <w:spacing w:after="0" w:line="240" w:lineRule="auto"/>
        <w:rPr>
          <w:spacing w:val="1"/>
          <w:w w:val="105"/>
        </w:rPr>
      </w:pPr>
      <w:r w:rsidRPr="00945D0E">
        <w:rPr>
          <w:spacing w:val="-10"/>
          <w:w w:val="105"/>
        </w:rPr>
        <w:t xml:space="preserve">Authenticated sales tax invoice in original as prescribed in the Sales Tax Act 1990 </w:t>
      </w:r>
      <w:r w:rsidRPr="00945D0E">
        <w:rPr>
          <w:w w:val="105"/>
        </w:rPr>
        <w:t>(where applicable).</w:t>
      </w:r>
    </w:p>
    <w:p w14:paraId="34E8EB7E" w14:textId="77777777" w:rsidR="0026575A" w:rsidRPr="00945D0E" w:rsidRDefault="0026575A">
      <w:pPr>
        <w:widowControl w:val="0"/>
        <w:numPr>
          <w:ilvl w:val="0"/>
          <w:numId w:val="6"/>
        </w:numPr>
        <w:kinsoku w:val="0"/>
        <w:spacing w:after="0" w:line="240" w:lineRule="auto"/>
        <w:rPr>
          <w:spacing w:val="8"/>
          <w:w w:val="105"/>
        </w:rPr>
      </w:pPr>
      <w:r w:rsidRPr="00945D0E">
        <w:rPr>
          <w:spacing w:val="1"/>
          <w:w w:val="105"/>
        </w:rPr>
        <w:t xml:space="preserve">Valid Income Tax Exemption Certificate (otherwise Income Tax at current </w:t>
      </w:r>
      <w:r w:rsidRPr="00945D0E">
        <w:rPr>
          <w:spacing w:val="-5"/>
          <w:w w:val="105"/>
        </w:rPr>
        <w:t>applicable rates shall be deducted from the invoice). (Where applicable).</w:t>
      </w:r>
    </w:p>
    <w:p w14:paraId="669F1A76" w14:textId="77777777" w:rsidR="0026575A" w:rsidRPr="00945D0E" w:rsidRDefault="0026575A">
      <w:pPr>
        <w:widowControl w:val="0"/>
        <w:numPr>
          <w:ilvl w:val="0"/>
          <w:numId w:val="6"/>
        </w:numPr>
        <w:kinsoku w:val="0"/>
        <w:spacing w:after="0" w:line="240" w:lineRule="auto"/>
        <w:rPr>
          <w:spacing w:val="4"/>
          <w:w w:val="105"/>
        </w:rPr>
      </w:pPr>
      <w:r w:rsidRPr="00945D0E">
        <w:rPr>
          <w:spacing w:val="8"/>
          <w:w w:val="105"/>
        </w:rPr>
        <w:t>National Tax Number.</w:t>
      </w:r>
    </w:p>
    <w:p w14:paraId="00C70AF8" w14:textId="77777777" w:rsidR="0026575A" w:rsidRPr="001648B5" w:rsidRDefault="0026575A">
      <w:pPr>
        <w:widowControl w:val="0"/>
        <w:numPr>
          <w:ilvl w:val="0"/>
          <w:numId w:val="6"/>
        </w:numPr>
        <w:kinsoku w:val="0"/>
        <w:spacing w:after="0" w:line="240" w:lineRule="auto"/>
        <w:rPr>
          <w:w w:val="105"/>
        </w:rPr>
      </w:pPr>
      <w:r w:rsidRPr="00945D0E">
        <w:rPr>
          <w:spacing w:val="4"/>
          <w:w w:val="105"/>
        </w:rPr>
        <w:t xml:space="preserve">Sales Tax Registration Number. </w:t>
      </w:r>
    </w:p>
    <w:p w14:paraId="6EFC875C" w14:textId="77777777" w:rsidR="0026575A" w:rsidRPr="00945D0E" w:rsidRDefault="0026575A">
      <w:pPr>
        <w:widowControl w:val="0"/>
        <w:numPr>
          <w:ilvl w:val="0"/>
          <w:numId w:val="6"/>
        </w:numPr>
        <w:kinsoku w:val="0"/>
        <w:spacing w:after="0" w:line="240" w:lineRule="auto"/>
        <w:rPr>
          <w:w w:val="105"/>
        </w:rPr>
      </w:pPr>
      <w:r w:rsidRPr="00945D0E">
        <w:rPr>
          <w:spacing w:val="4"/>
          <w:w w:val="105"/>
        </w:rPr>
        <w:t>KPRA Registration.</w:t>
      </w:r>
    </w:p>
    <w:p w14:paraId="68E1C843" w14:textId="77777777" w:rsidR="0026575A" w:rsidRPr="00945D0E" w:rsidRDefault="0026575A">
      <w:pPr>
        <w:widowControl w:val="0"/>
        <w:numPr>
          <w:ilvl w:val="0"/>
          <w:numId w:val="6"/>
        </w:numPr>
        <w:kinsoku w:val="0"/>
        <w:spacing w:after="0" w:line="240" w:lineRule="auto"/>
        <w:rPr>
          <w:spacing w:val="2"/>
          <w:w w:val="105"/>
        </w:rPr>
      </w:pPr>
      <w:r w:rsidRPr="00945D0E">
        <w:rPr>
          <w:spacing w:val="-5"/>
          <w:w w:val="105"/>
        </w:rPr>
        <w:t xml:space="preserve">Certificate in original issued by any one of the Independent Inception (where </w:t>
      </w:r>
      <w:r w:rsidRPr="00945D0E">
        <w:rPr>
          <w:w w:val="105"/>
        </w:rPr>
        <w:t>applicable).</w:t>
      </w:r>
    </w:p>
    <w:p w14:paraId="38CC90AD" w14:textId="77777777" w:rsidR="0026575A" w:rsidRPr="00945D0E" w:rsidRDefault="0026575A">
      <w:pPr>
        <w:widowControl w:val="0"/>
        <w:numPr>
          <w:ilvl w:val="0"/>
          <w:numId w:val="6"/>
        </w:numPr>
        <w:kinsoku w:val="0"/>
        <w:spacing w:after="0" w:line="240" w:lineRule="auto"/>
        <w:rPr>
          <w:spacing w:val="-1"/>
          <w:w w:val="105"/>
        </w:rPr>
      </w:pPr>
      <w:r>
        <w:rPr>
          <w:spacing w:val="2"/>
          <w:w w:val="105"/>
        </w:rPr>
        <w:t xml:space="preserve">Vendor Number, </w:t>
      </w:r>
      <w:r w:rsidRPr="00945D0E">
        <w:rPr>
          <w:spacing w:val="2"/>
          <w:w w:val="105"/>
        </w:rPr>
        <w:t>Bank Account Number and Branch.</w:t>
      </w:r>
    </w:p>
    <w:p w14:paraId="1AD70AA0" w14:textId="77777777" w:rsidR="0026575A" w:rsidRDefault="0026575A">
      <w:pPr>
        <w:widowControl w:val="0"/>
        <w:numPr>
          <w:ilvl w:val="0"/>
          <w:numId w:val="6"/>
        </w:numPr>
        <w:kinsoku w:val="0"/>
        <w:spacing w:after="0" w:line="240" w:lineRule="auto"/>
        <w:rPr>
          <w:spacing w:val="-1"/>
          <w:w w:val="105"/>
        </w:rPr>
      </w:pPr>
      <w:r w:rsidRPr="00945D0E">
        <w:rPr>
          <w:spacing w:val="-1"/>
          <w:w w:val="105"/>
        </w:rPr>
        <w:t>Recovery of all applicable taxes at source should be made as per rules.</w:t>
      </w:r>
    </w:p>
    <w:p w14:paraId="46BF646E" w14:textId="77777777" w:rsidR="0026575A" w:rsidRDefault="0026575A">
      <w:pPr>
        <w:widowControl w:val="0"/>
        <w:numPr>
          <w:ilvl w:val="0"/>
          <w:numId w:val="6"/>
        </w:numPr>
        <w:kinsoku w:val="0"/>
        <w:spacing w:after="0" w:line="240" w:lineRule="auto"/>
        <w:rPr>
          <w:spacing w:val="-1"/>
          <w:w w:val="105"/>
        </w:rPr>
      </w:pPr>
      <w:r>
        <w:rPr>
          <w:spacing w:val="-1"/>
          <w:w w:val="105"/>
        </w:rPr>
        <w:t xml:space="preserve">Any other documents </w:t>
      </w:r>
      <w:proofErr w:type="gramStart"/>
      <w:r>
        <w:rPr>
          <w:spacing w:val="-1"/>
          <w:w w:val="105"/>
        </w:rPr>
        <w:t>required</w:t>
      </w:r>
      <w:proofErr w:type="gramEnd"/>
      <w:r>
        <w:rPr>
          <w:spacing w:val="-1"/>
          <w:w w:val="105"/>
        </w:rPr>
        <w:t xml:space="preserve"> at the time of bill processing.     </w:t>
      </w:r>
    </w:p>
    <w:p w14:paraId="377CB4AA" w14:textId="77777777" w:rsidR="0026575A" w:rsidRDefault="0026575A" w:rsidP="0026575A">
      <w:pPr>
        <w:widowControl w:val="0"/>
        <w:kinsoku w:val="0"/>
        <w:spacing w:after="0" w:line="240" w:lineRule="auto"/>
        <w:ind w:left="720"/>
        <w:rPr>
          <w:spacing w:val="-1"/>
          <w:w w:val="105"/>
        </w:rPr>
      </w:pPr>
    </w:p>
    <w:p w14:paraId="462BBC64" w14:textId="77777777" w:rsidR="0026575A" w:rsidRPr="00945D0E" w:rsidRDefault="0026575A" w:rsidP="0026575A">
      <w:pPr>
        <w:widowControl w:val="0"/>
        <w:kinsoku w:val="0"/>
        <w:spacing w:after="0" w:line="240" w:lineRule="auto"/>
        <w:rPr>
          <w:spacing w:val="-1"/>
          <w:w w:val="105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2"/>
        <w:gridCol w:w="4494"/>
      </w:tblGrid>
      <w:tr w:rsidR="0026575A" w14:paraId="1C40E4A9" w14:textId="77777777" w:rsidTr="003F29B9">
        <w:tc>
          <w:tcPr>
            <w:tcW w:w="4788" w:type="dxa"/>
          </w:tcPr>
          <w:p w14:paraId="16E731FB" w14:textId="77777777" w:rsidR="0026575A" w:rsidRDefault="0026575A" w:rsidP="003F29B9">
            <w:r>
              <w:t>Signature:</w:t>
            </w:r>
          </w:p>
          <w:p w14:paraId="3E752201" w14:textId="77777777" w:rsidR="0026575A" w:rsidRDefault="0026575A" w:rsidP="003F29B9">
            <w:r>
              <w:t>Name:</w:t>
            </w:r>
          </w:p>
          <w:p w14:paraId="2EA66691" w14:textId="77777777" w:rsidR="0026575A" w:rsidRDefault="0026575A" w:rsidP="003F29B9">
            <w:r>
              <w:t>Designation:</w:t>
            </w:r>
          </w:p>
          <w:p w14:paraId="40B99939" w14:textId="77777777" w:rsidR="0026575A" w:rsidRDefault="0026575A" w:rsidP="003F29B9">
            <w:r>
              <w:t>Contact No:</w:t>
            </w:r>
          </w:p>
          <w:p w14:paraId="2B3803AA" w14:textId="77777777" w:rsidR="0026575A" w:rsidRDefault="0026575A" w:rsidP="003F29B9">
            <w:r>
              <w:t>Stamp:</w:t>
            </w:r>
          </w:p>
          <w:p w14:paraId="1EF15013" w14:textId="3F47C680" w:rsidR="0026575A" w:rsidRDefault="0026575A" w:rsidP="003F29B9">
            <w:r>
              <w:t>VC/Rector/Director ORIC</w:t>
            </w:r>
            <w:r w:rsidR="00FE3557">
              <w:t>/Designated Authority</w:t>
            </w:r>
          </w:p>
          <w:p w14:paraId="2A99AF09" w14:textId="77777777" w:rsidR="0026575A" w:rsidRDefault="0026575A" w:rsidP="003F29B9"/>
          <w:p w14:paraId="64DCC6B5" w14:textId="77777777" w:rsidR="0026575A" w:rsidRDefault="0026575A" w:rsidP="003F29B9"/>
        </w:tc>
        <w:tc>
          <w:tcPr>
            <w:tcW w:w="4788" w:type="dxa"/>
          </w:tcPr>
          <w:p w14:paraId="04BFF0D0" w14:textId="77777777" w:rsidR="0026575A" w:rsidRDefault="0026575A" w:rsidP="003F29B9">
            <w:r>
              <w:t>Signature:</w:t>
            </w:r>
          </w:p>
          <w:p w14:paraId="528613FC" w14:textId="77777777" w:rsidR="0026575A" w:rsidRDefault="0026575A" w:rsidP="003F29B9">
            <w:r>
              <w:t>Name:</w:t>
            </w:r>
          </w:p>
          <w:p w14:paraId="7CB97BC4" w14:textId="77777777" w:rsidR="0026575A" w:rsidRDefault="0026575A" w:rsidP="003F29B9">
            <w:r>
              <w:t>Designation:</w:t>
            </w:r>
          </w:p>
          <w:p w14:paraId="72CE0A82" w14:textId="77777777" w:rsidR="0026575A" w:rsidRDefault="0026575A" w:rsidP="003F29B9">
            <w:r>
              <w:t>Contact No:</w:t>
            </w:r>
          </w:p>
          <w:p w14:paraId="65760440" w14:textId="77777777" w:rsidR="0026575A" w:rsidRDefault="0026575A" w:rsidP="003F29B9">
            <w:r>
              <w:t>Stamp:</w:t>
            </w:r>
          </w:p>
          <w:p w14:paraId="7B8E0228" w14:textId="77777777" w:rsidR="0026575A" w:rsidRDefault="0026575A" w:rsidP="003F29B9">
            <w:r>
              <w:t>Organizer/Focal Person</w:t>
            </w:r>
          </w:p>
          <w:p w14:paraId="11F5C2DA" w14:textId="77777777" w:rsidR="0026575A" w:rsidRDefault="0026575A" w:rsidP="003F29B9"/>
        </w:tc>
      </w:tr>
    </w:tbl>
    <w:p w14:paraId="0090FB78" w14:textId="77777777" w:rsidR="0026575A" w:rsidRDefault="0026575A" w:rsidP="0026575A"/>
    <w:p w14:paraId="53CCA63D" w14:textId="77777777" w:rsidR="0026575A" w:rsidRDefault="0026575A" w:rsidP="0026575A">
      <w:pPr>
        <w:rPr>
          <w:rFonts w:cs="Arial"/>
          <w:b/>
          <w:bCs/>
          <w:u w:val="single"/>
        </w:rPr>
      </w:pPr>
    </w:p>
    <w:p w14:paraId="636907F2" w14:textId="4F62AE86" w:rsidR="00094E9D" w:rsidRDefault="00094E9D" w:rsidP="00B92A9B">
      <w:pPr>
        <w:rPr>
          <w:rFonts w:cs="Arial"/>
        </w:rPr>
      </w:pPr>
    </w:p>
    <w:p w14:paraId="4E8DE868" w14:textId="77777777" w:rsidR="0016790F" w:rsidRDefault="0016790F" w:rsidP="00B92A9B">
      <w:pPr>
        <w:rPr>
          <w:rFonts w:cs="Arial"/>
        </w:rPr>
      </w:pPr>
    </w:p>
    <w:p w14:paraId="37415973" w14:textId="77777777" w:rsidR="0016790F" w:rsidRDefault="0016790F" w:rsidP="00B92A9B">
      <w:pPr>
        <w:rPr>
          <w:rFonts w:cs="Arial"/>
        </w:rPr>
      </w:pPr>
    </w:p>
    <w:p w14:paraId="7547F4A7" w14:textId="77777777" w:rsidR="0016790F" w:rsidRDefault="0016790F" w:rsidP="00B92A9B">
      <w:pPr>
        <w:rPr>
          <w:rFonts w:cs="Arial"/>
        </w:rPr>
      </w:pPr>
    </w:p>
    <w:p w14:paraId="5BA7D43A" w14:textId="77777777" w:rsidR="0016790F" w:rsidRDefault="0016790F" w:rsidP="00B92A9B">
      <w:pPr>
        <w:rPr>
          <w:rFonts w:cs="Arial"/>
        </w:rPr>
      </w:pPr>
    </w:p>
    <w:sectPr w:rsidR="0016790F" w:rsidSect="00124FD6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6" w:footer="70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B4254D" w14:textId="77777777" w:rsidR="00230A06" w:rsidRDefault="00230A06" w:rsidP="002531FC">
      <w:pPr>
        <w:spacing w:after="0" w:line="240" w:lineRule="auto"/>
      </w:pPr>
      <w:r>
        <w:separator/>
      </w:r>
    </w:p>
  </w:endnote>
  <w:endnote w:type="continuationSeparator" w:id="0">
    <w:p w14:paraId="0A269EAB" w14:textId="77777777" w:rsidR="00230A06" w:rsidRDefault="00230A06" w:rsidP="002531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ibre Franklin">
    <w:charset w:val="00"/>
    <w:family w:val="auto"/>
    <w:pitch w:val="variable"/>
    <w:sig w:usb0="A00000FF" w:usb1="4000205B" w:usb2="00000000" w:usb3="00000000" w:csb0="00000193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63937817"/>
      <w:docPartObj>
        <w:docPartGallery w:val="Page Numbers (Bottom of Page)"/>
        <w:docPartUnique/>
      </w:docPartObj>
    </w:sdtPr>
    <w:sdtContent>
      <w:p w14:paraId="24C20D9B" w14:textId="2BBE1DE1" w:rsidR="00124FD6" w:rsidRDefault="00124FD6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3559BD51" w14:textId="77777777" w:rsidR="00124FD6" w:rsidRDefault="00124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032957"/>
      <w:docPartObj>
        <w:docPartGallery w:val="Page Numbers (Bottom of Page)"/>
        <w:docPartUnique/>
      </w:docPartObj>
    </w:sdtPr>
    <w:sdtContent>
      <w:p w14:paraId="2DE92238" w14:textId="77777777" w:rsidR="00124FD6" w:rsidRDefault="00124FD6" w:rsidP="00124FD6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5CF3855B" w14:textId="77777777" w:rsidR="006702B0" w:rsidRDefault="006702B0" w:rsidP="00124FD6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79EC7D" w14:textId="77777777" w:rsidR="00230A06" w:rsidRDefault="00230A06" w:rsidP="002531FC">
      <w:pPr>
        <w:spacing w:after="0" w:line="240" w:lineRule="auto"/>
      </w:pPr>
      <w:r>
        <w:separator/>
      </w:r>
    </w:p>
  </w:footnote>
  <w:footnote w:type="continuationSeparator" w:id="0">
    <w:p w14:paraId="13D4B3BA" w14:textId="77777777" w:rsidR="00230A06" w:rsidRDefault="00230A06" w:rsidP="002531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5A3B97" w14:textId="77777777" w:rsidR="002531FC" w:rsidRPr="00A443CA" w:rsidRDefault="002531FC" w:rsidP="002531FC">
    <w:pPr>
      <w:pStyle w:val="Header"/>
      <w:rPr>
        <w:sz w:val="20"/>
        <w:szCs w:val="20"/>
      </w:rPr>
    </w:pPr>
    <w:r w:rsidRPr="00A443CA">
      <w:rPr>
        <w:noProof/>
        <w:sz w:val="20"/>
        <w:szCs w:val="20"/>
      </w:rPr>
      <w:drawing>
        <wp:anchor distT="0" distB="0" distL="114300" distR="114300" simplePos="0" relativeHeight="251661312" behindDoc="0" locked="0" layoutInCell="1" allowOverlap="1" wp14:anchorId="504A1C35" wp14:editId="4629009C">
          <wp:simplePos x="0" y="0"/>
          <wp:positionH relativeFrom="column">
            <wp:posOffset>0</wp:posOffset>
          </wp:positionH>
          <wp:positionV relativeFrom="paragraph">
            <wp:posOffset>-1905</wp:posOffset>
          </wp:positionV>
          <wp:extent cx="781050" cy="78105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050" cy="7810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443CA">
      <w:rPr>
        <w:sz w:val="20"/>
        <w:szCs w:val="20"/>
      </w:rPr>
      <w:t>Directorate General of Science and Technology</w:t>
    </w:r>
  </w:p>
  <w:p w14:paraId="63ACE3C6" w14:textId="77777777" w:rsidR="002531FC" w:rsidRDefault="002531FC" w:rsidP="002531FC">
    <w:pPr>
      <w:pStyle w:val="Header"/>
      <w:rPr>
        <w:sz w:val="20"/>
        <w:szCs w:val="20"/>
      </w:rPr>
    </w:pPr>
    <w:r w:rsidRPr="00A443CA">
      <w:rPr>
        <w:sz w:val="20"/>
        <w:szCs w:val="20"/>
      </w:rPr>
      <w:t>Government of Khyber Pakhtunkhwa</w:t>
    </w:r>
  </w:p>
  <w:p w14:paraId="6B620777" w14:textId="520DA4E6" w:rsidR="00201468" w:rsidRDefault="00201468">
    <w:pPr>
      <w:pStyle w:val="Header"/>
    </w:pPr>
  </w:p>
  <w:p w14:paraId="707BE88A" w14:textId="5C94DFEE" w:rsidR="00DA04C6" w:rsidRDefault="00DA04C6">
    <w:pPr>
      <w:pStyle w:val="Header"/>
    </w:pPr>
  </w:p>
  <w:p w14:paraId="565F9995" w14:textId="77777777" w:rsidR="00DA04C6" w:rsidRDefault="00DA04C6">
    <w:pPr>
      <w:pStyle w:val="Header"/>
    </w:pPr>
  </w:p>
  <w:p w14:paraId="7A512B78" w14:textId="77777777" w:rsidR="00DA04C6" w:rsidRDefault="00DA04C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AE0A68" w14:textId="77777777" w:rsidR="00B64D2A" w:rsidRPr="00A443CA" w:rsidRDefault="00B64D2A" w:rsidP="00B64D2A">
    <w:pPr>
      <w:pStyle w:val="Header"/>
      <w:rPr>
        <w:sz w:val="20"/>
        <w:szCs w:val="20"/>
      </w:rPr>
    </w:pPr>
    <w:r w:rsidRPr="00A443CA">
      <w:rPr>
        <w:noProof/>
        <w:sz w:val="20"/>
        <w:szCs w:val="20"/>
      </w:rPr>
      <w:drawing>
        <wp:anchor distT="0" distB="0" distL="114300" distR="114300" simplePos="0" relativeHeight="251663360" behindDoc="0" locked="0" layoutInCell="1" allowOverlap="1" wp14:anchorId="5F82E5A0" wp14:editId="0E9AC24D">
          <wp:simplePos x="0" y="0"/>
          <wp:positionH relativeFrom="column">
            <wp:posOffset>-259080</wp:posOffset>
          </wp:positionH>
          <wp:positionV relativeFrom="paragraph">
            <wp:posOffset>-257810</wp:posOffset>
          </wp:positionV>
          <wp:extent cx="1040130" cy="1040130"/>
          <wp:effectExtent l="0" t="0" r="7620" b="7620"/>
          <wp:wrapSquare wrapText="bothSides"/>
          <wp:docPr id="56062361" name="Picture 5606236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0130" cy="1040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443CA">
      <w:rPr>
        <w:sz w:val="20"/>
        <w:szCs w:val="20"/>
      </w:rPr>
      <w:t>Directorate General of Science and Technology</w:t>
    </w:r>
  </w:p>
  <w:p w14:paraId="31D22481" w14:textId="77777777" w:rsidR="00B64D2A" w:rsidRDefault="00B64D2A" w:rsidP="00B64D2A">
    <w:pPr>
      <w:pStyle w:val="Header"/>
      <w:rPr>
        <w:sz w:val="20"/>
        <w:szCs w:val="20"/>
      </w:rPr>
    </w:pPr>
    <w:r w:rsidRPr="00A443CA">
      <w:rPr>
        <w:sz w:val="20"/>
        <w:szCs w:val="20"/>
      </w:rPr>
      <w:t>Government of Khyber Pakhtunkhwa</w:t>
    </w:r>
  </w:p>
  <w:p w14:paraId="65CF31D7" w14:textId="77777777" w:rsidR="00B64D2A" w:rsidRDefault="00B64D2A" w:rsidP="00B64D2A">
    <w:pPr>
      <w:pStyle w:val="Header"/>
    </w:pPr>
  </w:p>
  <w:p w14:paraId="58B80229" w14:textId="77777777" w:rsidR="00B64D2A" w:rsidRDefault="00B64D2A" w:rsidP="00B64D2A">
    <w:pPr>
      <w:pStyle w:val="Header"/>
    </w:pPr>
  </w:p>
  <w:p w14:paraId="4AD6F78A" w14:textId="77777777" w:rsidR="00B64D2A" w:rsidRPr="00B64D2A" w:rsidRDefault="00B64D2A" w:rsidP="00B64D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A36432"/>
    <w:multiLevelType w:val="hybridMultilevel"/>
    <w:tmpl w:val="47445DB0"/>
    <w:styleLink w:val="ImportedStyle38"/>
    <w:lvl w:ilvl="0" w:tplc="7E7CC9E4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F265C98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A30AC62">
      <w:start w:val="1"/>
      <w:numFmt w:val="lowerRoman"/>
      <w:lvlText w:val="%3."/>
      <w:lvlJc w:val="left"/>
      <w:pPr>
        <w:ind w:left="2160" w:hanging="29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CFC6B94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12AB3D0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A2A9606">
      <w:start w:val="1"/>
      <w:numFmt w:val="lowerRoman"/>
      <w:lvlText w:val="%6."/>
      <w:lvlJc w:val="left"/>
      <w:pPr>
        <w:ind w:left="4320" w:hanging="29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7A43A40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9BCDC84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4F0145A">
      <w:start w:val="1"/>
      <w:numFmt w:val="lowerRoman"/>
      <w:lvlText w:val="%9."/>
      <w:lvlJc w:val="left"/>
      <w:pPr>
        <w:ind w:left="6480" w:hanging="29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26C762D6"/>
    <w:multiLevelType w:val="hybridMultilevel"/>
    <w:tmpl w:val="CFDA6592"/>
    <w:styleLink w:val="ImportedStyle37"/>
    <w:lvl w:ilvl="0" w:tplc="295C02F2">
      <w:start w:val="1"/>
      <w:numFmt w:val="decimal"/>
      <w:lvlText w:val="%1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EEA6464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C1C7608">
      <w:start w:val="1"/>
      <w:numFmt w:val="lowerRoman"/>
      <w:lvlText w:val="%3."/>
      <w:lvlJc w:val="left"/>
      <w:pPr>
        <w:ind w:left="180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5D2F228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722B2AC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EFE68DE">
      <w:start w:val="1"/>
      <w:numFmt w:val="lowerRoman"/>
      <w:lvlText w:val="%6."/>
      <w:lvlJc w:val="left"/>
      <w:pPr>
        <w:ind w:left="39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FE00810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7B8A97A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A1A145E">
      <w:start w:val="1"/>
      <w:numFmt w:val="lowerRoman"/>
      <w:lvlText w:val="%9."/>
      <w:lvlJc w:val="left"/>
      <w:pPr>
        <w:ind w:left="61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4896778A"/>
    <w:multiLevelType w:val="hybridMultilevel"/>
    <w:tmpl w:val="95265CC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D13FF5"/>
    <w:multiLevelType w:val="hybridMultilevel"/>
    <w:tmpl w:val="CB7E26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15786B"/>
    <w:multiLevelType w:val="hybridMultilevel"/>
    <w:tmpl w:val="EDA475C8"/>
    <w:styleLink w:val="ImportedStyle39"/>
    <w:lvl w:ilvl="0" w:tplc="E9085F3E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0A7772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B1CA0BA">
      <w:start w:val="1"/>
      <w:numFmt w:val="lowerRoman"/>
      <w:lvlText w:val="%3."/>
      <w:lvlJc w:val="left"/>
      <w:pPr>
        <w:ind w:left="180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3CE3E4C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AA05E48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088CCDA">
      <w:start w:val="1"/>
      <w:numFmt w:val="lowerRoman"/>
      <w:lvlText w:val="%6."/>
      <w:lvlJc w:val="left"/>
      <w:pPr>
        <w:ind w:left="39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98AC91C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10CE488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00F886">
      <w:start w:val="1"/>
      <w:numFmt w:val="lowerRoman"/>
      <w:lvlText w:val="%9."/>
      <w:lvlJc w:val="left"/>
      <w:pPr>
        <w:ind w:left="61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71E6597F"/>
    <w:multiLevelType w:val="hybridMultilevel"/>
    <w:tmpl w:val="26BA1E5E"/>
    <w:styleLink w:val="ImportedStyle40"/>
    <w:lvl w:ilvl="0" w:tplc="8244C9D8">
      <w:start w:val="1"/>
      <w:numFmt w:val="lowerLetter"/>
      <w:lvlText w:val="%1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CF4CD62">
      <w:start w:val="1"/>
      <w:numFmt w:val="lowerLetter"/>
      <w:lvlText w:val="%2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F488262">
      <w:start w:val="1"/>
      <w:numFmt w:val="lowerRoman"/>
      <w:lvlText w:val="%3."/>
      <w:lvlJc w:val="left"/>
      <w:pPr>
        <w:ind w:left="25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8808910">
      <w:start w:val="1"/>
      <w:numFmt w:val="decimal"/>
      <w:lvlText w:val="%4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42A7BD2">
      <w:start w:val="1"/>
      <w:numFmt w:val="lowerLetter"/>
      <w:lvlText w:val="%5.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5844A18">
      <w:start w:val="1"/>
      <w:numFmt w:val="lowerRoman"/>
      <w:lvlText w:val="%6."/>
      <w:lvlJc w:val="left"/>
      <w:pPr>
        <w:ind w:left="468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7DC51D6">
      <w:start w:val="1"/>
      <w:numFmt w:val="decimal"/>
      <w:lvlText w:val="%7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7020A18">
      <w:start w:val="1"/>
      <w:numFmt w:val="lowerLetter"/>
      <w:lvlText w:val="%8.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9618929E">
      <w:start w:val="1"/>
      <w:numFmt w:val="lowerRoman"/>
      <w:lvlText w:val="%9."/>
      <w:lvlJc w:val="left"/>
      <w:pPr>
        <w:ind w:left="684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 w16cid:durableId="351692285">
    <w:abstractNumId w:val="1"/>
  </w:num>
  <w:num w:numId="2" w16cid:durableId="789520568">
    <w:abstractNumId w:val="0"/>
  </w:num>
  <w:num w:numId="3" w16cid:durableId="1657493163">
    <w:abstractNumId w:val="4"/>
  </w:num>
  <w:num w:numId="4" w16cid:durableId="661738587">
    <w:abstractNumId w:val="5"/>
  </w:num>
  <w:num w:numId="5" w16cid:durableId="251085900">
    <w:abstractNumId w:val="3"/>
  </w:num>
  <w:num w:numId="6" w16cid:durableId="1900094361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xMDMyMzA3N7EwNzRX0lEKTi0uzszPAykwNKoFABGjbQotAAAA"/>
  </w:docVars>
  <w:rsids>
    <w:rsidRoot w:val="00145365"/>
    <w:rsid w:val="00005B11"/>
    <w:rsid w:val="0000755A"/>
    <w:rsid w:val="0001184A"/>
    <w:rsid w:val="0001667D"/>
    <w:rsid w:val="000223FA"/>
    <w:rsid w:val="00023B10"/>
    <w:rsid w:val="00023E7E"/>
    <w:rsid w:val="000257E0"/>
    <w:rsid w:val="000546F4"/>
    <w:rsid w:val="000575CC"/>
    <w:rsid w:val="000607ED"/>
    <w:rsid w:val="00060B12"/>
    <w:rsid w:val="00067922"/>
    <w:rsid w:val="000779FA"/>
    <w:rsid w:val="00077BA0"/>
    <w:rsid w:val="000935D3"/>
    <w:rsid w:val="00093D1D"/>
    <w:rsid w:val="00094C5E"/>
    <w:rsid w:val="00094E9D"/>
    <w:rsid w:val="000B273B"/>
    <w:rsid w:val="000B363E"/>
    <w:rsid w:val="000B7AC3"/>
    <w:rsid w:val="000C2293"/>
    <w:rsid w:val="000C6AA2"/>
    <w:rsid w:val="000D04E7"/>
    <w:rsid w:val="000E7FD7"/>
    <w:rsid w:val="000F61C0"/>
    <w:rsid w:val="00101199"/>
    <w:rsid w:val="00102AD7"/>
    <w:rsid w:val="001040BC"/>
    <w:rsid w:val="00104C4C"/>
    <w:rsid w:val="00106711"/>
    <w:rsid w:val="001070A8"/>
    <w:rsid w:val="00107D29"/>
    <w:rsid w:val="00114206"/>
    <w:rsid w:val="00116CCC"/>
    <w:rsid w:val="001178FB"/>
    <w:rsid w:val="00122908"/>
    <w:rsid w:val="001231F5"/>
    <w:rsid w:val="001241E6"/>
    <w:rsid w:val="00124FD6"/>
    <w:rsid w:val="00131C96"/>
    <w:rsid w:val="00135089"/>
    <w:rsid w:val="001377D6"/>
    <w:rsid w:val="00145365"/>
    <w:rsid w:val="00145707"/>
    <w:rsid w:val="001501AC"/>
    <w:rsid w:val="0015415C"/>
    <w:rsid w:val="00155AEB"/>
    <w:rsid w:val="0016790F"/>
    <w:rsid w:val="001700A0"/>
    <w:rsid w:val="001772F1"/>
    <w:rsid w:val="001778BA"/>
    <w:rsid w:val="0018332A"/>
    <w:rsid w:val="001834FB"/>
    <w:rsid w:val="00184FDC"/>
    <w:rsid w:val="00186F5D"/>
    <w:rsid w:val="001906DC"/>
    <w:rsid w:val="00191801"/>
    <w:rsid w:val="001A1FD9"/>
    <w:rsid w:val="001A5966"/>
    <w:rsid w:val="001A7BC8"/>
    <w:rsid w:val="001B0187"/>
    <w:rsid w:val="001B5BD2"/>
    <w:rsid w:val="001C50B8"/>
    <w:rsid w:val="001C6144"/>
    <w:rsid w:val="001D7726"/>
    <w:rsid w:val="001F1258"/>
    <w:rsid w:val="001F3937"/>
    <w:rsid w:val="00201468"/>
    <w:rsid w:val="002028DD"/>
    <w:rsid w:val="00204829"/>
    <w:rsid w:val="00207FC2"/>
    <w:rsid w:val="00211DB5"/>
    <w:rsid w:val="002140A8"/>
    <w:rsid w:val="002228E9"/>
    <w:rsid w:val="00223C22"/>
    <w:rsid w:val="00223E7A"/>
    <w:rsid w:val="0022649F"/>
    <w:rsid w:val="00230A06"/>
    <w:rsid w:val="0023517F"/>
    <w:rsid w:val="0023584F"/>
    <w:rsid w:val="002365D0"/>
    <w:rsid w:val="00242B9B"/>
    <w:rsid w:val="00245D38"/>
    <w:rsid w:val="00252478"/>
    <w:rsid w:val="002531FC"/>
    <w:rsid w:val="002563F0"/>
    <w:rsid w:val="00257F5F"/>
    <w:rsid w:val="0026575A"/>
    <w:rsid w:val="00270CE3"/>
    <w:rsid w:val="00272A2C"/>
    <w:rsid w:val="00277765"/>
    <w:rsid w:val="0028082A"/>
    <w:rsid w:val="00280BE7"/>
    <w:rsid w:val="002820C0"/>
    <w:rsid w:val="00282C4F"/>
    <w:rsid w:val="002849D6"/>
    <w:rsid w:val="00284BBF"/>
    <w:rsid w:val="00284D8D"/>
    <w:rsid w:val="00285659"/>
    <w:rsid w:val="00285D47"/>
    <w:rsid w:val="002865C8"/>
    <w:rsid w:val="00290037"/>
    <w:rsid w:val="002913FB"/>
    <w:rsid w:val="00293570"/>
    <w:rsid w:val="00293F2C"/>
    <w:rsid w:val="00296C4D"/>
    <w:rsid w:val="00296D81"/>
    <w:rsid w:val="002B37CD"/>
    <w:rsid w:val="002B4FB6"/>
    <w:rsid w:val="002C6034"/>
    <w:rsid w:val="002E2555"/>
    <w:rsid w:val="002E47A3"/>
    <w:rsid w:val="002F6E15"/>
    <w:rsid w:val="002F7365"/>
    <w:rsid w:val="003100B5"/>
    <w:rsid w:val="00313541"/>
    <w:rsid w:val="00320E70"/>
    <w:rsid w:val="00327A59"/>
    <w:rsid w:val="00334B54"/>
    <w:rsid w:val="003379B6"/>
    <w:rsid w:val="00341B25"/>
    <w:rsid w:val="0034263E"/>
    <w:rsid w:val="00342797"/>
    <w:rsid w:val="00344094"/>
    <w:rsid w:val="00345879"/>
    <w:rsid w:val="00345D94"/>
    <w:rsid w:val="00345E81"/>
    <w:rsid w:val="00347E18"/>
    <w:rsid w:val="00353287"/>
    <w:rsid w:val="00364971"/>
    <w:rsid w:val="00367EB4"/>
    <w:rsid w:val="0037435E"/>
    <w:rsid w:val="00377870"/>
    <w:rsid w:val="00381BE6"/>
    <w:rsid w:val="003866EA"/>
    <w:rsid w:val="00391F6F"/>
    <w:rsid w:val="00392B18"/>
    <w:rsid w:val="003942B2"/>
    <w:rsid w:val="003A2C16"/>
    <w:rsid w:val="003B5299"/>
    <w:rsid w:val="003B5387"/>
    <w:rsid w:val="003B672A"/>
    <w:rsid w:val="003C3499"/>
    <w:rsid w:val="003C3D35"/>
    <w:rsid w:val="003C472F"/>
    <w:rsid w:val="003C772B"/>
    <w:rsid w:val="003D7FAE"/>
    <w:rsid w:val="003E70A7"/>
    <w:rsid w:val="003F0699"/>
    <w:rsid w:val="003F2A2A"/>
    <w:rsid w:val="004008B8"/>
    <w:rsid w:val="004228AD"/>
    <w:rsid w:val="00426FE2"/>
    <w:rsid w:val="004319FF"/>
    <w:rsid w:val="00433C73"/>
    <w:rsid w:val="00436308"/>
    <w:rsid w:val="00441632"/>
    <w:rsid w:val="00443309"/>
    <w:rsid w:val="00447B83"/>
    <w:rsid w:val="00450033"/>
    <w:rsid w:val="00456997"/>
    <w:rsid w:val="00456CFE"/>
    <w:rsid w:val="00464AC3"/>
    <w:rsid w:val="004700D1"/>
    <w:rsid w:val="00471C79"/>
    <w:rsid w:val="00473A66"/>
    <w:rsid w:val="00474020"/>
    <w:rsid w:val="00475EB4"/>
    <w:rsid w:val="00487322"/>
    <w:rsid w:val="00494567"/>
    <w:rsid w:val="00494A9B"/>
    <w:rsid w:val="004965C5"/>
    <w:rsid w:val="00497F49"/>
    <w:rsid w:val="004A397E"/>
    <w:rsid w:val="004A6556"/>
    <w:rsid w:val="004A71C9"/>
    <w:rsid w:val="004B3526"/>
    <w:rsid w:val="004C0102"/>
    <w:rsid w:val="004E30EA"/>
    <w:rsid w:val="004E437E"/>
    <w:rsid w:val="004E5D57"/>
    <w:rsid w:val="004F0BE8"/>
    <w:rsid w:val="004F5768"/>
    <w:rsid w:val="00504E4E"/>
    <w:rsid w:val="005052EE"/>
    <w:rsid w:val="00506098"/>
    <w:rsid w:val="005109F6"/>
    <w:rsid w:val="005109FB"/>
    <w:rsid w:val="0051788E"/>
    <w:rsid w:val="00522ACC"/>
    <w:rsid w:val="00527E17"/>
    <w:rsid w:val="00531EE5"/>
    <w:rsid w:val="00552E38"/>
    <w:rsid w:val="00553BAF"/>
    <w:rsid w:val="005643A3"/>
    <w:rsid w:val="00570793"/>
    <w:rsid w:val="00571A39"/>
    <w:rsid w:val="00573736"/>
    <w:rsid w:val="00575E61"/>
    <w:rsid w:val="0057792C"/>
    <w:rsid w:val="00581E94"/>
    <w:rsid w:val="00582698"/>
    <w:rsid w:val="00583D61"/>
    <w:rsid w:val="0059020C"/>
    <w:rsid w:val="00596CB0"/>
    <w:rsid w:val="005A011E"/>
    <w:rsid w:val="005A15D3"/>
    <w:rsid w:val="005A2FBC"/>
    <w:rsid w:val="005A407F"/>
    <w:rsid w:val="005B74FA"/>
    <w:rsid w:val="005C4B6B"/>
    <w:rsid w:val="005D18BE"/>
    <w:rsid w:val="005D6227"/>
    <w:rsid w:val="005D639B"/>
    <w:rsid w:val="005D6411"/>
    <w:rsid w:val="005D770E"/>
    <w:rsid w:val="005E0CAB"/>
    <w:rsid w:val="005E2189"/>
    <w:rsid w:val="005E52E3"/>
    <w:rsid w:val="005F22A5"/>
    <w:rsid w:val="005F3564"/>
    <w:rsid w:val="006026C9"/>
    <w:rsid w:val="00616832"/>
    <w:rsid w:val="00621641"/>
    <w:rsid w:val="006317E4"/>
    <w:rsid w:val="00636CAB"/>
    <w:rsid w:val="006419D7"/>
    <w:rsid w:val="00642018"/>
    <w:rsid w:val="00643A4B"/>
    <w:rsid w:val="00644B5D"/>
    <w:rsid w:val="006511F4"/>
    <w:rsid w:val="006548DD"/>
    <w:rsid w:val="00660F1C"/>
    <w:rsid w:val="00662247"/>
    <w:rsid w:val="006645D8"/>
    <w:rsid w:val="006702B0"/>
    <w:rsid w:val="00676486"/>
    <w:rsid w:val="00676532"/>
    <w:rsid w:val="006824E7"/>
    <w:rsid w:val="006844A9"/>
    <w:rsid w:val="0068452C"/>
    <w:rsid w:val="00685DB9"/>
    <w:rsid w:val="00686B17"/>
    <w:rsid w:val="00687B04"/>
    <w:rsid w:val="00695997"/>
    <w:rsid w:val="00695C89"/>
    <w:rsid w:val="00696A9E"/>
    <w:rsid w:val="006A158E"/>
    <w:rsid w:val="006A282A"/>
    <w:rsid w:val="006A350B"/>
    <w:rsid w:val="006A40F2"/>
    <w:rsid w:val="006A4C7E"/>
    <w:rsid w:val="006A6608"/>
    <w:rsid w:val="006D2B1A"/>
    <w:rsid w:val="006D3A4D"/>
    <w:rsid w:val="006D6F33"/>
    <w:rsid w:val="006E74A4"/>
    <w:rsid w:val="006E7957"/>
    <w:rsid w:val="006F25D2"/>
    <w:rsid w:val="006F3258"/>
    <w:rsid w:val="00701368"/>
    <w:rsid w:val="00703860"/>
    <w:rsid w:val="007053CF"/>
    <w:rsid w:val="00705D1A"/>
    <w:rsid w:val="007112CD"/>
    <w:rsid w:val="0071424C"/>
    <w:rsid w:val="0072184E"/>
    <w:rsid w:val="00722D76"/>
    <w:rsid w:val="00740E1F"/>
    <w:rsid w:val="00742145"/>
    <w:rsid w:val="0074426A"/>
    <w:rsid w:val="00750578"/>
    <w:rsid w:val="00754AEB"/>
    <w:rsid w:val="00756EC5"/>
    <w:rsid w:val="00760410"/>
    <w:rsid w:val="00762432"/>
    <w:rsid w:val="00765FA5"/>
    <w:rsid w:val="00766C3D"/>
    <w:rsid w:val="00770509"/>
    <w:rsid w:val="0077264F"/>
    <w:rsid w:val="00780C2B"/>
    <w:rsid w:val="00786AF8"/>
    <w:rsid w:val="00790CCF"/>
    <w:rsid w:val="0079701B"/>
    <w:rsid w:val="007A060B"/>
    <w:rsid w:val="007A3618"/>
    <w:rsid w:val="007B3F0E"/>
    <w:rsid w:val="007B49CD"/>
    <w:rsid w:val="007C24E1"/>
    <w:rsid w:val="007C68E4"/>
    <w:rsid w:val="007C6AA2"/>
    <w:rsid w:val="007D40D4"/>
    <w:rsid w:val="007D6627"/>
    <w:rsid w:val="007E17F5"/>
    <w:rsid w:val="007E3DD8"/>
    <w:rsid w:val="007E4EB9"/>
    <w:rsid w:val="007F1D64"/>
    <w:rsid w:val="007F5D56"/>
    <w:rsid w:val="00801D42"/>
    <w:rsid w:val="00802E31"/>
    <w:rsid w:val="0080403C"/>
    <w:rsid w:val="0081290D"/>
    <w:rsid w:val="00814155"/>
    <w:rsid w:val="0081603E"/>
    <w:rsid w:val="008229BB"/>
    <w:rsid w:val="00827C14"/>
    <w:rsid w:val="00835A42"/>
    <w:rsid w:val="00843156"/>
    <w:rsid w:val="008531A6"/>
    <w:rsid w:val="008579B0"/>
    <w:rsid w:val="008707C0"/>
    <w:rsid w:val="00871A39"/>
    <w:rsid w:val="008815D3"/>
    <w:rsid w:val="008848EF"/>
    <w:rsid w:val="00887102"/>
    <w:rsid w:val="00887E82"/>
    <w:rsid w:val="00897F29"/>
    <w:rsid w:val="008A47F1"/>
    <w:rsid w:val="008B0220"/>
    <w:rsid w:val="008B0679"/>
    <w:rsid w:val="008B34BB"/>
    <w:rsid w:val="008B6401"/>
    <w:rsid w:val="008D45EE"/>
    <w:rsid w:val="008D5FA7"/>
    <w:rsid w:val="008E294F"/>
    <w:rsid w:val="008E5909"/>
    <w:rsid w:val="008F3A6D"/>
    <w:rsid w:val="008F5F1A"/>
    <w:rsid w:val="00901153"/>
    <w:rsid w:val="00901D2B"/>
    <w:rsid w:val="009126C5"/>
    <w:rsid w:val="0091774C"/>
    <w:rsid w:val="00922B76"/>
    <w:rsid w:val="00932120"/>
    <w:rsid w:val="0093335D"/>
    <w:rsid w:val="00944374"/>
    <w:rsid w:val="009513A1"/>
    <w:rsid w:val="009522E3"/>
    <w:rsid w:val="009526C7"/>
    <w:rsid w:val="00957FCA"/>
    <w:rsid w:val="0096037F"/>
    <w:rsid w:val="00961C6C"/>
    <w:rsid w:val="00961F2F"/>
    <w:rsid w:val="0096438C"/>
    <w:rsid w:val="00965931"/>
    <w:rsid w:val="00972BBE"/>
    <w:rsid w:val="00973C18"/>
    <w:rsid w:val="00974D54"/>
    <w:rsid w:val="009806E9"/>
    <w:rsid w:val="0098083A"/>
    <w:rsid w:val="00981606"/>
    <w:rsid w:val="0098261F"/>
    <w:rsid w:val="009834EB"/>
    <w:rsid w:val="009853D0"/>
    <w:rsid w:val="00992D08"/>
    <w:rsid w:val="00997BC4"/>
    <w:rsid w:val="009A78E9"/>
    <w:rsid w:val="009A7D0C"/>
    <w:rsid w:val="009C1061"/>
    <w:rsid w:val="009C2D15"/>
    <w:rsid w:val="009C4F26"/>
    <w:rsid w:val="009C5F82"/>
    <w:rsid w:val="009D3699"/>
    <w:rsid w:val="009D4677"/>
    <w:rsid w:val="009D58CC"/>
    <w:rsid w:val="009D6450"/>
    <w:rsid w:val="009E2588"/>
    <w:rsid w:val="009F0143"/>
    <w:rsid w:val="009F10E4"/>
    <w:rsid w:val="009F3FA9"/>
    <w:rsid w:val="00A0128C"/>
    <w:rsid w:val="00A0252C"/>
    <w:rsid w:val="00A027B8"/>
    <w:rsid w:val="00A034BE"/>
    <w:rsid w:val="00A03EED"/>
    <w:rsid w:val="00A042C1"/>
    <w:rsid w:val="00A05957"/>
    <w:rsid w:val="00A175E3"/>
    <w:rsid w:val="00A21884"/>
    <w:rsid w:val="00A21A3D"/>
    <w:rsid w:val="00A23C1A"/>
    <w:rsid w:val="00A33926"/>
    <w:rsid w:val="00A33BB8"/>
    <w:rsid w:val="00A35DB0"/>
    <w:rsid w:val="00A40EF6"/>
    <w:rsid w:val="00A43AAD"/>
    <w:rsid w:val="00A463A8"/>
    <w:rsid w:val="00A52B4F"/>
    <w:rsid w:val="00A53011"/>
    <w:rsid w:val="00A722C6"/>
    <w:rsid w:val="00A851C1"/>
    <w:rsid w:val="00A86F8D"/>
    <w:rsid w:val="00A92EA7"/>
    <w:rsid w:val="00A96627"/>
    <w:rsid w:val="00A97A80"/>
    <w:rsid w:val="00AB236E"/>
    <w:rsid w:val="00AB7760"/>
    <w:rsid w:val="00AB7C47"/>
    <w:rsid w:val="00AC565D"/>
    <w:rsid w:val="00AD257B"/>
    <w:rsid w:val="00AD57C8"/>
    <w:rsid w:val="00AE3795"/>
    <w:rsid w:val="00AE5E67"/>
    <w:rsid w:val="00AE729F"/>
    <w:rsid w:val="00B0221A"/>
    <w:rsid w:val="00B05A95"/>
    <w:rsid w:val="00B05F73"/>
    <w:rsid w:val="00B111F7"/>
    <w:rsid w:val="00B1306A"/>
    <w:rsid w:val="00B21CEB"/>
    <w:rsid w:val="00B265BE"/>
    <w:rsid w:val="00B32CC5"/>
    <w:rsid w:val="00B34471"/>
    <w:rsid w:val="00B36201"/>
    <w:rsid w:val="00B374E6"/>
    <w:rsid w:val="00B415E0"/>
    <w:rsid w:val="00B47E68"/>
    <w:rsid w:val="00B517F2"/>
    <w:rsid w:val="00B53EE8"/>
    <w:rsid w:val="00B62D5D"/>
    <w:rsid w:val="00B6314D"/>
    <w:rsid w:val="00B6431B"/>
    <w:rsid w:val="00B64D2A"/>
    <w:rsid w:val="00B738D0"/>
    <w:rsid w:val="00B8105A"/>
    <w:rsid w:val="00B82472"/>
    <w:rsid w:val="00B87C95"/>
    <w:rsid w:val="00B92A9B"/>
    <w:rsid w:val="00B92BAB"/>
    <w:rsid w:val="00B9476E"/>
    <w:rsid w:val="00BA1ACE"/>
    <w:rsid w:val="00BA3E8F"/>
    <w:rsid w:val="00BB3412"/>
    <w:rsid w:val="00BB7A8D"/>
    <w:rsid w:val="00BC08CA"/>
    <w:rsid w:val="00BC3DE7"/>
    <w:rsid w:val="00BD03F1"/>
    <w:rsid w:val="00BE5880"/>
    <w:rsid w:val="00BE762F"/>
    <w:rsid w:val="00BF7273"/>
    <w:rsid w:val="00C05C05"/>
    <w:rsid w:val="00C12D9C"/>
    <w:rsid w:val="00C20E69"/>
    <w:rsid w:val="00C21AF9"/>
    <w:rsid w:val="00C271C8"/>
    <w:rsid w:val="00C34CA2"/>
    <w:rsid w:val="00C367E0"/>
    <w:rsid w:val="00C37818"/>
    <w:rsid w:val="00C41E30"/>
    <w:rsid w:val="00C424CC"/>
    <w:rsid w:val="00C47067"/>
    <w:rsid w:val="00C639CF"/>
    <w:rsid w:val="00C65D56"/>
    <w:rsid w:val="00C73F78"/>
    <w:rsid w:val="00C77693"/>
    <w:rsid w:val="00C83979"/>
    <w:rsid w:val="00C92C45"/>
    <w:rsid w:val="00C9393E"/>
    <w:rsid w:val="00CA1C8B"/>
    <w:rsid w:val="00CA2EB1"/>
    <w:rsid w:val="00CA6105"/>
    <w:rsid w:val="00CB1030"/>
    <w:rsid w:val="00CB18CF"/>
    <w:rsid w:val="00CC355C"/>
    <w:rsid w:val="00CC6875"/>
    <w:rsid w:val="00CD537F"/>
    <w:rsid w:val="00CD7AFB"/>
    <w:rsid w:val="00CE018F"/>
    <w:rsid w:val="00CE5EEE"/>
    <w:rsid w:val="00CE67B0"/>
    <w:rsid w:val="00CF07D6"/>
    <w:rsid w:val="00CF2621"/>
    <w:rsid w:val="00CF2CBD"/>
    <w:rsid w:val="00D0163E"/>
    <w:rsid w:val="00D01E15"/>
    <w:rsid w:val="00D06C26"/>
    <w:rsid w:val="00D06F13"/>
    <w:rsid w:val="00D15589"/>
    <w:rsid w:val="00D23955"/>
    <w:rsid w:val="00D258D4"/>
    <w:rsid w:val="00D270D7"/>
    <w:rsid w:val="00D32B49"/>
    <w:rsid w:val="00D41B76"/>
    <w:rsid w:val="00D422A1"/>
    <w:rsid w:val="00D43BA0"/>
    <w:rsid w:val="00D4688C"/>
    <w:rsid w:val="00D46928"/>
    <w:rsid w:val="00D4758F"/>
    <w:rsid w:val="00D57B83"/>
    <w:rsid w:val="00D67205"/>
    <w:rsid w:val="00D81C6C"/>
    <w:rsid w:val="00D90376"/>
    <w:rsid w:val="00D975DB"/>
    <w:rsid w:val="00DA04C6"/>
    <w:rsid w:val="00DA3656"/>
    <w:rsid w:val="00DA4557"/>
    <w:rsid w:val="00DB661B"/>
    <w:rsid w:val="00DC0804"/>
    <w:rsid w:val="00DC3039"/>
    <w:rsid w:val="00DC7C1A"/>
    <w:rsid w:val="00DD3010"/>
    <w:rsid w:val="00DD411D"/>
    <w:rsid w:val="00DE0626"/>
    <w:rsid w:val="00DE2024"/>
    <w:rsid w:val="00DE2A2C"/>
    <w:rsid w:val="00DF206F"/>
    <w:rsid w:val="00DF2D77"/>
    <w:rsid w:val="00DF33EB"/>
    <w:rsid w:val="00DF3CF1"/>
    <w:rsid w:val="00DF6BF7"/>
    <w:rsid w:val="00DF762E"/>
    <w:rsid w:val="00E05907"/>
    <w:rsid w:val="00E0784C"/>
    <w:rsid w:val="00E10747"/>
    <w:rsid w:val="00E1465F"/>
    <w:rsid w:val="00E245B7"/>
    <w:rsid w:val="00E259B9"/>
    <w:rsid w:val="00E27A29"/>
    <w:rsid w:val="00E3456B"/>
    <w:rsid w:val="00E36F26"/>
    <w:rsid w:val="00E468F8"/>
    <w:rsid w:val="00E549B3"/>
    <w:rsid w:val="00E70711"/>
    <w:rsid w:val="00E72C38"/>
    <w:rsid w:val="00E81160"/>
    <w:rsid w:val="00EA2A64"/>
    <w:rsid w:val="00EA70CB"/>
    <w:rsid w:val="00EB46E0"/>
    <w:rsid w:val="00EC191F"/>
    <w:rsid w:val="00EC3AB2"/>
    <w:rsid w:val="00EC4DEB"/>
    <w:rsid w:val="00EC6294"/>
    <w:rsid w:val="00ED19B1"/>
    <w:rsid w:val="00ED3EB9"/>
    <w:rsid w:val="00EE01DC"/>
    <w:rsid w:val="00EF24D9"/>
    <w:rsid w:val="00EF44DD"/>
    <w:rsid w:val="00F0470B"/>
    <w:rsid w:val="00F0592E"/>
    <w:rsid w:val="00F0707C"/>
    <w:rsid w:val="00F16C65"/>
    <w:rsid w:val="00F17492"/>
    <w:rsid w:val="00F20EDF"/>
    <w:rsid w:val="00F20F3C"/>
    <w:rsid w:val="00F23E47"/>
    <w:rsid w:val="00F24F01"/>
    <w:rsid w:val="00F31AE6"/>
    <w:rsid w:val="00F32829"/>
    <w:rsid w:val="00F32CAE"/>
    <w:rsid w:val="00F47157"/>
    <w:rsid w:val="00F61BC2"/>
    <w:rsid w:val="00F62E95"/>
    <w:rsid w:val="00F7163A"/>
    <w:rsid w:val="00F71BAA"/>
    <w:rsid w:val="00F85E3E"/>
    <w:rsid w:val="00F876DC"/>
    <w:rsid w:val="00F87747"/>
    <w:rsid w:val="00F95670"/>
    <w:rsid w:val="00FA49C8"/>
    <w:rsid w:val="00FA592C"/>
    <w:rsid w:val="00FA63D1"/>
    <w:rsid w:val="00FB09F2"/>
    <w:rsid w:val="00FB1FC3"/>
    <w:rsid w:val="00FB4362"/>
    <w:rsid w:val="00FB5343"/>
    <w:rsid w:val="00FC6877"/>
    <w:rsid w:val="00FD2C84"/>
    <w:rsid w:val="00FD7865"/>
    <w:rsid w:val="00FE11C7"/>
    <w:rsid w:val="00FE2CD2"/>
    <w:rsid w:val="00FE3557"/>
    <w:rsid w:val="00FE6187"/>
    <w:rsid w:val="00FE67E2"/>
    <w:rsid w:val="00FF0264"/>
    <w:rsid w:val="00FF3023"/>
    <w:rsid w:val="00FF39D4"/>
    <w:rsid w:val="00FF45D7"/>
    <w:rsid w:val="00FF565C"/>
    <w:rsid w:val="00FF6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75A2EC"/>
  <w15:chartTrackingRefBased/>
  <w15:docId w15:val="{A4939CF4-B063-4125-8545-DAC9A9588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7322"/>
  </w:style>
  <w:style w:type="paragraph" w:styleId="Heading1">
    <w:name w:val="heading 1"/>
    <w:basedOn w:val="Normal"/>
    <w:next w:val="Normal"/>
    <w:link w:val="Heading1Char"/>
    <w:uiPriority w:val="9"/>
    <w:qFormat/>
    <w:rsid w:val="00487322"/>
    <w:pPr>
      <w:keepNext/>
      <w:keepLines/>
      <w:pBdr>
        <w:left w:val="single" w:sz="12" w:space="12" w:color="E97132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7322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7322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87322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87322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87322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87322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87322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87322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35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92A9B"/>
    <w:rPr>
      <w:color w:val="467886" w:themeColor="hyperlink"/>
      <w:u w:val="single"/>
    </w:rPr>
  </w:style>
  <w:style w:type="paragraph" w:styleId="NoSpacing">
    <w:name w:val="No Spacing"/>
    <w:uiPriority w:val="1"/>
    <w:qFormat/>
    <w:rsid w:val="00487322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487322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paragraph" w:styleId="ListParagraph">
    <w:name w:val="List Paragraph"/>
    <w:aliases w:val="Number Bullets,ADB paragraph numbering,Colorful List - Accent 11,List Paragraph (numbered (a))"/>
    <w:basedOn w:val="Normal"/>
    <w:link w:val="ListParagraphChar"/>
    <w:uiPriority w:val="34"/>
    <w:qFormat/>
    <w:rsid w:val="00D15589"/>
    <w:pPr>
      <w:ind w:left="720"/>
      <w:contextualSpacing/>
    </w:pPr>
  </w:style>
  <w:style w:type="character" w:customStyle="1" w:styleId="ListParagraphChar">
    <w:name w:val="List Paragraph Char"/>
    <w:aliases w:val="Number Bullets Char,ADB paragraph numbering Char,Colorful List - Accent 11 Char,List Paragraph (numbered (a)) Char"/>
    <w:link w:val="ListParagraph"/>
    <w:uiPriority w:val="34"/>
    <w:locked/>
    <w:rsid w:val="00D15589"/>
  </w:style>
  <w:style w:type="paragraph" w:styleId="Header">
    <w:name w:val="header"/>
    <w:basedOn w:val="Normal"/>
    <w:link w:val="HeaderChar"/>
    <w:uiPriority w:val="99"/>
    <w:unhideWhenUsed/>
    <w:rsid w:val="002531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31FC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2531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31FC"/>
    <w:rPr>
      <w:rFonts w:ascii="Arial" w:hAnsi="Arial"/>
    </w:rPr>
  </w:style>
  <w:style w:type="character" w:customStyle="1" w:styleId="Heading1Char">
    <w:name w:val="Heading 1 Char"/>
    <w:basedOn w:val="DefaultParagraphFont"/>
    <w:link w:val="Heading1"/>
    <w:uiPriority w:val="9"/>
    <w:rsid w:val="00487322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487322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06C26"/>
    <w:pPr>
      <w:tabs>
        <w:tab w:val="left" w:pos="440"/>
        <w:tab w:val="right" w:leader="dot" w:pos="9016"/>
      </w:tabs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487322"/>
    <w:rPr>
      <w:rFonts w:asciiTheme="majorHAnsi" w:eastAsiaTheme="majorEastAsia" w:hAnsiTheme="majorHAnsi" w:cstheme="majorBidi"/>
      <w:sz w:val="36"/>
      <w:szCs w:val="36"/>
    </w:rPr>
  </w:style>
  <w:style w:type="paragraph" w:styleId="TOC2">
    <w:name w:val="toc 2"/>
    <w:basedOn w:val="Normal"/>
    <w:next w:val="Normal"/>
    <w:autoRedefine/>
    <w:uiPriority w:val="39"/>
    <w:unhideWhenUsed/>
    <w:rsid w:val="00D06C26"/>
    <w:pPr>
      <w:spacing w:after="100"/>
      <w:ind w:left="220"/>
    </w:pPr>
  </w:style>
  <w:style w:type="paragraph" w:customStyle="1" w:styleId="BodyA">
    <w:name w:val="Body A"/>
    <w:rsid w:val="000C6AA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FormFieldCaption1">
    <w:name w:val="Form Field Caption1"/>
    <w:rsid w:val="000C6AA2"/>
    <w:pPr>
      <w:pBdr>
        <w:top w:val="nil"/>
        <w:left w:val="nil"/>
        <w:bottom w:val="nil"/>
        <w:right w:val="nil"/>
        <w:between w:val="nil"/>
        <w:bar w:val="nil"/>
      </w:pBdr>
      <w:tabs>
        <w:tab w:val="left" w:pos="270"/>
      </w:tabs>
      <w:spacing w:line="240" w:lineRule="auto"/>
    </w:pPr>
    <w:rPr>
      <w:rFonts w:ascii="Arial" w:eastAsia="Arial Unicode MS" w:hAnsi="Arial" w:cs="Arial Unicode MS"/>
      <w:color w:val="000000"/>
      <w:sz w:val="16"/>
      <w:szCs w:val="16"/>
      <w:u w:color="000000"/>
      <w:bdr w:val="nil"/>
    </w:rPr>
  </w:style>
  <w:style w:type="paragraph" w:customStyle="1" w:styleId="FormFieldCaption">
    <w:name w:val="Form Field Caption"/>
    <w:rsid w:val="000C6AA2"/>
    <w:pPr>
      <w:pBdr>
        <w:top w:val="nil"/>
        <w:left w:val="nil"/>
        <w:bottom w:val="nil"/>
        <w:right w:val="nil"/>
        <w:between w:val="nil"/>
        <w:bar w:val="nil"/>
      </w:pBdr>
      <w:tabs>
        <w:tab w:val="left" w:pos="270"/>
      </w:tabs>
      <w:spacing w:after="0" w:line="240" w:lineRule="auto"/>
    </w:pPr>
    <w:rPr>
      <w:rFonts w:ascii="Arial" w:eastAsia="Arial Unicode MS" w:hAnsi="Arial" w:cs="Arial Unicode MS"/>
      <w:color w:val="000000"/>
      <w:sz w:val="16"/>
      <w:szCs w:val="16"/>
      <w:u w:color="000000"/>
      <w:bdr w:val="nil"/>
    </w:rPr>
  </w:style>
  <w:style w:type="paragraph" w:customStyle="1" w:styleId="DataField11pt-Single">
    <w:name w:val="Data Field 11pt-Single"/>
    <w:rsid w:val="000C6AA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Arial" w:eastAsia="Arial Unicode MS" w:hAnsi="Arial" w:cs="Arial Unicode MS"/>
      <w:color w:val="000000"/>
      <w:u w:color="000000"/>
      <w:bdr w:val="nil"/>
    </w:rPr>
  </w:style>
  <w:style w:type="numbering" w:customStyle="1" w:styleId="ImportedStyle37">
    <w:name w:val="Imported Style 37"/>
    <w:rsid w:val="000C6AA2"/>
    <w:pPr>
      <w:numPr>
        <w:numId w:val="1"/>
      </w:numPr>
    </w:pPr>
  </w:style>
  <w:style w:type="numbering" w:customStyle="1" w:styleId="ImportedStyle38">
    <w:name w:val="Imported Style 38"/>
    <w:rsid w:val="000C6AA2"/>
    <w:pPr>
      <w:numPr>
        <w:numId w:val="2"/>
      </w:numPr>
    </w:pPr>
  </w:style>
  <w:style w:type="numbering" w:customStyle="1" w:styleId="ImportedStyle39">
    <w:name w:val="Imported Style 39"/>
    <w:rsid w:val="000C6AA2"/>
    <w:pPr>
      <w:numPr>
        <w:numId w:val="3"/>
      </w:numPr>
    </w:pPr>
  </w:style>
  <w:style w:type="numbering" w:customStyle="1" w:styleId="ImportedStyle40">
    <w:name w:val="Imported Style 40"/>
    <w:rsid w:val="000C6AA2"/>
    <w:pPr>
      <w:numPr>
        <w:numId w:val="4"/>
      </w:numPr>
    </w:pPr>
  </w:style>
  <w:style w:type="paragraph" w:customStyle="1" w:styleId="BodyText1">
    <w:name w:val="Body Text1"/>
    <w:rsid w:val="00D0163E"/>
    <w:pPr>
      <w:pBdr>
        <w:top w:val="nil"/>
        <w:left w:val="nil"/>
        <w:bottom w:val="nil"/>
        <w:right w:val="nil"/>
        <w:between w:val="nil"/>
        <w:bar w:val="nil"/>
      </w:pBdr>
      <w:spacing w:after="0" w:line="260" w:lineRule="atLeast"/>
      <w:ind w:firstLine="480"/>
    </w:pPr>
    <w:rPr>
      <w:rFonts w:ascii="Garamond" w:eastAsia="Arial Unicode MS" w:hAnsi="Garamond" w:cs="Arial Unicode MS"/>
      <w:color w:val="000000"/>
      <w:u w:color="000000"/>
      <w:bdr w:val="nil"/>
    </w:rPr>
  </w:style>
  <w:style w:type="character" w:styleId="UnresolvedMention">
    <w:name w:val="Unresolved Mention"/>
    <w:basedOn w:val="DefaultParagraphFont"/>
    <w:uiPriority w:val="99"/>
    <w:semiHidden/>
    <w:unhideWhenUsed/>
    <w:rsid w:val="00F0592E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7322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7322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87322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87322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87322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87322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87322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87322"/>
    <w:pPr>
      <w:spacing w:line="240" w:lineRule="auto"/>
    </w:pPr>
    <w:rPr>
      <w:b/>
      <w:bCs/>
      <w:color w:val="E97132" w:themeColor="accent2"/>
      <w:spacing w:val="1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487322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487322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87322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87322"/>
    <w:rPr>
      <w:color w:val="000000" w:themeColor="text1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87322"/>
    <w:rPr>
      <w:rFonts w:asciiTheme="minorHAnsi" w:eastAsiaTheme="minorEastAsia" w:hAnsiTheme="minorHAnsi" w:cstheme="minorBidi"/>
      <w:i/>
      <w:iCs/>
      <w:color w:val="BF4E14" w:themeColor="accent2" w:themeShade="BF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487322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87322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87322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BF4E14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87322"/>
    <w:rPr>
      <w:rFonts w:asciiTheme="majorHAnsi" w:eastAsiaTheme="majorEastAsia" w:hAnsiTheme="majorHAnsi" w:cstheme="majorBidi"/>
      <w:caps/>
      <w:color w:val="BF4E14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487322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487322"/>
    <w:rPr>
      <w:rFonts w:asciiTheme="minorHAnsi" w:eastAsiaTheme="minorEastAsia" w:hAnsiTheme="minorHAnsi" w:cstheme="minorBidi"/>
      <w:b/>
      <w:bCs/>
      <w:i/>
      <w:iCs/>
      <w:color w:val="BF4E14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487322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487322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487322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7728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8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0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B8AECDC-4DFA-4378-826D-17E9382685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91</Words>
  <Characters>4164</Characters>
  <Application>Microsoft Office Word</Application>
  <DocSecurity>0</DocSecurity>
  <Lines>287</Lines>
  <Paragraphs>1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eem Ahmed</dc:creator>
  <cp:keywords/>
  <dc:description/>
  <cp:lastModifiedBy>Nadia Khan</cp:lastModifiedBy>
  <cp:revision>2</cp:revision>
  <cp:lastPrinted>2023-01-19T06:40:00Z</cp:lastPrinted>
  <dcterms:created xsi:type="dcterms:W3CDTF">2025-05-07T14:55:00Z</dcterms:created>
  <dcterms:modified xsi:type="dcterms:W3CDTF">2025-05-07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dd935d-94de-4eb6-8375-9ecd823f8840</vt:lpwstr>
  </property>
</Properties>
</file>